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0EC02" w14:textId="115D3EC7" w:rsidR="001C52B8" w:rsidRPr="009223B0" w:rsidRDefault="001C52B8" w:rsidP="001C52B8">
      <w:pPr>
        <w:jc w:val="center"/>
        <w:rPr>
          <w:bCs/>
          <w:sz w:val="40"/>
          <w:szCs w:val="40"/>
        </w:rPr>
      </w:pPr>
      <w:r w:rsidRPr="009223B0">
        <w:rPr>
          <w:bCs/>
          <w:sz w:val="40"/>
          <w:szCs w:val="40"/>
        </w:rPr>
        <w:t xml:space="preserve">Supplementary </w:t>
      </w:r>
      <w:r w:rsidR="003E4EFB" w:rsidRPr="009223B0">
        <w:rPr>
          <w:bCs/>
          <w:sz w:val="40"/>
          <w:szCs w:val="40"/>
        </w:rPr>
        <w:t>Information</w:t>
      </w:r>
      <w:r w:rsidRPr="009223B0">
        <w:rPr>
          <w:bCs/>
          <w:sz w:val="40"/>
          <w:szCs w:val="40"/>
        </w:rPr>
        <w:t xml:space="preserve"> for</w:t>
      </w:r>
    </w:p>
    <w:p w14:paraId="1DB7316B" w14:textId="77777777" w:rsidR="001C52B8" w:rsidRPr="009223B0" w:rsidRDefault="001C52B8" w:rsidP="001C52B8">
      <w:pPr>
        <w:jc w:val="center"/>
        <w:rPr>
          <w:b/>
          <w:sz w:val="36"/>
          <w:szCs w:val="36"/>
        </w:rPr>
      </w:pPr>
    </w:p>
    <w:p w14:paraId="4E74D7B5" w14:textId="684AEEC7" w:rsidR="001C52B8" w:rsidRPr="009223B0" w:rsidRDefault="001C52B8" w:rsidP="001C52B8">
      <w:pPr>
        <w:jc w:val="center"/>
        <w:rPr>
          <w:sz w:val="36"/>
          <w:szCs w:val="36"/>
        </w:rPr>
      </w:pPr>
      <w:r w:rsidRPr="009223B0">
        <w:rPr>
          <w:b/>
          <w:sz w:val="36"/>
          <w:szCs w:val="36"/>
        </w:rPr>
        <w:t>MicroRNA-27a is essential for bone remodeling by modulating p62-mediated osteoclast signaling</w:t>
      </w:r>
    </w:p>
    <w:p w14:paraId="73841138" w14:textId="77777777" w:rsidR="001C52B8" w:rsidRPr="009223B0" w:rsidRDefault="001C52B8" w:rsidP="001C52B8">
      <w:pPr>
        <w:jc w:val="center"/>
        <w:rPr>
          <w:b/>
          <w:sz w:val="36"/>
          <w:szCs w:val="36"/>
        </w:rPr>
      </w:pPr>
    </w:p>
    <w:p w14:paraId="7BD9E693" w14:textId="449A617A" w:rsidR="00A510BB" w:rsidRPr="009223B0" w:rsidRDefault="00A510BB" w:rsidP="00A510BB">
      <w:pPr>
        <w:jc w:val="center"/>
      </w:pPr>
      <w:r w:rsidRPr="009223B0">
        <w:t>Shumin Wang</w:t>
      </w:r>
      <w:r w:rsidRPr="009223B0">
        <w:rPr>
          <w:vertAlign w:val="superscript"/>
        </w:rPr>
        <w:t>1</w:t>
      </w:r>
      <w:r w:rsidRPr="009223B0">
        <w:t>, Eri O Maruyama</w:t>
      </w:r>
      <w:r w:rsidRPr="009223B0">
        <w:rPr>
          <w:vertAlign w:val="superscript"/>
        </w:rPr>
        <w:t>2</w:t>
      </w:r>
      <w:r w:rsidRPr="009223B0">
        <w:t>, John Martinez</w:t>
      </w:r>
      <w:r w:rsidRPr="009223B0">
        <w:rPr>
          <w:vertAlign w:val="superscript"/>
        </w:rPr>
        <w:t>1</w:t>
      </w:r>
      <w:r w:rsidRPr="009223B0">
        <w:t xml:space="preserve">, </w:t>
      </w:r>
      <w:r w:rsidR="002D0D46" w:rsidRPr="009223B0">
        <w:t>Justin Lopes</w:t>
      </w:r>
      <w:r w:rsidR="002D0D46" w:rsidRPr="009223B0">
        <w:rPr>
          <w:vertAlign w:val="superscript"/>
        </w:rPr>
        <w:t>2</w:t>
      </w:r>
      <w:r w:rsidR="002D0D46" w:rsidRPr="009223B0">
        <w:t xml:space="preserve">, </w:t>
      </w:r>
      <w:proofErr w:type="spellStart"/>
      <w:r w:rsidRPr="009223B0">
        <w:t>Trunee</w:t>
      </w:r>
      <w:proofErr w:type="spellEnd"/>
      <w:r w:rsidRPr="009223B0">
        <w:t xml:space="preserve"> Hsu</w:t>
      </w:r>
      <w:r w:rsidRPr="009223B0">
        <w:rPr>
          <w:vertAlign w:val="superscript"/>
        </w:rPr>
        <w:t>6</w:t>
      </w:r>
      <w:r w:rsidRPr="009223B0">
        <w:t xml:space="preserve">, </w:t>
      </w:r>
      <w:proofErr w:type="spellStart"/>
      <w:r w:rsidRPr="009223B0">
        <w:t>Wencheng</w:t>
      </w:r>
      <w:proofErr w:type="spellEnd"/>
      <w:r w:rsidRPr="009223B0">
        <w:t xml:space="preserve"> Wu</w:t>
      </w:r>
      <w:r w:rsidRPr="009223B0">
        <w:rPr>
          <w:vertAlign w:val="superscript"/>
        </w:rPr>
        <w:t>1</w:t>
      </w:r>
      <w:r w:rsidRPr="009223B0">
        <w:t>, Wei Hsu</w:t>
      </w:r>
      <w:r w:rsidRPr="009223B0">
        <w:rPr>
          <w:vertAlign w:val="superscript"/>
        </w:rPr>
        <w:t>1,2,3,4,5,</w:t>
      </w:r>
      <w:r w:rsidRPr="009223B0">
        <w:t>* and Takamitsu Maruyama</w:t>
      </w:r>
      <w:r w:rsidRPr="009223B0">
        <w:rPr>
          <w:vertAlign w:val="superscript"/>
        </w:rPr>
        <w:t>1,2,</w:t>
      </w:r>
      <w:r w:rsidRPr="009223B0">
        <w:t>*</w:t>
      </w:r>
    </w:p>
    <w:p w14:paraId="6E938DD5" w14:textId="716F954D" w:rsidR="009C0F35" w:rsidRPr="009223B0" w:rsidRDefault="009C0F35" w:rsidP="009C0F35">
      <w:pPr>
        <w:jc w:val="center"/>
      </w:pPr>
    </w:p>
    <w:p w14:paraId="7B679BA7" w14:textId="0D0AB377" w:rsidR="001C52B8" w:rsidRPr="009223B0" w:rsidRDefault="001C52B8" w:rsidP="001C52B8">
      <w:pPr>
        <w:jc w:val="center"/>
      </w:pPr>
    </w:p>
    <w:p w14:paraId="4A4A7BDE" w14:textId="77777777" w:rsidR="001C52B8" w:rsidRPr="009223B0" w:rsidRDefault="001C52B8" w:rsidP="001C52B8">
      <w:pPr>
        <w:jc w:val="center"/>
      </w:pPr>
    </w:p>
    <w:p w14:paraId="57219F31" w14:textId="2B478779" w:rsidR="001C52B8" w:rsidRPr="009223B0" w:rsidRDefault="001C52B8" w:rsidP="004B33B4">
      <w:pPr>
        <w:pStyle w:val="Date"/>
        <w:autoSpaceDE/>
        <w:autoSpaceDN/>
        <w:jc w:val="center"/>
        <w:rPr>
          <w:rFonts w:ascii="Times New Roman" w:hAnsi="Times New Roman"/>
        </w:rPr>
      </w:pPr>
      <w:r w:rsidRPr="009223B0">
        <w:rPr>
          <w:rFonts w:ascii="Times New Roman" w:hAnsi="Times New Roman"/>
        </w:rPr>
        <w:t xml:space="preserve">*Corresponding </w:t>
      </w:r>
      <w:r w:rsidR="004B33B4" w:rsidRPr="009223B0">
        <w:rPr>
          <w:rFonts w:ascii="Times New Roman" w:hAnsi="Times New Roman"/>
        </w:rPr>
        <w:t>a</w:t>
      </w:r>
      <w:r w:rsidRPr="009223B0">
        <w:rPr>
          <w:rFonts w:ascii="Times New Roman" w:hAnsi="Times New Roman"/>
        </w:rPr>
        <w:t>uthors</w:t>
      </w:r>
      <w:r w:rsidR="004B33B4" w:rsidRPr="009223B0">
        <w:rPr>
          <w:rFonts w:ascii="Times New Roman" w:hAnsi="Times New Roman"/>
        </w:rPr>
        <w:t xml:space="preserve"> </w:t>
      </w:r>
      <w:r w:rsidR="00105E1F" w:rsidRPr="009223B0">
        <w:rPr>
          <w:rFonts w:ascii="Times New Roman" w:hAnsi="Times New Roman"/>
        </w:rPr>
        <w:t>e</w:t>
      </w:r>
      <w:r w:rsidR="004B33B4" w:rsidRPr="009223B0">
        <w:rPr>
          <w:rFonts w:ascii="Times New Roman" w:hAnsi="Times New Roman"/>
        </w:rPr>
        <w:t>mails</w:t>
      </w:r>
    </w:p>
    <w:p w14:paraId="4FA0B132" w14:textId="6D269FCF" w:rsidR="001C52B8" w:rsidRPr="009223B0" w:rsidRDefault="004B33B4" w:rsidP="004B33B4">
      <w:pPr>
        <w:spacing w:line="480" w:lineRule="auto"/>
        <w:jc w:val="center"/>
      </w:pPr>
      <w:r w:rsidRPr="009223B0">
        <w:t xml:space="preserve">wei.hsu@hsdm.harvard.edu; </w:t>
      </w:r>
      <w:r w:rsidR="001C52B8" w:rsidRPr="009223B0">
        <w:t>whsu@forsyth.org; tmaruyama@forsyth.org</w:t>
      </w:r>
    </w:p>
    <w:p w14:paraId="5AF989A2" w14:textId="77777777" w:rsidR="00121805" w:rsidRPr="009223B0" w:rsidRDefault="00121805" w:rsidP="00CD2328">
      <w:pPr>
        <w:spacing w:line="480" w:lineRule="auto"/>
        <w:rPr>
          <w:b/>
          <w:bCs/>
          <w:sz w:val="28"/>
          <w:szCs w:val="28"/>
        </w:rPr>
      </w:pPr>
    </w:p>
    <w:p w14:paraId="586535C0" w14:textId="3708783D" w:rsidR="004B33B4" w:rsidRPr="009223B0" w:rsidRDefault="00CD2328" w:rsidP="00CD2328">
      <w:pPr>
        <w:spacing w:line="480" w:lineRule="auto"/>
        <w:rPr>
          <w:b/>
          <w:bCs/>
          <w:sz w:val="28"/>
          <w:szCs w:val="28"/>
        </w:rPr>
      </w:pPr>
      <w:r w:rsidRPr="009223B0">
        <w:rPr>
          <w:b/>
          <w:bCs/>
          <w:sz w:val="28"/>
          <w:szCs w:val="28"/>
        </w:rPr>
        <w:t>The PDF file includes:</w:t>
      </w:r>
    </w:p>
    <w:p w14:paraId="53D6E96D" w14:textId="201BE6EF" w:rsidR="006E23CB" w:rsidRPr="009223B0" w:rsidRDefault="0071589F" w:rsidP="006E23CB">
      <w:r w:rsidRPr="009223B0">
        <w:t xml:space="preserve">Primers for RT-PCR analysis of </w:t>
      </w:r>
      <w:r>
        <w:t>MIR</w:t>
      </w:r>
      <w:r w:rsidRPr="009223B0">
        <w:t>23a~27a~24-2</w:t>
      </w:r>
      <w:r w:rsidR="00E20006" w:rsidRPr="009223B0">
        <w:t>.</w:t>
      </w:r>
    </w:p>
    <w:p w14:paraId="41152F35" w14:textId="4DD8CCB0" w:rsidR="004B33B4" w:rsidRPr="009223B0" w:rsidRDefault="004B33B4" w:rsidP="00CD2328">
      <w:r w:rsidRPr="009223B0">
        <w:br w:type="page"/>
      </w:r>
    </w:p>
    <w:p w14:paraId="173F3A38" w14:textId="79CAC446" w:rsidR="00C35DB8" w:rsidRPr="009223B0" w:rsidRDefault="00C35DB8" w:rsidP="00F9269C">
      <w:r w:rsidRPr="009223B0">
        <w:lastRenderedPageBreak/>
        <w:t xml:space="preserve">Primers for RT-PCR analysis of </w:t>
      </w:r>
      <w:r w:rsidR="006E1940">
        <w:t>MIR</w:t>
      </w:r>
      <w:r w:rsidR="006E1940" w:rsidRPr="009223B0">
        <w:t>23a</w:t>
      </w:r>
      <w:r w:rsidRPr="009223B0">
        <w:t>~27a~24-2.</w:t>
      </w:r>
    </w:p>
    <w:p w14:paraId="6FA93821" w14:textId="77777777" w:rsidR="002D52FA" w:rsidRPr="009223B0" w:rsidRDefault="002D52FA" w:rsidP="00F9269C"/>
    <w:tbl>
      <w:tblPr>
        <w:tblW w:w="8928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09"/>
        <w:gridCol w:w="5819"/>
      </w:tblGrid>
      <w:tr w:rsidR="009223B0" w:rsidRPr="009223B0" w14:paraId="732FD34C" w14:textId="77777777" w:rsidTr="004316D5">
        <w:trPr>
          <w:trHeight w:val="144"/>
        </w:trPr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9DB3642" w14:textId="77777777" w:rsidR="00C35DB8" w:rsidRPr="009223B0" w:rsidRDefault="00C35DB8" w:rsidP="00C35DB8">
            <w:pPr>
              <w:spacing w:line="480" w:lineRule="auto"/>
            </w:pPr>
            <w:r w:rsidRPr="009223B0">
              <w:t>Name</w:t>
            </w:r>
          </w:p>
        </w:tc>
        <w:tc>
          <w:tcPr>
            <w:tcW w:w="5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BD6DF2" w14:textId="77777777" w:rsidR="00C35DB8" w:rsidRPr="009223B0" w:rsidRDefault="00C35DB8" w:rsidP="00C35DB8">
            <w:pPr>
              <w:spacing w:line="480" w:lineRule="auto"/>
            </w:pPr>
            <w:r w:rsidRPr="009223B0">
              <w:t>Primer</w:t>
            </w:r>
          </w:p>
        </w:tc>
      </w:tr>
      <w:tr w:rsidR="009223B0" w:rsidRPr="009223B0" w14:paraId="728BD27E" w14:textId="77777777" w:rsidTr="004316D5">
        <w:trPr>
          <w:trHeight w:val="144"/>
        </w:trPr>
        <w:tc>
          <w:tcPr>
            <w:tcW w:w="30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CCA0A84" w14:textId="1A3F5094" w:rsidR="00C35DB8" w:rsidRPr="009223B0" w:rsidRDefault="00C35DB8" w:rsidP="00C35DB8">
            <w:pPr>
              <w:spacing w:line="480" w:lineRule="auto"/>
            </w:pPr>
            <w:bookmarkStart w:id="0" w:name="OLE_LINK17"/>
            <w:r w:rsidRPr="009223B0">
              <w:t>mmu-</w:t>
            </w:r>
            <w:r w:rsidR="0071589F">
              <w:t>Mir</w:t>
            </w:r>
            <w:r w:rsidRPr="009223B0">
              <w:t>23a F</w:t>
            </w:r>
            <w:bookmarkEnd w:id="0"/>
          </w:p>
        </w:tc>
        <w:tc>
          <w:tcPr>
            <w:tcW w:w="57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021FD4" w14:textId="77777777" w:rsidR="00C35DB8" w:rsidRPr="009223B0" w:rsidRDefault="00C35DB8" w:rsidP="00C35DB8">
            <w:pPr>
              <w:spacing w:line="480" w:lineRule="auto"/>
            </w:pPr>
            <w:bookmarkStart w:id="1" w:name="OLE_LINK18"/>
            <w:r w:rsidRPr="009223B0">
              <w:t>GTCTG</w:t>
            </w:r>
            <w:bookmarkStart w:id="2" w:name="OLE_LINK33"/>
            <w:r w:rsidRPr="009223B0">
              <w:t>ATCACATTGCCAGGGATTTCC</w:t>
            </w:r>
            <w:bookmarkEnd w:id="2"/>
            <w:r w:rsidRPr="009223B0">
              <w:t xml:space="preserve">   </w:t>
            </w:r>
            <w:bookmarkEnd w:id="1"/>
          </w:p>
        </w:tc>
      </w:tr>
      <w:tr w:rsidR="009223B0" w:rsidRPr="009223B0" w14:paraId="22C36342" w14:textId="77777777" w:rsidTr="004316D5">
        <w:trPr>
          <w:trHeight w:val="144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171ABD" w14:textId="7C01F6F8" w:rsidR="00C35DB8" w:rsidRPr="009223B0" w:rsidRDefault="00C35DB8" w:rsidP="00C35DB8">
            <w:pPr>
              <w:spacing w:line="480" w:lineRule="auto"/>
            </w:pPr>
            <w:bookmarkStart w:id="3" w:name="OLE_LINK19"/>
            <w:r w:rsidRPr="009223B0">
              <w:t>mmu-</w:t>
            </w:r>
            <w:r w:rsidR="0071589F">
              <w:t>Mir</w:t>
            </w:r>
            <w:r w:rsidRPr="009223B0">
              <w:t>27a F</w:t>
            </w:r>
            <w:bookmarkEnd w:id="3"/>
          </w:p>
        </w:tc>
        <w:tc>
          <w:tcPr>
            <w:tcW w:w="57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69C551" w14:textId="77777777" w:rsidR="00C35DB8" w:rsidRPr="009223B0" w:rsidRDefault="00C35DB8" w:rsidP="00C35DB8">
            <w:pPr>
              <w:spacing w:line="480" w:lineRule="auto"/>
            </w:pPr>
            <w:bookmarkStart w:id="4" w:name="OLE_LINK20"/>
            <w:r w:rsidRPr="009223B0">
              <w:t>GTC</w:t>
            </w:r>
            <w:bookmarkStart w:id="5" w:name="OLE_LINK34"/>
            <w:r w:rsidRPr="009223B0">
              <w:t>TTCACAGTGGCTAAGTTCCGC</w:t>
            </w:r>
            <w:bookmarkEnd w:id="5"/>
            <w:r w:rsidRPr="009223B0">
              <w:t xml:space="preserve">  </w:t>
            </w:r>
            <w:bookmarkEnd w:id="4"/>
          </w:p>
        </w:tc>
      </w:tr>
      <w:tr w:rsidR="009223B0" w:rsidRPr="009223B0" w14:paraId="58144E8A" w14:textId="77777777" w:rsidTr="004316D5">
        <w:trPr>
          <w:trHeight w:val="144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C3A29C" w14:textId="35A116F5" w:rsidR="00C35DB8" w:rsidRPr="009223B0" w:rsidRDefault="00C35DB8" w:rsidP="00C35DB8">
            <w:pPr>
              <w:spacing w:line="480" w:lineRule="auto"/>
            </w:pPr>
            <w:bookmarkStart w:id="6" w:name="OLE_LINK21"/>
            <w:r w:rsidRPr="009223B0">
              <w:t>mmu-</w:t>
            </w:r>
            <w:r w:rsidR="0071589F">
              <w:t>Mir</w:t>
            </w:r>
            <w:r w:rsidRPr="009223B0">
              <w:t>24-2 F</w:t>
            </w:r>
            <w:bookmarkEnd w:id="6"/>
          </w:p>
        </w:tc>
        <w:tc>
          <w:tcPr>
            <w:tcW w:w="57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420706" w14:textId="77777777" w:rsidR="00C35DB8" w:rsidRPr="009223B0" w:rsidRDefault="00C35DB8" w:rsidP="00C35DB8">
            <w:pPr>
              <w:spacing w:line="480" w:lineRule="auto"/>
            </w:pPr>
            <w:bookmarkStart w:id="7" w:name="OLE_LINK35"/>
            <w:bookmarkStart w:id="8" w:name="OLE_LINK22"/>
            <w:r w:rsidRPr="009223B0">
              <w:t>GTGGCTCAGTTCAGCAGGAACAG</w:t>
            </w:r>
            <w:bookmarkEnd w:id="7"/>
            <w:r w:rsidRPr="009223B0">
              <w:t xml:space="preserve">   </w:t>
            </w:r>
            <w:bookmarkEnd w:id="8"/>
          </w:p>
        </w:tc>
      </w:tr>
      <w:tr w:rsidR="009223B0" w:rsidRPr="009223B0" w14:paraId="1550543B" w14:textId="77777777" w:rsidTr="004316D5">
        <w:trPr>
          <w:trHeight w:val="144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15EA6A" w14:textId="77777777" w:rsidR="00C35DB8" w:rsidRPr="009223B0" w:rsidRDefault="00C35DB8" w:rsidP="00C35DB8">
            <w:pPr>
              <w:spacing w:line="480" w:lineRule="auto"/>
            </w:pPr>
            <w:bookmarkStart w:id="9" w:name="OLE_LINK29"/>
            <w:r w:rsidRPr="009223B0">
              <w:t xml:space="preserve">U6 </w:t>
            </w:r>
            <w:proofErr w:type="spellStart"/>
            <w:r w:rsidRPr="009223B0">
              <w:t>polyA</w:t>
            </w:r>
            <w:proofErr w:type="spellEnd"/>
            <w:r w:rsidRPr="009223B0">
              <w:t xml:space="preserve"> F</w:t>
            </w:r>
            <w:bookmarkEnd w:id="9"/>
          </w:p>
        </w:tc>
        <w:tc>
          <w:tcPr>
            <w:tcW w:w="57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CE95A9" w14:textId="77777777" w:rsidR="00C35DB8" w:rsidRPr="009223B0" w:rsidRDefault="00C35DB8" w:rsidP="00C35DB8">
            <w:pPr>
              <w:spacing w:line="480" w:lineRule="auto"/>
            </w:pPr>
            <w:r w:rsidRPr="009223B0">
              <w:t>CACGCAAATTCGTGAAGCGTTCCAT</w:t>
            </w:r>
          </w:p>
        </w:tc>
      </w:tr>
      <w:tr w:rsidR="009223B0" w:rsidRPr="009223B0" w14:paraId="512AB2FE" w14:textId="77777777" w:rsidTr="004316D5">
        <w:trPr>
          <w:trHeight w:val="144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BC1B1F" w14:textId="77777777" w:rsidR="00C35DB8" w:rsidRPr="009223B0" w:rsidRDefault="00C35DB8" w:rsidP="00C35DB8">
            <w:pPr>
              <w:spacing w:line="480" w:lineRule="auto"/>
            </w:pPr>
            <w:bookmarkStart w:id="10" w:name="OLE_LINK32"/>
            <w:r w:rsidRPr="009223B0">
              <w:t>universal reverse PCR primer</w:t>
            </w:r>
            <w:bookmarkEnd w:id="10"/>
          </w:p>
        </w:tc>
        <w:tc>
          <w:tcPr>
            <w:tcW w:w="576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95D3C" w14:textId="77777777" w:rsidR="00C35DB8" w:rsidRPr="009223B0" w:rsidRDefault="00C35DB8" w:rsidP="00C35DB8">
            <w:pPr>
              <w:spacing w:line="480" w:lineRule="auto"/>
            </w:pPr>
            <w:r w:rsidRPr="009223B0">
              <w:t>CCAGTCTCAGGGTCCGAGGTATTC</w:t>
            </w:r>
          </w:p>
        </w:tc>
      </w:tr>
      <w:tr w:rsidR="00C35DB8" w:rsidRPr="009223B0" w14:paraId="6BE3789C" w14:textId="77777777" w:rsidTr="004316D5">
        <w:trPr>
          <w:trHeight w:val="144"/>
        </w:trPr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219F33" w14:textId="77777777" w:rsidR="00C35DB8" w:rsidRPr="009223B0" w:rsidRDefault="00C35DB8" w:rsidP="00C35DB8">
            <w:pPr>
              <w:spacing w:line="480" w:lineRule="auto"/>
            </w:pPr>
            <w:proofErr w:type="spellStart"/>
            <w:r w:rsidRPr="009223B0">
              <w:t>miR</w:t>
            </w:r>
            <w:proofErr w:type="spellEnd"/>
            <w:r w:rsidRPr="009223B0">
              <w:t xml:space="preserve"> reverse anchor primer</w:t>
            </w:r>
          </w:p>
        </w:tc>
        <w:tc>
          <w:tcPr>
            <w:tcW w:w="57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E55B12" w14:textId="77777777" w:rsidR="00C35DB8" w:rsidRPr="009223B0" w:rsidRDefault="00C35DB8" w:rsidP="00C35DB8">
            <w:pPr>
              <w:spacing w:line="480" w:lineRule="auto"/>
            </w:pPr>
            <w:bookmarkStart w:id="11" w:name="OLE_LINK26"/>
            <w:r w:rsidRPr="009223B0">
              <w:t>CGACTCGATCCAGTCTCAGGGTCCGAGGTATTCGATCCTAACCCTCTCCTCGGTATCGAGTCGCACTTTTTTTTTTTTV</w:t>
            </w:r>
            <w:bookmarkEnd w:id="11"/>
          </w:p>
        </w:tc>
      </w:tr>
    </w:tbl>
    <w:p w14:paraId="1096E5EC" w14:textId="77777777" w:rsidR="009A7B02" w:rsidRPr="009223B0" w:rsidRDefault="009A7B02" w:rsidP="006C6975">
      <w:pPr>
        <w:spacing w:line="480" w:lineRule="auto"/>
      </w:pPr>
    </w:p>
    <w:sectPr w:rsidR="009A7B02" w:rsidRPr="009223B0" w:rsidSect="00DA34F2">
      <w:footerReference w:type="even" r:id="rId7"/>
      <w:footerReference w:type="defaul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3E778" w14:textId="77777777" w:rsidR="00550E2B" w:rsidRDefault="00550E2B">
      <w:r>
        <w:separator/>
      </w:r>
    </w:p>
  </w:endnote>
  <w:endnote w:type="continuationSeparator" w:id="0">
    <w:p w14:paraId="21AD6910" w14:textId="77777777" w:rsidR="00550E2B" w:rsidRDefault="00550E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A4320" w14:textId="77777777" w:rsidR="0063592F" w:rsidRDefault="0063592F" w:rsidP="003352C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0DE3F6" w14:textId="77777777" w:rsidR="0063592F" w:rsidRDefault="006359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B5F23" w14:textId="77777777" w:rsidR="0063592F" w:rsidRDefault="0063592F" w:rsidP="003352C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51A2">
      <w:rPr>
        <w:rStyle w:val="PageNumber"/>
        <w:noProof/>
      </w:rPr>
      <w:t>3</w:t>
    </w:r>
    <w:r>
      <w:rPr>
        <w:rStyle w:val="PageNumber"/>
      </w:rPr>
      <w:fldChar w:fldCharType="end"/>
    </w:r>
  </w:p>
  <w:p w14:paraId="1E4D8F7E" w14:textId="77777777" w:rsidR="0063592F" w:rsidRDefault="006359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50785" w14:textId="77777777" w:rsidR="00550E2B" w:rsidRDefault="00550E2B">
      <w:r>
        <w:separator/>
      </w:r>
    </w:p>
  </w:footnote>
  <w:footnote w:type="continuationSeparator" w:id="0">
    <w:p w14:paraId="4BC9184F" w14:textId="77777777" w:rsidR="00550E2B" w:rsidRDefault="00550E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F06181"/>
    <w:multiLevelType w:val="hybridMultilevel"/>
    <w:tmpl w:val="BFA239CE"/>
    <w:lvl w:ilvl="0" w:tplc="8A0C5C8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A94822"/>
    <w:multiLevelType w:val="hybridMultilevel"/>
    <w:tmpl w:val="FD8A5E0C"/>
    <w:lvl w:ilvl="0" w:tplc="26CCC15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03774">
    <w:abstractNumId w:val="1"/>
  </w:num>
  <w:num w:numId="2" w16cid:durableId="1398826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TIytzAzNDQzNTdX0lEKTi0uzszPAykwMq4FAEvohj0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 Communication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z0r2sptrra50feetsdovrfdzsarx0zeddrea&quot;&gt;Grant-Endnote 2015-10&lt;record-ids&gt;&lt;item&gt;533&lt;/item&gt;&lt;item&gt;536&lt;/item&gt;&lt;item&gt;624&lt;/item&gt;&lt;item&gt;632&lt;/item&gt;&lt;item&gt;855&lt;/item&gt;&lt;item&gt;940&lt;/item&gt;&lt;item&gt;1090&lt;/item&gt;&lt;item&gt;1094&lt;/item&gt;&lt;item&gt;1096&lt;/item&gt;&lt;item&gt;1100&lt;/item&gt;&lt;item&gt;1101&lt;/item&gt;&lt;item&gt;1182&lt;/item&gt;&lt;item&gt;1190&lt;/item&gt;&lt;item&gt;1413&lt;/item&gt;&lt;item&gt;1665&lt;/item&gt;&lt;item&gt;1692&lt;/item&gt;&lt;item&gt;2214&lt;/item&gt;&lt;item&gt;2226&lt;/item&gt;&lt;item&gt;2251&lt;/item&gt;&lt;item&gt;2293&lt;/item&gt;&lt;item&gt;2298&lt;/item&gt;&lt;item&gt;2310&lt;/item&gt;&lt;item&gt;2313&lt;/item&gt;&lt;item&gt;2317&lt;/item&gt;&lt;item&gt;2326&lt;/item&gt;&lt;item&gt;2327&lt;/item&gt;&lt;item&gt;2328&lt;/item&gt;&lt;item&gt;2329&lt;/item&gt;&lt;item&gt;2331&lt;/item&gt;&lt;item&gt;2345&lt;/item&gt;&lt;item&gt;2372&lt;/item&gt;&lt;item&gt;2374&lt;/item&gt;&lt;item&gt;2376&lt;/item&gt;&lt;item&gt;2381&lt;/item&gt;&lt;item&gt;2382&lt;/item&gt;&lt;item&gt;2385&lt;/item&gt;&lt;item&gt;2386&lt;/item&gt;&lt;item&gt;2401&lt;/item&gt;&lt;item&gt;2417&lt;/item&gt;&lt;item&gt;2421&lt;/item&gt;&lt;item&gt;2573&lt;/item&gt;&lt;/record-ids&gt;&lt;/item&gt;&lt;/Libraries&gt;"/>
  </w:docVars>
  <w:rsids>
    <w:rsidRoot w:val="00FD4B79"/>
    <w:rsid w:val="000000BD"/>
    <w:rsid w:val="000001C3"/>
    <w:rsid w:val="00000B0E"/>
    <w:rsid w:val="00000F07"/>
    <w:rsid w:val="0000180C"/>
    <w:rsid w:val="00001ED2"/>
    <w:rsid w:val="000023AD"/>
    <w:rsid w:val="0000266B"/>
    <w:rsid w:val="00002E2A"/>
    <w:rsid w:val="00003809"/>
    <w:rsid w:val="000040F9"/>
    <w:rsid w:val="00004879"/>
    <w:rsid w:val="0000533B"/>
    <w:rsid w:val="0000570C"/>
    <w:rsid w:val="00005823"/>
    <w:rsid w:val="00005AFB"/>
    <w:rsid w:val="00005B55"/>
    <w:rsid w:val="000063CF"/>
    <w:rsid w:val="000067D0"/>
    <w:rsid w:val="00006FF8"/>
    <w:rsid w:val="000070B0"/>
    <w:rsid w:val="00007706"/>
    <w:rsid w:val="00007F5C"/>
    <w:rsid w:val="00010BFD"/>
    <w:rsid w:val="00010E7F"/>
    <w:rsid w:val="000110BD"/>
    <w:rsid w:val="00011326"/>
    <w:rsid w:val="000118B0"/>
    <w:rsid w:val="00011963"/>
    <w:rsid w:val="00012185"/>
    <w:rsid w:val="00012AAA"/>
    <w:rsid w:val="00012ECA"/>
    <w:rsid w:val="00013449"/>
    <w:rsid w:val="000142FB"/>
    <w:rsid w:val="00014721"/>
    <w:rsid w:val="000149D2"/>
    <w:rsid w:val="00014CA4"/>
    <w:rsid w:val="000154C9"/>
    <w:rsid w:val="00016766"/>
    <w:rsid w:val="00016DAA"/>
    <w:rsid w:val="0001741C"/>
    <w:rsid w:val="00017F1E"/>
    <w:rsid w:val="0002017C"/>
    <w:rsid w:val="0002058A"/>
    <w:rsid w:val="00022612"/>
    <w:rsid w:val="00022C18"/>
    <w:rsid w:val="00023947"/>
    <w:rsid w:val="00023C16"/>
    <w:rsid w:val="000241B5"/>
    <w:rsid w:val="000246A6"/>
    <w:rsid w:val="0002478D"/>
    <w:rsid w:val="00024EDE"/>
    <w:rsid w:val="0002593C"/>
    <w:rsid w:val="00027820"/>
    <w:rsid w:val="000303DF"/>
    <w:rsid w:val="0003061E"/>
    <w:rsid w:val="00030F7B"/>
    <w:rsid w:val="000315D9"/>
    <w:rsid w:val="000320C2"/>
    <w:rsid w:val="000325A8"/>
    <w:rsid w:val="000331E2"/>
    <w:rsid w:val="00033C6F"/>
    <w:rsid w:val="0003434B"/>
    <w:rsid w:val="00036886"/>
    <w:rsid w:val="00036AE9"/>
    <w:rsid w:val="00036FE8"/>
    <w:rsid w:val="000372EC"/>
    <w:rsid w:val="0003756E"/>
    <w:rsid w:val="00037AF8"/>
    <w:rsid w:val="00037B6F"/>
    <w:rsid w:val="00037DA2"/>
    <w:rsid w:val="000401E9"/>
    <w:rsid w:val="000402BD"/>
    <w:rsid w:val="000402FD"/>
    <w:rsid w:val="000419A5"/>
    <w:rsid w:val="00041D3A"/>
    <w:rsid w:val="00041E3C"/>
    <w:rsid w:val="00042299"/>
    <w:rsid w:val="000425DB"/>
    <w:rsid w:val="000426AE"/>
    <w:rsid w:val="00043EF0"/>
    <w:rsid w:val="00044091"/>
    <w:rsid w:val="00044F0B"/>
    <w:rsid w:val="00045324"/>
    <w:rsid w:val="0004587D"/>
    <w:rsid w:val="00045DCA"/>
    <w:rsid w:val="0004629B"/>
    <w:rsid w:val="000466D5"/>
    <w:rsid w:val="00046A6B"/>
    <w:rsid w:val="00046D84"/>
    <w:rsid w:val="000474D1"/>
    <w:rsid w:val="00047DD3"/>
    <w:rsid w:val="00050513"/>
    <w:rsid w:val="0005112D"/>
    <w:rsid w:val="00051721"/>
    <w:rsid w:val="000522F4"/>
    <w:rsid w:val="0005233D"/>
    <w:rsid w:val="00052446"/>
    <w:rsid w:val="00052B11"/>
    <w:rsid w:val="00053C1B"/>
    <w:rsid w:val="00053EFF"/>
    <w:rsid w:val="00054E14"/>
    <w:rsid w:val="00054FDB"/>
    <w:rsid w:val="00055490"/>
    <w:rsid w:val="00055F34"/>
    <w:rsid w:val="00056CE2"/>
    <w:rsid w:val="000579EF"/>
    <w:rsid w:val="00057D80"/>
    <w:rsid w:val="00057F4B"/>
    <w:rsid w:val="000612F6"/>
    <w:rsid w:val="00061E16"/>
    <w:rsid w:val="00063289"/>
    <w:rsid w:val="00063899"/>
    <w:rsid w:val="00063D63"/>
    <w:rsid w:val="0006417D"/>
    <w:rsid w:val="00064735"/>
    <w:rsid w:val="00064A25"/>
    <w:rsid w:val="00064E2E"/>
    <w:rsid w:val="00064F90"/>
    <w:rsid w:val="00066C87"/>
    <w:rsid w:val="00066D9E"/>
    <w:rsid w:val="00066FE8"/>
    <w:rsid w:val="00067218"/>
    <w:rsid w:val="00067743"/>
    <w:rsid w:val="00067A29"/>
    <w:rsid w:val="000704D8"/>
    <w:rsid w:val="00070756"/>
    <w:rsid w:val="00070A13"/>
    <w:rsid w:val="00070B90"/>
    <w:rsid w:val="000711EE"/>
    <w:rsid w:val="00071F68"/>
    <w:rsid w:val="000722ED"/>
    <w:rsid w:val="000724D6"/>
    <w:rsid w:val="0007251F"/>
    <w:rsid w:val="00072C39"/>
    <w:rsid w:val="000733CB"/>
    <w:rsid w:val="00073CE8"/>
    <w:rsid w:val="00073E50"/>
    <w:rsid w:val="000741A0"/>
    <w:rsid w:val="00074A61"/>
    <w:rsid w:val="00075391"/>
    <w:rsid w:val="000753F7"/>
    <w:rsid w:val="0007560F"/>
    <w:rsid w:val="00075A94"/>
    <w:rsid w:val="00076401"/>
    <w:rsid w:val="0007662A"/>
    <w:rsid w:val="00076791"/>
    <w:rsid w:val="00076A10"/>
    <w:rsid w:val="00076E55"/>
    <w:rsid w:val="000775B6"/>
    <w:rsid w:val="000777D5"/>
    <w:rsid w:val="00077FEE"/>
    <w:rsid w:val="000800C9"/>
    <w:rsid w:val="0008076F"/>
    <w:rsid w:val="00081B2D"/>
    <w:rsid w:val="00081F75"/>
    <w:rsid w:val="0008222B"/>
    <w:rsid w:val="00082713"/>
    <w:rsid w:val="00082E3D"/>
    <w:rsid w:val="00083F6F"/>
    <w:rsid w:val="0008427E"/>
    <w:rsid w:val="0008438E"/>
    <w:rsid w:val="000846FE"/>
    <w:rsid w:val="000859A1"/>
    <w:rsid w:val="00085EDF"/>
    <w:rsid w:val="0008627D"/>
    <w:rsid w:val="000862C7"/>
    <w:rsid w:val="00086687"/>
    <w:rsid w:val="00086C72"/>
    <w:rsid w:val="00087CC5"/>
    <w:rsid w:val="00091186"/>
    <w:rsid w:val="00091777"/>
    <w:rsid w:val="000929BB"/>
    <w:rsid w:val="00092D4C"/>
    <w:rsid w:val="00093B85"/>
    <w:rsid w:val="00093BB3"/>
    <w:rsid w:val="0009474F"/>
    <w:rsid w:val="000948C1"/>
    <w:rsid w:val="00094DEF"/>
    <w:rsid w:val="00095110"/>
    <w:rsid w:val="0009543B"/>
    <w:rsid w:val="000957C6"/>
    <w:rsid w:val="000970EB"/>
    <w:rsid w:val="000978CE"/>
    <w:rsid w:val="00097FDA"/>
    <w:rsid w:val="000A05AC"/>
    <w:rsid w:val="000A0725"/>
    <w:rsid w:val="000A1454"/>
    <w:rsid w:val="000A15B4"/>
    <w:rsid w:val="000A1E66"/>
    <w:rsid w:val="000A2B77"/>
    <w:rsid w:val="000A2B8E"/>
    <w:rsid w:val="000A37F7"/>
    <w:rsid w:val="000A4D9C"/>
    <w:rsid w:val="000A5589"/>
    <w:rsid w:val="000A5A33"/>
    <w:rsid w:val="000A5AB7"/>
    <w:rsid w:val="000A5E96"/>
    <w:rsid w:val="000A5F0F"/>
    <w:rsid w:val="000A618C"/>
    <w:rsid w:val="000A65AD"/>
    <w:rsid w:val="000A6963"/>
    <w:rsid w:val="000A7338"/>
    <w:rsid w:val="000A7796"/>
    <w:rsid w:val="000A7A23"/>
    <w:rsid w:val="000A7A42"/>
    <w:rsid w:val="000B0DE3"/>
    <w:rsid w:val="000B0DF6"/>
    <w:rsid w:val="000B1486"/>
    <w:rsid w:val="000B256E"/>
    <w:rsid w:val="000B295F"/>
    <w:rsid w:val="000B46F8"/>
    <w:rsid w:val="000B47B9"/>
    <w:rsid w:val="000B5D23"/>
    <w:rsid w:val="000B5EF4"/>
    <w:rsid w:val="000B5FE5"/>
    <w:rsid w:val="000B6505"/>
    <w:rsid w:val="000B6A6C"/>
    <w:rsid w:val="000B6EC8"/>
    <w:rsid w:val="000C0CD7"/>
    <w:rsid w:val="000C0EDA"/>
    <w:rsid w:val="000C0FFA"/>
    <w:rsid w:val="000C16E0"/>
    <w:rsid w:val="000C2407"/>
    <w:rsid w:val="000C2607"/>
    <w:rsid w:val="000C2BFE"/>
    <w:rsid w:val="000C35EE"/>
    <w:rsid w:val="000C37B6"/>
    <w:rsid w:val="000C3D96"/>
    <w:rsid w:val="000C3EBC"/>
    <w:rsid w:val="000C4386"/>
    <w:rsid w:val="000C4D7F"/>
    <w:rsid w:val="000C4F89"/>
    <w:rsid w:val="000C55C0"/>
    <w:rsid w:val="000C5DAD"/>
    <w:rsid w:val="000C5F31"/>
    <w:rsid w:val="000D0319"/>
    <w:rsid w:val="000D0795"/>
    <w:rsid w:val="000D0A82"/>
    <w:rsid w:val="000D0EB7"/>
    <w:rsid w:val="000D1CD6"/>
    <w:rsid w:val="000D2064"/>
    <w:rsid w:val="000D21F1"/>
    <w:rsid w:val="000D2453"/>
    <w:rsid w:val="000D3220"/>
    <w:rsid w:val="000D3BA3"/>
    <w:rsid w:val="000D4068"/>
    <w:rsid w:val="000D4C20"/>
    <w:rsid w:val="000D4FA8"/>
    <w:rsid w:val="000D5242"/>
    <w:rsid w:val="000D52F4"/>
    <w:rsid w:val="000D592F"/>
    <w:rsid w:val="000D5BBD"/>
    <w:rsid w:val="000D5E23"/>
    <w:rsid w:val="000D6436"/>
    <w:rsid w:val="000D64A7"/>
    <w:rsid w:val="000D6D75"/>
    <w:rsid w:val="000D7129"/>
    <w:rsid w:val="000E091F"/>
    <w:rsid w:val="000E0BBB"/>
    <w:rsid w:val="000E0EE6"/>
    <w:rsid w:val="000E0FD8"/>
    <w:rsid w:val="000E17D1"/>
    <w:rsid w:val="000E1F4C"/>
    <w:rsid w:val="000E2966"/>
    <w:rsid w:val="000E33A5"/>
    <w:rsid w:val="000E33F4"/>
    <w:rsid w:val="000E3477"/>
    <w:rsid w:val="000E35D8"/>
    <w:rsid w:val="000E39D7"/>
    <w:rsid w:val="000E3AF2"/>
    <w:rsid w:val="000E3DDD"/>
    <w:rsid w:val="000E4DE0"/>
    <w:rsid w:val="000E5143"/>
    <w:rsid w:val="000E5B1E"/>
    <w:rsid w:val="000E6072"/>
    <w:rsid w:val="000E659E"/>
    <w:rsid w:val="000E6D6C"/>
    <w:rsid w:val="000E734B"/>
    <w:rsid w:val="000F02D1"/>
    <w:rsid w:val="000F0A4E"/>
    <w:rsid w:val="000F139E"/>
    <w:rsid w:val="000F2302"/>
    <w:rsid w:val="000F291E"/>
    <w:rsid w:val="000F2DFF"/>
    <w:rsid w:val="000F3162"/>
    <w:rsid w:val="000F3179"/>
    <w:rsid w:val="000F5FDB"/>
    <w:rsid w:val="000F649B"/>
    <w:rsid w:val="000F67DB"/>
    <w:rsid w:val="000F6993"/>
    <w:rsid w:val="000F6B26"/>
    <w:rsid w:val="000F6BEB"/>
    <w:rsid w:val="000F6F6E"/>
    <w:rsid w:val="000F75FE"/>
    <w:rsid w:val="000F7DFB"/>
    <w:rsid w:val="001002BB"/>
    <w:rsid w:val="00100315"/>
    <w:rsid w:val="00100391"/>
    <w:rsid w:val="00100B47"/>
    <w:rsid w:val="00100BAD"/>
    <w:rsid w:val="0010153C"/>
    <w:rsid w:val="00101B7F"/>
    <w:rsid w:val="0010237E"/>
    <w:rsid w:val="00102430"/>
    <w:rsid w:val="0010347A"/>
    <w:rsid w:val="00103B66"/>
    <w:rsid w:val="001045AE"/>
    <w:rsid w:val="00105606"/>
    <w:rsid w:val="00105E1F"/>
    <w:rsid w:val="0010612F"/>
    <w:rsid w:val="001063B2"/>
    <w:rsid w:val="00106950"/>
    <w:rsid w:val="00106F9D"/>
    <w:rsid w:val="00107777"/>
    <w:rsid w:val="0010780C"/>
    <w:rsid w:val="00107C5B"/>
    <w:rsid w:val="0011060F"/>
    <w:rsid w:val="00110B73"/>
    <w:rsid w:val="001118AC"/>
    <w:rsid w:val="00111A49"/>
    <w:rsid w:val="00111A4A"/>
    <w:rsid w:val="0011225D"/>
    <w:rsid w:val="00112AC1"/>
    <w:rsid w:val="00113AD6"/>
    <w:rsid w:val="001142B4"/>
    <w:rsid w:val="0011445C"/>
    <w:rsid w:val="0011457C"/>
    <w:rsid w:val="00115D2D"/>
    <w:rsid w:val="00116634"/>
    <w:rsid w:val="00116B82"/>
    <w:rsid w:val="001172C4"/>
    <w:rsid w:val="00120C3E"/>
    <w:rsid w:val="001210A3"/>
    <w:rsid w:val="001210D7"/>
    <w:rsid w:val="00121100"/>
    <w:rsid w:val="00121309"/>
    <w:rsid w:val="001215E4"/>
    <w:rsid w:val="00121805"/>
    <w:rsid w:val="00121C28"/>
    <w:rsid w:val="00121D4F"/>
    <w:rsid w:val="0012246E"/>
    <w:rsid w:val="001244DF"/>
    <w:rsid w:val="00125005"/>
    <w:rsid w:val="00125027"/>
    <w:rsid w:val="00125154"/>
    <w:rsid w:val="0012617C"/>
    <w:rsid w:val="00126371"/>
    <w:rsid w:val="00126704"/>
    <w:rsid w:val="001271F9"/>
    <w:rsid w:val="00127940"/>
    <w:rsid w:val="001309CE"/>
    <w:rsid w:val="00130B5E"/>
    <w:rsid w:val="00131543"/>
    <w:rsid w:val="00131AF3"/>
    <w:rsid w:val="0013314A"/>
    <w:rsid w:val="00133C8C"/>
    <w:rsid w:val="00133EB8"/>
    <w:rsid w:val="00133FC9"/>
    <w:rsid w:val="00134061"/>
    <w:rsid w:val="001340D5"/>
    <w:rsid w:val="00134783"/>
    <w:rsid w:val="00134868"/>
    <w:rsid w:val="00135C08"/>
    <w:rsid w:val="00135F73"/>
    <w:rsid w:val="00136864"/>
    <w:rsid w:val="00136A27"/>
    <w:rsid w:val="00136BE3"/>
    <w:rsid w:val="00136C1A"/>
    <w:rsid w:val="0013761B"/>
    <w:rsid w:val="00137AF1"/>
    <w:rsid w:val="00140139"/>
    <w:rsid w:val="001401B4"/>
    <w:rsid w:val="00140B9D"/>
    <w:rsid w:val="0014149E"/>
    <w:rsid w:val="00141F1C"/>
    <w:rsid w:val="0014362C"/>
    <w:rsid w:val="0014399E"/>
    <w:rsid w:val="00145B6F"/>
    <w:rsid w:val="00145CAA"/>
    <w:rsid w:val="00145E49"/>
    <w:rsid w:val="001465BA"/>
    <w:rsid w:val="001465C3"/>
    <w:rsid w:val="00146A12"/>
    <w:rsid w:val="00146C5A"/>
    <w:rsid w:val="00146F88"/>
    <w:rsid w:val="00147786"/>
    <w:rsid w:val="00147E38"/>
    <w:rsid w:val="001507E7"/>
    <w:rsid w:val="001509EC"/>
    <w:rsid w:val="0015126E"/>
    <w:rsid w:val="00151691"/>
    <w:rsid w:val="00151AAC"/>
    <w:rsid w:val="00151AF7"/>
    <w:rsid w:val="00152481"/>
    <w:rsid w:val="00152F81"/>
    <w:rsid w:val="00153426"/>
    <w:rsid w:val="00153F10"/>
    <w:rsid w:val="001546A5"/>
    <w:rsid w:val="00154960"/>
    <w:rsid w:val="0015599B"/>
    <w:rsid w:val="00155FB0"/>
    <w:rsid w:val="001565A3"/>
    <w:rsid w:val="001573E9"/>
    <w:rsid w:val="00160114"/>
    <w:rsid w:val="00160256"/>
    <w:rsid w:val="00160722"/>
    <w:rsid w:val="00160D23"/>
    <w:rsid w:val="001619B2"/>
    <w:rsid w:val="00161A81"/>
    <w:rsid w:val="0016256C"/>
    <w:rsid w:val="00162B20"/>
    <w:rsid w:val="0016320E"/>
    <w:rsid w:val="001633E9"/>
    <w:rsid w:val="0016349B"/>
    <w:rsid w:val="001635C1"/>
    <w:rsid w:val="00163A50"/>
    <w:rsid w:val="00163EB5"/>
    <w:rsid w:val="00163FD2"/>
    <w:rsid w:val="001640A9"/>
    <w:rsid w:val="00164885"/>
    <w:rsid w:val="001652DC"/>
    <w:rsid w:val="00165842"/>
    <w:rsid w:val="00166137"/>
    <w:rsid w:val="001671B8"/>
    <w:rsid w:val="00170127"/>
    <w:rsid w:val="001704E5"/>
    <w:rsid w:val="001706E9"/>
    <w:rsid w:val="00170A09"/>
    <w:rsid w:val="00170B10"/>
    <w:rsid w:val="00170DCD"/>
    <w:rsid w:val="001715DC"/>
    <w:rsid w:val="001718A1"/>
    <w:rsid w:val="00171A86"/>
    <w:rsid w:val="00172648"/>
    <w:rsid w:val="00172876"/>
    <w:rsid w:val="0017319C"/>
    <w:rsid w:val="0017326B"/>
    <w:rsid w:val="00173344"/>
    <w:rsid w:val="00174523"/>
    <w:rsid w:val="00174EC9"/>
    <w:rsid w:val="0017527E"/>
    <w:rsid w:val="0017590E"/>
    <w:rsid w:val="00175EA9"/>
    <w:rsid w:val="00176384"/>
    <w:rsid w:val="001766DA"/>
    <w:rsid w:val="00176C83"/>
    <w:rsid w:val="00176EB1"/>
    <w:rsid w:val="00177064"/>
    <w:rsid w:val="001770B0"/>
    <w:rsid w:val="00177538"/>
    <w:rsid w:val="00177E9A"/>
    <w:rsid w:val="00180D7E"/>
    <w:rsid w:val="001810A6"/>
    <w:rsid w:val="00182104"/>
    <w:rsid w:val="00183A66"/>
    <w:rsid w:val="001841D3"/>
    <w:rsid w:val="0018442A"/>
    <w:rsid w:val="001845E2"/>
    <w:rsid w:val="00184A4E"/>
    <w:rsid w:val="001855A9"/>
    <w:rsid w:val="00186563"/>
    <w:rsid w:val="0018725C"/>
    <w:rsid w:val="00187516"/>
    <w:rsid w:val="00187B6F"/>
    <w:rsid w:val="00187BC3"/>
    <w:rsid w:val="0019078F"/>
    <w:rsid w:val="001909C7"/>
    <w:rsid w:val="00190CE2"/>
    <w:rsid w:val="00190D53"/>
    <w:rsid w:val="001915AA"/>
    <w:rsid w:val="001917FC"/>
    <w:rsid w:val="001918A7"/>
    <w:rsid w:val="00191DC2"/>
    <w:rsid w:val="00193CE4"/>
    <w:rsid w:val="00193FAC"/>
    <w:rsid w:val="00194962"/>
    <w:rsid w:val="00194A4B"/>
    <w:rsid w:val="00194B61"/>
    <w:rsid w:val="001952AD"/>
    <w:rsid w:val="00195745"/>
    <w:rsid w:val="00195875"/>
    <w:rsid w:val="001961C9"/>
    <w:rsid w:val="001963DF"/>
    <w:rsid w:val="00196B2A"/>
    <w:rsid w:val="00197057"/>
    <w:rsid w:val="0019774C"/>
    <w:rsid w:val="00197C7A"/>
    <w:rsid w:val="001A0912"/>
    <w:rsid w:val="001A0C2C"/>
    <w:rsid w:val="001A0DA4"/>
    <w:rsid w:val="001A1404"/>
    <w:rsid w:val="001A1801"/>
    <w:rsid w:val="001A208C"/>
    <w:rsid w:val="001A227C"/>
    <w:rsid w:val="001A2864"/>
    <w:rsid w:val="001A2C03"/>
    <w:rsid w:val="001A3296"/>
    <w:rsid w:val="001A3C9B"/>
    <w:rsid w:val="001A3EE2"/>
    <w:rsid w:val="001A3FB0"/>
    <w:rsid w:val="001A4388"/>
    <w:rsid w:val="001A4575"/>
    <w:rsid w:val="001A4631"/>
    <w:rsid w:val="001A4E52"/>
    <w:rsid w:val="001A4ECE"/>
    <w:rsid w:val="001A5900"/>
    <w:rsid w:val="001A592F"/>
    <w:rsid w:val="001A6C1E"/>
    <w:rsid w:val="001A704C"/>
    <w:rsid w:val="001A7886"/>
    <w:rsid w:val="001A7997"/>
    <w:rsid w:val="001A7D2A"/>
    <w:rsid w:val="001A7E12"/>
    <w:rsid w:val="001A7E86"/>
    <w:rsid w:val="001A7EB2"/>
    <w:rsid w:val="001B0224"/>
    <w:rsid w:val="001B096A"/>
    <w:rsid w:val="001B0A4E"/>
    <w:rsid w:val="001B12D1"/>
    <w:rsid w:val="001B2046"/>
    <w:rsid w:val="001B2161"/>
    <w:rsid w:val="001B226D"/>
    <w:rsid w:val="001B26F3"/>
    <w:rsid w:val="001B2CBF"/>
    <w:rsid w:val="001B2F4B"/>
    <w:rsid w:val="001B4E7F"/>
    <w:rsid w:val="001B50E3"/>
    <w:rsid w:val="001B56BD"/>
    <w:rsid w:val="001B6D2D"/>
    <w:rsid w:val="001B7417"/>
    <w:rsid w:val="001B7FC0"/>
    <w:rsid w:val="001C02DA"/>
    <w:rsid w:val="001C14D7"/>
    <w:rsid w:val="001C157B"/>
    <w:rsid w:val="001C217B"/>
    <w:rsid w:val="001C2765"/>
    <w:rsid w:val="001C288D"/>
    <w:rsid w:val="001C28C4"/>
    <w:rsid w:val="001C2C3D"/>
    <w:rsid w:val="001C312D"/>
    <w:rsid w:val="001C3166"/>
    <w:rsid w:val="001C3879"/>
    <w:rsid w:val="001C3F7A"/>
    <w:rsid w:val="001C45F5"/>
    <w:rsid w:val="001C4F83"/>
    <w:rsid w:val="001C52B8"/>
    <w:rsid w:val="001C5AB9"/>
    <w:rsid w:val="001C5E07"/>
    <w:rsid w:val="001C6A7B"/>
    <w:rsid w:val="001C75FF"/>
    <w:rsid w:val="001C7B31"/>
    <w:rsid w:val="001D0593"/>
    <w:rsid w:val="001D08C6"/>
    <w:rsid w:val="001D1858"/>
    <w:rsid w:val="001D1BA6"/>
    <w:rsid w:val="001D3271"/>
    <w:rsid w:val="001D3B67"/>
    <w:rsid w:val="001D3CF7"/>
    <w:rsid w:val="001D3ED6"/>
    <w:rsid w:val="001D4003"/>
    <w:rsid w:val="001D4510"/>
    <w:rsid w:val="001D45D8"/>
    <w:rsid w:val="001D4741"/>
    <w:rsid w:val="001D48FB"/>
    <w:rsid w:val="001D4CC5"/>
    <w:rsid w:val="001D5AF2"/>
    <w:rsid w:val="001D6DC2"/>
    <w:rsid w:val="001D7340"/>
    <w:rsid w:val="001D7372"/>
    <w:rsid w:val="001D76C0"/>
    <w:rsid w:val="001D7F0B"/>
    <w:rsid w:val="001E0325"/>
    <w:rsid w:val="001E037D"/>
    <w:rsid w:val="001E0466"/>
    <w:rsid w:val="001E0AD3"/>
    <w:rsid w:val="001E0B1B"/>
    <w:rsid w:val="001E121D"/>
    <w:rsid w:val="001E1290"/>
    <w:rsid w:val="001E1BD6"/>
    <w:rsid w:val="001E1F40"/>
    <w:rsid w:val="001E231D"/>
    <w:rsid w:val="001E26E0"/>
    <w:rsid w:val="001E27ED"/>
    <w:rsid w:val="001E3305"/>
    <w:rsid w:val="001E3334"/>
    <w:rsid w:val="001E3864"/>
    <w:rsid w:val="001E3BF4"/>
    <w:rsid w:val="001E3F50"/>
    <w:rsid w:val="001E43EE"/>
    <w:rsid w:val="001E43FD"/>
    <w:rsid w:val="001E451B"/>
    <w:rsid w:val="001E48A8"/>
    <w:rsid w:val="001E49BD"/>
    <w:rsid w:val="001E541F"/>
    <w:rsid w:val="001E5AD2"/>
    <w:rsid w:val="001E6C6C"/>
    <w:rsid w:val="001E7229"/>
    <w:rsid w:val="001E79A2"/>
    <w:rsid w:val="001E7CBF"/>
    <w:rsid w:val="001E7FAB"/>
    <w:rsid w:val="001F0192"/>
    <w:rsid w:val="001F0CE4"/>
    <w:rsid w:val="001F107C"/>
    <w:rsid w:val="001F1177"/>
    <w:rsid w:val="001F19E7"/>
    <w:rsid w:val="001F277A"/>
    <w:rsid w:val="001F2D32"/>
    <w:rsid w:val="001F2FFD"/>
    <w:rsid w:val="001F384B"/>
    <w:rsid w:val="001F4602"/>
    <w:rsid w:val="001F4629"/>
    <w:rsid w:val="001F46C4"/>
    <w:rsid w:val="001F4E7D"/>
    <w:rsid w:val="001F637B"/>
    <w:rsid w:val="001F6593"/>
    <w:rsid w:val="001F66E4"/>
    <w:rsid w:val="00200AA6"/>
    <w:rsid w:val="00200B36"/>
    <w:rsid w:val="00200E0C"/>
    <w:rsid w:val="00201426"/>
    <w:rsid w:val="00201D05"/>
    <w:rsid w:val="0020257C"/>
    <w:rsid w:val="002038C3"/>
    <w:rsid w:val="00204FF5"/>
    <w:rsid w:val="00205B77"/>
    <w:rsid w:val="00205C09"/>
    <w:rsid w:val="00206132"/>
    <w:rsid w:val="00206539"/>
    <w:rsid w:val="00206E6D"/>
    <w:rsid w:val="0020703C"/>
    <w:rsid w:val="00207A84"/>
    <w:rsid w:val="0021015B"/>
    <w:rsid w:val="0021049B"/>
    <w:rsid w:val="00210BDE"/>
    <w:rsid w:val="00210DC9"/>
    <w:rsid w:val="00210F46"/>
    <w:rsid w:val="00211B3F"/>
    <w:rsid w:val="00211E8E"/>
    <w:rsid w:val="00211F17"/>
    <w:rsid w:val="0021267C"/>
    <w:rsid w:val="00212DFD"/>
    <w:rsid w:val="00214279"/>
    <w:rsid w:val="00214632"/>
    <w:rsid w:val="002155CC"/>
    <w:rsid w:val="002157BC"/>
    <w:rsid w:val="00215A7A"/>
    <w:rsid w:val="00216164"/>
    <w:rsid w:val="00216509"/>
    <w:rsid w:val="00216768"/>
    <w:rsid w:val="00217328"/>
    <w:rsid w:val="00217CB4"/>
    <w:rsid w:val="0022081F"/>
    <w:rsid w:val="002209B0"/>
    <w:rsid w:val="00220A3C"/>
    <w:rsid w:val="00221124"/>
    <w:rsid w:val="0022136E"/>
    <w:rsid w:val="00221CD1"/>
    <w:rsid w:val="00221D3C"/>
    <w:rsid w:val="002227BB"/>
    <w:rsid w:val="002228EC"/>
    <w:rsid w:val="00223A6F"/>
    <w:rsid w:val="00224870"/>
    <w:rsid w:val="002253B2"/>
    <w:rsid w:val="002256A1"/>
    <w:rsid w:val="00225744"/>
    <w:rsid w:val="00226523"/>
    <w:rsid w:val="00226796"/>
    <w:rsid w:val="002275C2"/>
    <w:rsid w:val="002276CC"/>
    <w:rsid w:val="002300D7"/>
    <w:rsid w:val="002302D2"/>
    <w:rsid w:val="0023111A"/>
    <w:rsid w:val="002316C4"/>
    <w:rsid w:val="00231FA0"/>
    <w:rsid w:val="00231FC2"/>
    <w:rsid w:val="002328C6"/>
    <w:rsid w:val="00232E03"/>
    <w:rsid w:val="00233066"/>
    <w:rsid w:val="00233508"/>
    <w:rsid w:val="00233877"/>
    <w:rsid w:val="00233C6E"/>
    <w:rsid w:val="00234580"/>
    <w:rsid w:val="00234C1C"/>
    <w:rsid w:val="00234CBD"/>
    <w:rsid w:val="002354FC"/>
    <w:rsid w:val="00235A2F"/>
    <w:rsid w:val="00236477"/>
    <w:rsid w:val="00236929"/>
    <w:rsid w:val="00236A16"/>
    <w:rsid w:val="002379DF"/>
    <w:rsid w:val="00240379"/>
    <w:rsid w:val="002403BE"/>
    <w:rsid w:val="002407B0"/>
    <w:rsid w:val="00240F57"/>
    <w:rsid w:val="00241A56"/>
    <w:rsid w:val="00241F13"/>
    <w:rsid w:val="00242266"/>
    <w:rsid w:val="00242921"/>
    <w:rsid w:val="00242987"/>
    <w:rsid w:val="002436EA"/>
    <w:rsid w:val="0024536D"/>
    <w:rsid w:val="00245590"/>
    <w:rsid w:val="00245D03"/>
    <w:rsid w:val="002462F7"/>
    <w:rsid w:val="002469A0"/>
    <w:rsid w:val="00246C28"/>
    <w:rsid w:val="00246C4A"/>
    <w:rsid w:val="002478CC"/>
    <w:rsid w:val="00247A4A"/>
    <w:rsid w:val="00247CD9"/>
    <w:rsid w:val="002502EE"/>
    <w:rsid w:val="002514DA"/>
    <w:rsid w:val="0025173D"/>
    <w:rsid w:val="00252903"/>
    <w:rsid w:val="002529A2"/>
    <w:rsid w:val="00252B1C"/>
    <w:rsid w:val="00253084"/>
    <w:rsid w:val="00253BC9"/>
    <w:rsid w:val="00255EBD"/>
    <w:rsid w:val="00255F8C"/>
    <w:rsid w:val="00256C7C"/>
    <w:rsid w:val="00256D99"/>
    <w:rsid w:val="00256E7E"/>
    <w:rsid w:val="002571CC"/>
    <w:rsid w:val="00257CCD"/>
    <w:rsid w:val="002609ED"/>
    <w:rsid w:val="00260D58"/>
    <w:rsid w:val="00260F51"/>
    <w:rsid w:val="00261931"/>
    <w:rsid w:val="00261AD7"/>
    <w:rsid w:val="00262620"/>
    <w:rsid w:val="00262898"/>
    <w:rsid w:val="00262F11"/>
    <w:rsid w:val="002630AF"/>
    <w:rsid w:val="0026383C"/>
    <w:rsid w:val="00263A0C"/>
    <w:rsid w:val="00263CFD"/>
    <w:rsid w:val="00264430"/>
    <w:rsid w:val="002645DA"/>
    <w:rsid w:val="00265852"/>
    <w:rsid w:val="00265950"/>
    <w:rsid w:val="00266A2A"/>
    <w:rsid w:val="002672C6"/>
    <w:rsid w:val="0027011C"/>
    <w:rsid w:val="002709C1"/>
    <w:rsid w:val="002709E5"/>
    <w:rsid w:val="00270CB2"/>
    <w:rsid w:val="00271BA3"/>
    <w:rsid w:val="00273502"/>
    <w:rsid w:val="002738DF"/>
    <w:rsid w:val="00273CCB"/>
    <w:rsid w:val="00274909"/>
    <w:rsid w:val="00274C5D"/>
    <w:rsid w:val="00274CC6"/>
    <w:rsid w:val="00274FDC"/>
    <w:rsid w:val="002751A5"/>
    <w:rsid w:val="00275600"/>
    <w:rsid w:val="0027580C"/>
    <w:rsid w:val="00275B8A"/>
    <w:rsid w:val="00275DE6"/>
    <w:rsid w:val="00276DF2"/>
    <w:rsid w:val="00277CC3"/>
    <w:rsid w:val="002807A6"/>
    <w:rsid w:val="00280E90"/>
    <w:rsid w:val="002818E5"/>
    <w:rsid w:val="00281ADA"/>
    <w:rsid w:val="0028206D"/>
    <w:rsid w:val="00282474"/>
    <w:rsid w:val="0028266B"/>
    <w:rsid w:val="0028331B"/>
    <w:rsid w:val="00283611"/>
    <w:rsid w:val="002837E4"/>
    <w:rsid w:val="00284499"/>
    <w:rsid w:val="00284E1D"/>
    <w:rsid w:val="00284F09"/>
    <w:rsid w:val="00285132"/>
    <w:rsid w:val="002852FA"/>
    <w:rsid w:val="00285958"/>
    <w:rsid w:val="00285AFA"/>
    <w:rsid w:val="00285B95"/>
    <w:rsid w:val="00285FF7"/>
    <w:rsid w:val="002875F5"/>
    <w:rsid w:val="002877D7"/>
    <w:rsid w:val="002901BA"/>
    <w:rsid w:val="00290362"/>
    <w:rsid w:val="002914F1"/>
    <w:rsid w:val="00291920"/>
    <w:rsid w:val="00292102"/>
    <w:rsid w:val="002924E0"/>
    <w:rsid w:val="00292AE0"/>
    <w:rsid w:val="00294058"/>
    <w:rsid w:val="00294A5A"/>
    <w:rsid w:val="00295191"/>
    <w:rsid w:val="00295FAB"/>
    <w:rsid w:val="00295FBF"/>
    <w:rsid w:val="002964AA"/>
    <w:rsid w:val="00296A0E"/>
    <w:rsid w:val="002973F9"/>
    <w:rsid w:val="00297B38"/>
    <w:rsid w:val="00297D6C"/>
    <w:rsid w:val="00297D88"/>
    <w:rsid w:val="002A0089"/>
    <w:rsid w:val="002A0438"/>
    <w:rsid w:val="002A0C92"/>
    <w:rsid w:val="002A0E09"/>
    <w:rsid w:val="002A0FB8"/>
    <w:rsid w:val="002A13CE"/>
    <w:rsid w:val="002A1DB6"/>
    <w:rsid w:val="002A4314"/>
    <w:rsid w:val="002A55F3"/>
    <w:rsid w:val="002A5ABF"/>
    <w:rsid w:val="002A5B2B"/>
    <w:rsid w:val="002A5E62"/>
    <w:rsid w:val="002A5E6E"/>
    <w:rsid w:val="002A615A"/>
    <w:rsid w:val="002A6FD9"/>
    <w:rsid w:val="002A76E3"/>
    <w:rsid w:val="002B00D1"/>
    <w:rsid w:val="002B1926"/>
    <w:rsid w:val="002B1E09"/>
    <w:rsid w:val="002B20EE"/>
    <w:rsid w:val="002B210A"/>
    <w:rsid w:val="002B26AC"/>
    <w:rsid w:val="002B291B"/>
    <w:rsid w:val="002B3CF8"/>
    <w:rsid w:val="002B5790"/>
    <w:rsid w:val="002B5CB3"/>
    <w:rsid w:val="002B5F62"/>
    <w:rsid w:val="002B5FD2"/>
    <w:rsid w:val="002B66B7"/>
    <w:rsid w:val="002B6CFA"/>
    <w:rsid w:val="002B6D36"/>
    <w:rsid w:val="002C056E"/>
    <w:rsid w:val="002C07D5"/>
    <w:rsid w:val="002C1137"/>
    <w:rsid w:val="002C1874"/>
    <w:rsid w:val="002C1913"/>
    <w:rsid w:val="002C1C89"/>
    <w:rsid w:val="002C1DB7"/>
    <w:rsid w:val="002C232F"/>
    <w:rsid w:val="002C249C"/>
    <w:rsid w:val="002C25BC"/>
    <w:rsid w:val="002C2820"/>
    <w:rsid w:val="002C29EB"/>
    <w:rsid w:val="002C2B9E"/>
    <w:rsid w:val="002C3550"/>
    <w:rsid w:val="002C39A3"/>
    <w:rsid w:val="002C3D2F"/>
    <w:rsid w:val="002C4BED"/>
    <w:rsid w:val="002C4CBB"/>
    <w:rsid w:val="002C5259"/>
    <w:rsid w:val="002C552D"/>
    <w:rsid w:val="002C57DB"/>
    <w:rsid w:val="002C5B9B"/>
    <w:rsid w:val="002C657B"/>
    <w:rsid w:val="002C69EE"/>
    <w:rsid w:val="002C6C7D"/>
    <w:rsid w:val="002C6EAD"/>
    <w:rsid w:val="002C7127"/>
    <w:rsid w:val="002D0B3B"/>
    <w:rsid w:val="002D0D46"/>
    <w:rsid w:val="002D1B77"/>
    <w:rsid w:val="002D1D68"/>
    <w:rsid w:val="002D27D8"/>
    <w:rsid w:val="002D2E70"/>
    <w:rsid w:val="002D402A"/>
    <w:rsid w:val="002D5163"/>
    <w:rsid w:val="002D52FA"/>
    <w:rsid w:val="002D59D6"/>
    <w:rsid w:val="002D5C1E"/>
    <w:rsid w:val="002D64CC"/>
    <w:rsid w:val="002D6553"/>
    <w:rsid w:val="002D7309"/>
    <w:rsid w:val="002D737C"/>
    <w:rsid w:val="002D742C"/>
    <w:rsid w:val="002D79B5"/>
    <w:rsid w:val="002D7BAD"/>
    <w:rsid w:val="002D7C00"/>
    <w:rsid w:val="002E1626"/>
    <w:rsid w:val="002E17CD"/>
    <w:rsid w:val="002E23E8"/>
    <w:rsid w:val="002E2413"/>
    <w:rsid w:val="002E28BB"/>
    <w:rsid w:val="002E2990"/>
    <w:rsid w:val="002E2C11"/>
    <w:rsid w:val="002E2EBD"/>
    <w:rsid w:val="002E33B3"/>
    <w:rsid w:val="002E3A89"/>
    <w:rsid w:val="002E3CEB"/>
    <w:rsid w:val="002E43E0"/>
    <w:rsid w:val="002E4D7A"/>
    <w:rsid w:val="002E50FF"/>
    <w:rsid w:val="002E5729"/>
    <w:rsid w:val="002E5E6A"/>
    <w:rsid w:val="002E5F6B"/>
    <w:rsid w:val="002E62A2"/>
    <w:rsid w:val="002E644B"/>
    <w:rsid w:val="002E6762"/>
    <w:rsid w:val="002E69CF"/>
    <w:rsid w:val="002F006F"/>
    <w:rsid w:val="002F05E2"/>
    <w:rsid w:val="002F0677"/>
    <w:rsid w:val="002F08C9"/>
    <w:rsid w:val="002F2397"/>
    <w:rsid w:val="002F2F1B"/>
    <w:rsid w:val="002F3D1C"/>
    <w:rsid w:val="002F4F6C"/>
    <w:rsid w:val="002F60F6"/>
    <w:rsid w:val="002F78B0"/>
    <w:rsid w:val="002F7B20"/>
    <w:rsid w:val="003001B8"/>
    <w:rsid w:val="0030054A"/>
    <w:rsid w:val="00300D20"/>
    <w:rsid w:val="00301172"/>
    <w:rsid w:val="00301C03"/>
    <w:rsid w:val="00301FE5"/>
    <w:rsid w:val="00302D82"/>
    <w:rsid w:val="00302ECD"/>
    <w:rsid w:val="00303CE7"/>
    <w:rsid w:val="00306655"/>
    <w:rsid w:val="003068A1"/>
    <w:rsid w:val="00306A32"/>
    <w:rsid w:val="00307B0E"/>
    <w:rsid w:val="00307BB9"/>
    <w:rsid w:val="00310342"/>
    <w:rsid w:val="00310F83"/>
    <w:rsid w:val="003116DB"/>
    <w:rsid w:val="0031242B"/>
    <w:rsid w:val="003129CB"/>
    <w:rsid w:val="00312E2D"/>
    <w:rsid w:val="00313177"/>
    <w:rsid w:val="003132B0"/>
    <w:rsid w:val="00313AB5"/>
    <w:rsid w:val="00313D23"/>
    <w:rsid w:val="00314376"/>
    <w:rsid w:val="0031487E"/>
    <w:rsid w:val="00315521"/>
    <w:rsid w:val="00315829"/>
    <w:rsid w:val="00315CBD"/>
    <w:rsid w:val="00317AAB"/>
    <w:rsid w:val="00317E49"/>
    <w:rsid w:val="00320536"/>
    <w:rsid w:val="0032082B"/>
    <w:rsid w:val="00320AB6"/>
    <w:rsid w:val="00320D6D"/>
    <w:rsid w:val="00320F6D"/>
    <w:rsid w:val="00321346"/>
    <w:rsid w:val="003215C8"/>
    <w:rsid w:val="00321775"/>
    <w:rsid w:val="00322117"/>
    <w:rsid w:val="0032241E"/>
    <w:rsid w:val="0032300E"/>
    <w:rsid w:val="003232F7"/>
    <w:rsid w:val="0032366C"/>
    <w:rsid w:val="003239C4"/>
    <w:rsid w:val="00323D49"/>
    <w:rsid w:val="00323F41"/>
    <w:rsid w:val="00324B67"/>
    <w:rsid w:val="00324EBA"/>
    <w:rsid w:val="00324FAC"/>
    <w:rsid w:val="0032514E"/>
    <w:rsid w:val="00325236"/>
    <w:rsid w:val="00325646"/>
    <w:rsid w:val="00326164"/>
    <w:rsid w:val="0032627D"/>
    <w:rsid w:val="0032634C"/>
    <w:rsid w:val="00326862"/>
    <w:rsid w:val="00326A95"/>
    <w:rsid w:val="003271C4"/>
    <w:rsid w:val="00327474"/>
    <w:rsid w:val="0032789F"/>
    <w:rsid w:val="0032792C"/>
    <w:rsid w:val="0033051A"/>
    <w:rsid w:val="003307A7"/>
    <w:rsid w:val="00330E22"/>
    <w:rsid w:val="00331EDD"/>
    <w:rsid w:val="00332718"/>
    <w:rsid w:val="00332BDA"/>
    <w:rsid w:val="00332F85"/>
    <w:rsid w:val="00333627"/>
    <w:rsid w:val="003352C4"/>
    <w:rsid w:val="00335A35"/>
    <w:rsid w:val="00335C56"/>
    <w:rsid w:val="0033680F"/>
    <w:rsid w:val="00337273"/>
    <w:rsid w:val="003377CD"/>
    <w:rsid w:val="00340363"/>
    <w:rsid w:val="00340E9F"/>
    <w:rsid w:val="003411CC"/>
    <w:rsid w:val="00341691"/>
    <w:rsid w:val="003418FD"/>
    <w:rsid w:val="00341B8F"/>
    <w:rsid w:val="003420AB"/>
    <w:rsid w:val="003428A9"/>
    <w:rsid w:val="0034317A"/>
    <w:rsid w:val="00343D06"/>
    <w:rsid w:val="00344BC6"/>
    <w:rsid w:val="00344CDA"/>
    <w:rsid w:val="00345825"/>
    <w:rsid w:val="0034616F"/>
    <w:rsid w:val="003466DF"/>
    <w:rsid w:val="0034756A"/>
    <w:rsid w:val="00347716"/>
    <w:rsid w:val="00350754"/>
    <w:rsid w:val="00350DB9"/>
    <w:rsid w:val="00350E0A"/>
    <w:rsid w:val="003510B7"/>
    <w:rsid w:val="00351412"/>
    <w:rsid w:val="00351B30"/>
    <w:rsid w:val="00352228"/>
    <w:rsid w:val="0035230A"/>
    <w:rsid w:val="003524BC"/>
    <w:rsid w:val="00353DA5"/>
    <w:rsid w:val="00353F28"/>
    <w:rsid w:val="0035483B"/>
    <w:rsid w:val="00354882"/>
    <w:rsid w:val="003549DA"/>
    <w:rsid w:val="00354C1C"/>
    <w:rsid w:val="00354CA1"/>
    <w:rsid w:val="0035513B"/>
    <w:rsid w:val="00355511"/>
    <w:rsid w:val="00355564"/>
    <w:rsid w:val="0035584D"/>
    <w:rsid w:val="00356303"/>
    <w:rsid w:val="0035798C"/>
    <w:rsid w:val="00360C89"/>
    <w:rsid w:val="00360D1B"/>
    <w:rsid w:val="00361C87"/>
    <w:rsid w:val="00361CD4"/>
    <w:rsid w:val="00362C7B"/>
    <w:rsid w:val="00363D9F"/>
    <w:rsid w:val="00364262"/>
    <w:rsid w:val="00364A8C"/>
    <w:rsid w:val="003658A9"/>
    <w:rsid w:val="003668C8"/>
    <w:rsid w:val="00366D45"/>
    <w:rsid w:val="0036719B"/>
    <w:rsid w:val="00367251"/>
    <w:rsid w:val="00367881"/>
    <w:rsid w:val="0037039A"/>
    <w:rsid w:val="00370445"/>
    <w:rsid w:val="00370D8E"/>
    <w:rsid w:val="0037220D"/>
    <w:rsid w:val="00372A83"/>
    <w:rsid w:val="00372EDE"/>
    <w:rsid w:val="00372FB1"/>
    <w:rsid w:val="003731B6"/>
    <w:rsid w:val="00373270"/>
    <w:rsid w:val="00373513"/>
    <w:rsid w:val="00374A3C"/>
    <w:rsid w:val="00374E73"/>
    <w:rsid w:val="00374F62"/>
    <w:rsid w:val="00376112"/>
    <w:rsid w:val="003763CE"/>
    <w:rsid w:val="0037671B"/>
    <w:rsid w:val="00376833"/>
    <w:rsid w:val="003775FB"/>
    <w:rsid w:val="00377C3A"/>
    <w:rsid w:val="00380276"/>
    <w:rsid w:val="00380D08"/>
    <w:rsid w:val="00380DD4"/>
    <w:rsid w:val="00380E28"/>
    <w:rsid w:val="00380E4A"/>
    <w:rsid w:val="0038106A"/>
    <w:rsid w:val="00381FB5"/>
    <w:rsid w:val="0038206B"/>
    <w:rsid w:val="00382312"/>
    <w:rsid w:val="003842CB"/>
    <w:rsid w:val="00384996"/>
    <w:rsid w:val="00384BCF"/>
    <w:rsid w:val="00384E95"/>
    <w:rsid w:val="00385863"/>
    <w:rsid w:val="003858C0"/>
    <w:rsid w:val="003859BC"/>
    <w:rsid w:val="00385A8C"/>
    <w:rsid w:val="00386313"/>
    <w:rsid w:val="003865AB"/>
    <w:rsid w:val="00386E1B"/>
    <w:rsid w:val="00386ED8"/>
    <w:rsid w:val="003902E5"/>
    <w:rsid w:val="0039033E"/>
    <w:rsid w:val="003907E0"/>
    <w:rsid w:val="00390DE6"/>
    <w:rsid w:val="003913B6"/>
    <w:rsid w:val="003913DA"/>
    <w:rsid w:val="003935B3"/>
    <w:rsid w:val="0039389E"/>
    <w:rsid w:val="00393B12"/>
    <w:rsid w:val="00394A3F"/>
    <w:rsid w:val="00394B56"/>
    <w:rsid w:val="00395925"/>
    <w:rsid w:val="00395CE3"/>
    <w:rsid w:val="00395E42"/>
    <w:rsid w:val="00396521"/>
    <w:rsid w:val="0039691C"/>
    <w:rsid w:val="00397651"/>
    <w:rsid w:val="00397844"/>
    <w:rsid w:val="00397909"/>
    <w:rsid w:val="00397F26"/>
    <w:rsid w:val="00397F7B"/>
    <w:rsid w:val="00397F8B"/>
    <w:rsid w:val="00397FB2"/>
    <w:rsid w:val="003A044E"/>
    <w:rsid w:val="003A08AB"/>
    <w:rsid w:val="003A09EC"/>
    <w:rsid w:val="003A12C0"/>
    <w:rsid w:val="003A19FA"/>
    <w:rsid w:val="003A1BB2"/>
    <w:rsid w:val="003A2797"/>
    <w:rsid w:val="003A313E"/>
    <w:rsid w:val="003A3D10"/>
    <w:rsid w:val="003A4108"/>
    <w:rsid w:val="003A483A"/>
    <w:rsid w:val="003A48E7"/>
    <w:rsid w:val="003A4C3D"/>
    <w:rsid w:val="003A4D86"/>
    <w:rsid w:val="003A5967"/>
    <w:rsid w:val="003A5E78"/>
    <w:rsid w:val="003A6542"/>
    <w:rsid w:val="003A69BA"/>
    <w:rsid w:val="003A6B59"/>
    <w:rsid w:val="003A6DBA"/>
    <w:rsid w:val="003A795D"/>
    <w:rsid w:val="003B01CF"/>
    <w:rsid w:val="003B0AE3"/>
    <w:rsid w:val="003B1A99"/>
    <w:rsid w:val="003B2356"/>
    <w:rsid w:val="003B2A80"/>
    <w:rsid w:val="003B2BCB"/>
    <w:rsid w:val="003B2E88"/>
    <w:rsid w:val="003B2EB7"/>
    <w:rsid w:val="003B35C9"/>
    <w:rsid w:val="003B3A1B"/>
    <w:rsid w:val="003B4467"/>
    <w:rsid w:val="003B4C22"/>
    <w:rsid w:val="003B4D95"/>
    <w:rsid w:val="003B5740"/>
    <w:rsid w:val="003B5D1D"/>
    <w:rsid w:val="003B5DD1"/>
    <w:rsid w:val="003B6928"/>
    <w:rsid w:val="003B7C86"/>
    <w:rsid w:val="003B7EB3"/>
    <w:rsid w:val="003C015B"/>
    <w:rsid w:val="003C07E5"/>
    <w:rsid w:val="003C1087"/>
    <w:rsid w:val="003C1A1F"/>
    <w:rsid w:val="003C1ABB"/>
    <w:rsid w:val="003C1FAD"/>
    <w:rsid w:val="003C1FC1"/>
    <w:rsid w:val="003C2B54"/>
    <w:rsid w:val="003C3A3E"/>
    <w:rsid w:val="003C3AD9"/>
    <w:rsid w:val="003C4465"/>
    <w:rsid w:val="003C49C4"/>
    <w:rsid w:val="003C4A12"/>
    <w:rsid w:val="003C5305"/>
    <w:rsid w:val="003C7264"/>
    <w:rsid w:val="003C74B9"/>
    <w:rsid w:val="003D0CF0"/>
    <w:rsid w:val="003D18F0"/>
    <w:rsid w:val="003D2C39"/>
    <w:rsid w:val="003D3612"/>
    <w:rsid w:val="003D3727"/>
    <w:rsid w:val="003D3F53"/>
    <w:rsid w:val="003D452B"/>
    <w:rsid w:val="003D4929"/>
    <w:rsid w:val="003D4AA5"/>
    <w:rsid w:val="003D4FB2"/>
    <w:rsid w:val="003D6005"/>
    <w:rsid w:val="003D613E"/>
    <w:rsid w:val="003D6563"/>
    <w:rsid w:val="003D6980"/>
    <w:rsid w:val="003D7310"/>
    <w:rsid w:val="003D7421"/>
    <w:rsid w:val="003D762E"/>
    <w:rsid w:val="003D768A"/>
    <w:rsid w:val="003D7D04"/>
    <w:rsid w:val="003E0190"/>
    <w:rsid w:val="003E05DF"/>
    <w:rsid w:val="003E076C"/>
    <w:rsid w:val="003E0EE9"/>
    <w:rsid w:val="003E13C4"/>
    <w:rsid w:val="003E17FA"/>
    <w:rsid w:val="003E2A0D"/>
    <w:rsid w:val="003E33FE"/>
    <w:rsid w:val="003E3B23"/>
    <w:rsid w:val="003E3CA0"/>
    <w:rsid w:val="003E3DC3"/>
    <w:rsid w:val="003E488D"/>
    <w:rsid w:val="003E4EFB"/>
    <w:rsid w:val="003E5932"/>
    <w:rsid w:val="003E5A32"/>
    <w:rsid w:val="003E5A85"/>
    <w:rsid w:val="003E6C82"/>
    <w:rsid w:val="003E75E6"/>
    <w:rsid w:val="003E7960"/>
    <w:rsid w:val="003E7BCC"/>
    <w:rsid w:val="003F0376"/>
    <w:rsid w:val="003F0729"/>
    <w:rsid w:val="003F0AB7"/>
    <w:rsid w:val="003F11CD"/>
    <w:rsid w:val="003F1576"/>
    <w:rsid w:val="003F1D28"/>
    <w:rsid w:val="003F246B"/>
    <w:rsid w:val="003F2A13"/>
    <w:rsid w:val="003F2DEC"/>
    <w:rsid w:val="003F3D37"/>
    <w:rsid w:val="003F43C4"/>
    <w:rsid w:val="003F4F7B"/>
    <w:rsid w:val="003F5D2A"/>
    <w:rsid w:val="003F65AF"/>
    <w:rsid w:val="003F6905"/>
    <w:rsid w:val="003F73C1"/>
    <w:rsid w:val="004002F3"/>
    <w:rsid w:val="0040089C"/>
    <w:rsid w:val="004009C8"/>
    <w:rsid w:val="00400BAD"/>
    <w:rsid w:val="004013CD"/>
    <w:rsid w:val="004013D1"/>
    <w:rsid w:val="00401453"/>
    <w:rsid w:val="00401834"/>
    <w:rsid w:val="00401D9F"/>
    <w:rsid w:val="004026F8"/>
    <w:rsid w:val="004045BB"/>
    <w:rsid w:val="00405479"/>
    <w:rsid w:val="004054A9"/>
    <w:rsid w:val="00405A04"/>
    <w:rsid w:val="00405BEE"/>
    <w:rsid w:val="00405CEC"/>
    <w:rsid w:val="00406427"/>
    <w:rsid w:val="00406587"/>
    <w:rsid w:val="00406F8A"/>
    <w:rsid w:val="004072A6"/>
    <w:rsid w:val="00407675"/>
    <w:rsid w:val="004076D8"/>
    <w:rsid w:val="00407918"/>
    <w:rsid w:val="00407EE6"/>
    <w:rsid w:val="00410171"/>
    <w:rsid w:val="00411094"/>
    <w:rsid w:val="004110FA"/>
    <w:rsid w:val="004115C0"/>
    <w:rsid w:val="00411615"/>
    <w:rsid w:val="00411BB7"/>
    <w:rsid w:val="004129DF"/>
    <w:rsid w:val="004129FF"/>
    <w:rsid w:val="0041363B"/>
    <w:rsid w:val="0041366A"/>
    <w:rsid w:val="00413FEE"/>
    <w:rsid w:val="00414449"/>
    <w:rsid w:val="004155AF"/>
    <w:rsid w:val="00415A44"/>
    <w:rsid w:val="004169C0"/>
    <w:rsid w:val="00416A37"/>
    <w:rsid w:val="00416F38"/>
    <w:rsid w:val="00417075"/>
    <w:rsid w:val="004173BA"/>
    <w:rsid w:val="00417509"/>
    <w:rsid w:val="00417B7F"/>
    <w:rsid w:val="00417F1E"/>
    <w:rsid w:val="004200BA"/>
    <w:rsid w:val="004203E1"/>
    <w:rsid w:val="004209C4"/>
    <w:rsid w:val="00420A1A"/>
    <w:rsid w:val="00420E02"/>
    <w:rsid w:val="0042116B"/>
    <w:rsid w:val="0042118F"/>
    <w:rsid w:val="00421803"/>
    <w:rsid w:val="00422324"/>
    <w:rsid w:val="00422363"/>
    <w:rsid w:val="004224E8"/>
    <w:rsid w:val="00422929"/>
    <w:rsid w:val="004249A2"/>
    <w:rsid w:val="004257B9"/>
    <w:rsid w:val="00426106"/>
    <w:rsid w:val="00426E96"/>
    <w:rsid w:val="00426ECB"/>
    <w:rsid w:val="0042703F"/>
    <w:rsid w:val="004271EE"/>
    <w:rsid w:val="004274F9"/>
    <w:rsid w:val="00427AA2"/>
    <w:rsid w:val="00427F16"/>
    <w:rsid w:val="00430D25"/>
    <w:rsid w:val="00431368"/>
    <w:rsid w:val="004316D5"/>
    <w:rsid w:val="00431E6B"/>
    <w:rsid w:val="004321A4"/>
    <w:rsid w:val="00432629"/>
    <w:rsid w:val="0043341F"/>
    <w:rsid w:val="004335B3"/>
    <w:rsid w:val="0043399C"/>
    <w:rsid w:val="004343C2"/>
    <w:rsid w:val="00434E39"/>
    <w:rsid w:val="00434FCC"/>
    <w:rsid w:val="004355B4"/>
    <w:rsid w:val="00435C7F"/>
    <w:rsid w:val="00436897"/>
    <w:rsid w:val="004369C3"/>
    <w:rsid w:val="004378EC"/>
    <w:rsid w:val="00440390"/>
    <w:rsid w:val="00440688"/>
    <w:rsid w:val="004409D5"/>
    <w:rsid w:val="00440A6E"/>
    <w:rsid w:val="0044126F"/>
    <w:rsid w:val="0044241C"/>
    <w:rsid w:val="004424C2"/>
    <w:rsid w:val="00443727"/>
    <w:rsid w:val="004453E4"/>
    <w:rsid w:val="004456F4"/>
    <w:rsid w:val="00445A7B"/>
    <w:rsid w:val="00445F99"/>
    <w:rsid w:val="00446C6C"/>
    <w:rsid w:val="00446D6E"/>
    <w:rsid w:val="00447253"/>
    <w:rsid w:val="00447D6B"/>
    <w:rsid w:val="00450B50"/>
    <w:rsid w:val="00450E48"/>
    <w:rsid w:val="004513B8"/>
    <w:rsid w:val="0045261A"/>
    <w:rsid w:val="004527E8"/>
    <w:rsid w:val="00453568"/>
    <w:rsid w:val="00453656"/>
    <w:rsid w:val="00453CB6"/>
    <w:rsid w:val="00454509"/>
    <w:rsid w:val="00454568"/>
    <w:rsid w:val="004547EE"/>
    <w:rsid w:val="00454C89"/>
    <w:rsid w:val="004554BE"/>
    <w:rsid w:val="0045677A"/>
    <w:rsid w:val="004568F4"/>
    <w:rsid w:val="00457126"/>
    <w:rsid w:val="004571A7"/>
    <w:rsid w:val="00457FF4"/>
    <w:rsid w:val="00460B84"/>
    <w:rsid w:val="00461656"/>
    <w:rsid w:val="00462741"/>
    <w:rsid w:val="004629E4"/>
    <w:rsid w:val="0046349D"/>
    <w:rsid w:val="00463F00"/>
    <w:rsid w:val="00464F1E"/>
    <w:rsid w:val="0046502D"/>
    <w:rsid w:val="0046542B"/>
    <w:rsid w:val="004656A1"/>
    <w:rsid w:val="004656CD"/>
    <w:rsid w:val="004657E3"/>
    <w:rsid w:val="00465B10"/>
    <w:rsid w:val="00465BE9"/>
    <w:rsid w:val="00465C9D"/>
    <w:rsid w:val="00465CBF"/>
    <w:rsid w:val="00466D3D"/>
    <w:rsid w:val="0046706A"/>
    <w:rsid w:val="00467731"/>
    <w:rsid w:val="004679FE"/>
    <w:rsid w:val="00470853"/>
    <w:rsid w:val="0047205E"/>
    <w:rsid w:val="00472662"/>
    <w:rsid w:val="0047299C"/>
    <w:rsid w:val="00472D98"/>
    <w:rsid w:val="00472E89"/>
    <w:rsid w:val="0047302C"/>
    <w:rsid w:val="004734D9"/>
    <w:rsid w:val="004737DA"/>
    <w:rsid w:val="004740AA"/>
    <w:rsid w:val="00474342"/>
    <w:rsid w:val="004744F7"/>
    <w:rsid w:val="0047460D"/>
    <w:rsid w:val="004749E3"/>
    <w:rsid w:val="004749EF"/>
    <w:rsid w:val="00474DAA"/>
    <w:rsid w:val="00476FAF"/>
    <w:rsid w:val="00477207"/>
    <w:rsid w:val="00477B90"/>
    <w:rsid w:val="00477F1C"/>
    <w:rsid w:val="0048068F"/>
    <w:rsid w:val="00480FA1"/>
    <w:rsid w:val="00480FBB"/>
    <w:rsid w:val="00481232"/>
    <w:rsid w:val="00481BBB"/>
    <w:rsid w:val="00482059"/>
    <w:rsid w:val="00482B55"/>
    <w:rsid w:val="0048360A"/>
    <w:rsid w:val="00483924"/>
    <w:rsid w:val="0048393A"/>
    <w:rsid w:val="00484061"/>
    <w:rsid w:val="0048491E"/>
    <w:rsid w:val="0048496D"/>
    <w:rsid w:val="00485355"/>
    <w:rsid w:val="00485DF9"/>
    <w:rsid w:val="0048662D"/>
    <w:rsid w:val="00487815"/>
    <w:rsid w:val="004900A8"/>
    <w:rsid w:val="004904C2"/>
    <w:rsid w:val="004905BC"/>
    <w:rsid w:val="004905BD"/>
    <w:rsid w:val="00490812"/>
    <w:rsid w:val="004929F9"/>
    <w:rsid w:val="0049333C"/>
    <w:rsid w:val="004938AF"/>
    <w:rsid w:val="004947B4"/>
    <w:rsid w:val="00494E38"/>
    <w:rsid w:val="00495519"/>
    <w:rsid w:val="00496185"/>
    <w:rsid w:val="004966AD"/>
    <w:rsid w:val="004A098D"/>
    <w:rsid w:val="004A0C28"/>
    <w:rsid w:val="004A12AA"/>
    <w:rsid w:val="004A13D6"/>
    <w:rsid w:val="004A1615"/>
    <w:rsid w:val="004A1636"/>
    <w:rsid w:val="004A192C"/>
    <w:rsid w:val="004A1E9B"/>
    <w:rsid w:val="004A200A"/>
    <w:rsid w:val="004A2476"/>
    <w:rsid w:val="004A25D0"/>
    <w:rsid w:val="004A2D99"/>
    <w:rsid w:val="004A357D"/>
    <w:rsid w:val="004A4C72"/>
    <w:rsid w:val="004A5860"/>
    <w:rsid w:val="004A5D47"/>
    <w:rsid w:val="004A5E47"/>
    <w:rsid w:val="004A6540"/>
    <w:rsid w:val="004A6546"/>
    <w:rsid w:val="004A69BF"/>
    <w:rsid w:val="004A6DFB"/>
    <w:rsid w:val="004A6F78"/>
    <w:rsid w:val="004A718F"/>
    <w:rsid w:val="004A790B"/>
    <w:rsid w:val="004A79D1"/>
    <w:rsid w:val="004A7D48"/>
    <w:rsid w:val="004B0DE1"/>
    <w:rsid w:val="004B0FE8"/>
    <w:rsid w:val="004B1543"/>
    <w:rsid w:val="004B197D"/>
    <w:rsid w:val="004B1A7C"/>
    <w:rsid w:val="004B1CC4"/>
    <w:rsid w:val="004B2892"/>
    <w:rsid w:val="004B33B4"/>
    <w:rsid w:val="004B36F2"/>
    <w:rsid w:val="004B3A64"/>
    <w:rsid w:val="004B3EDA"/>
    <w:rsid w:val="004B411C"/>
    <w:rsid w:val="004B4E7F"/>
    <w:rsid w:val="004B53CB"/>
    <w:rsid w:val="004B550C"/>
    <w:rsid w:val="004B56A8"/>
    <w:rsid w:val="004B586D"/>
    <w:rsid w:val="004B5A14"/>
    <w:rsid w:val="004B5F69"/>
    <w:rsid w:val="004B66CF"/>
    <w:rsid w:val="004B6A0A"/>
    <w:rsid w:val="004B7215"/>
    <w:rsid w:val="004C0E5F"/>
    <w:rsid w:val="004C274A"/>
    <w:rsid w:val="004C3169"/>
    <w:rsid w:val="004C35CE"/>
    <w:rsid w:val="004C3A30"/>
    <w:rsid w:val="004C3ED7"/>
    <w:rsid w:val="004C4185"/>
    <w:rsid w:val="004C57DF"/>
    <w:rsid w:val="004D01E1"/>
    <w:rsid w:val="004D0552"/>
    <w:rsid w:val="004D08A4"/>
    <w:rsid w:val="004D0CA1"/>
    <w:rsid w:val="004D1307"/>
    <w:rsid w:val="004D27DA"/>
    <w:rsid w:val="004D3D0D"/>
    <w:rsid w:val="004D3D90"/>
    <w:rsid w:val="004D3FA8"/>
    <w:rsid w:val="004D4A03"/>
    <w:rsid w:val="004D4F7A"/>
    <w:rsid w:val="004D4F9F"/>
    <w:rsid w:val="004D5B65"/>
    <w:rsid w:val="004D5CC0"/>
    <w:rsid w:val="004D624B"/>
    <w:rsid w:val="004D6777"/>
    <w:rsid w:val="004D6C13"/>
    <w:rsid w:val="004D70BB"/>
    <w:rsid w:val="004D737C"/>
    <w:rsid w:val="004D7421"/>
    <w:rsid w:val="004D7CEF"/>
    <w:rsid w:val="004E0029"/>
    <w:rsid w:val="004E06B8"/>
    <w:rsid w:val="004E0C81"/>
    <w:rsid w:val="004E13A9"/>
    <w:rsid w:val="004E16C8"/>
    <w:rsid w:val="004E1F2A"/>
    <w:rsid w:val="004E1F8D"/>
    <w:rsid w:val="004E2D68"/>
    <w:rsid w:val="004E3364"/>
    <w:rsid w:val="004E38AE"/>
    <w:rsid w:val="004E49C5"/>
    <w:rsid w:val="004E49D2"/>
    <w:rsid w:val="004E4EC1"/>
    <w:rsid w:val="004E4ED8"/>
    <w:rsid w:val="004E5AE1"/>
    <w:rsid w:val="004E5B6F"/>
    <w:rsid w:val="004E5D9E"/>
    <w:rsid w:val="004E6364"/>
    <w:rsid w:val="004E68A2"/>
    <w:rsid w:val="004E6D25"/>
    <w:rsid w:val="004E7558"/>
    <w:rsid w:val="004E79AB"/>
    <w:rsid w:val="004E7ACD"/>
    <w:rsid w:val="004F14BF"/>
    <w:rsid w:val="004F1B9E"/>
    <w:rsid w:val="004F2106"/>
    <w:rsid w:val="004F258E"/>
    <w:rsid w:val="004F26CF"/>
    <w:rsid w:val="004F2C93"/>
    <w:rsid w:val="004F44D9"/>
    <w:rsid w:val="004F4E92"/>
    <w:rsid w:val="004F5BC2"/>
    <w:rsid w:val="004F6069"/>
    <w:rsid w:val="004F60F2"/>
    <w:rsid w:val="004F6A97"/>
    <w:rsid w:val="004F6CEC"/>
    <w:rsid w:val="004F6F4E"/>
    <w:rsid w:val="004F745A"/>
    <w:rsid w:val="004F7819"/>
    <w:rsid w:val="004F7824"/>
    <w:rsid w:val="0050051B"/>
    <w:rsid w:val="0050060F"/>
    <w:rsid w:val="005008F5"/>
    <w:rsid w:val="00500B98"/>
    <w:rsid w:val="00500C03"/>
    <w:rsid w:val="00501504"/>
    <w:rsid w:val="00501B34"/>
    <w:rsid w:val="0050204D"/>
    <w:rsid w:val="005027E4"/>
    <w:rsid w:val="00502C83"/>
    <w:rsid w:val="00502CBB"/>
    <w:rsid w:val="00502DBE"/>
    <w:rsid w:val="00502E24"/>
    <w:rsid w:val="005030F5"/>
    <w:rsid w:val="00504B99"/>
    <w:rsid w:val="00505527"/>
    <w:rsid w:val="005061D2"/>
    <w:rsid w:val="005065CF"/>
    <w:rsid w:val="0051032C"/>
    <w:rsid w:val="00510412"/>
    <w:rsid w:val="00510516"/>
    <w:rsid w:val="005106B4"/>
    <w:rsid w:val="005108BD"/>
    <w:rsid w:val="00510BF1"/>
    <w:rsid w:val="00511148"/>
    <w:rsid w:val="00511173"/>
    <w:rsid w:val="00511927"/>
    <w:rsid w:val="00511F0A"/>
    <w:rsid w:val="005120E8"/>
    <w:rsid w:val="0051230D"/>
    <w:rsid w:val="00512389"/>
    <w:rsid w:val="005124FF"/>
    <w:rsid w:val="0051279A"/>
    <w:rsid w:val="00512F4D"/>
    <w:rsid w:val="00513045"/>
    <w:rsid w:val="005135E3"/>
    <w:rsid w:val="0051365C"/>
    <w:rsid w:val="00513DB7"/>
    <w:rsid w:val="00514568"/>
    <w:rsid w:val="00515390"/>
    <w:rsid w:val="00515B63"/>
    <w:rsid w:val="00515E11"/>
    <w:rsid w:val="005164AE"/>
    <w:rsid w:val="0051654D"/>
    <w:rsid w:val="005165B2"/>
    <w:rsid w:val="00516734"/>
    <w:rsid w:val="005168F8"/>
    <w:rsid w:val="00516945"/>
    <w:rsid w:val="005177CC"/>
    <w:rsid w:val="005201E2"/>
    <w:rsid w:val="00520691"/>
    <w:rsid w:val="005206C8"/>
    <w:rsid w:val="00520ADF"/>
    <w:rsid w:val="00521117"/>
    <w:rsid w:val="00521918"/>
    <w:rsid w:val="00522143"/>
    <w:rsid w:val="00522CAC"/>
    <w:rsid w:val="005236E5"/>
    <w:rsid w:val="00523972"/>
    <w:rsid w:val="00523CFA"/>
    <w:rsid w:val="005249C3"/>
    <w:rsid w:val="00524BF0"/>
    <w:rsid w:val="00524E32"/>
    <w:rsid w:val="005250C6"/>
    <w:rsid w:val="0052596A"/>
    <w:rsid w:val="00525E23"/>
    <w:rsid w:val="00525FEF"/>
    <w:rsid w:val="0052733A"/>
    <w:rsid w:val="005278ED"/>
    <w:rsid w:val="00527F32"/>
    <w:rsid w:val="00530395"/>
    <w:rsid w:val="0053039F"/>
    <w:rsid w:val="00530743"/>
    <w:rsid w:val="005309C6"/>
    <w:rsid w:val="00530DF9"/>
    <w:rsid w:val="00531243"/>
    <w:rsid w:val="00531C12"/>
    <w:rsid w:val="00531CBD"/>
    <w:rsid w:val="005320E4"/>
    <w:rsid w:val="005329CC"/>
    <w:rsid w:val="00532B83"/>
    <w:rsid w:val="00533087"/>
    <w:rsid w:val="005331A1"/>
    <w:rsid w:val="00533D74"/>
    <w:rsid w:val="00533EF8"/>
    <w:rsid w:val="00533FAD"/>
    <w:rsid w:val="0053408F"/>
    <w:rsid w:val="00534438"/>
    <w:rsid w:val="00535512"/>
    <w:rsid w:val="00536A06"/>
    <w:rsid w:val="00541229"/>
    <w:rsid w:val="00542144"/>
    <w:rsid w:val="005421A8"/>
    <w:rsid w:val="00542878"/>
    <w:rsid w:val="005440C4"/>
    <w:rsid w:val="00544443"/>
    <w:rsid w:val="00544BE0"/>
    <w:rsid w:val="005453E8"/>
    <w:rsid w:val="00545410"/>
    <w:rsid w:val="00545A6B"/>
    <w:rsid w:val="00545CA5"/>
    <w:rsid w:val="0054611D"/>
    <w:rsid w:val="0054630F"/>
    <w:rsid w:val="005464E1"/>
    <w:rsid w:val="00546594"/>
    <w:rsid w:val="00546661"/>
    <w:rsid w:val="005470E6"/>
    <w:rsid w:val="00547747"/>
    <w:rsid w:val="00547BB4"/>
    <w:rsid w:val="00547E5A"/>
    <w:rsid w:val="005504A5"/>
    <w:rsid w:val="0055081D"/>
    <w:rsid w:val="00550E2B"/>
    <w:rsid w:val="00551172"/>
    <w:rsid w:val="00552346"/>
    <w:rsid w:val="00552523"/>
    <w:rsid w:val="00552A70"/>
    <w:rsid w:val="005533D5"/>
    <w:rsid w:val="005534D4"/>
    <w:rsid w:val="00553767"/>
    <w:rsid w:val="00553864"/>
    <w:rsid w:val="0055439B"/>
    <w:rsid w:val="00554658"/>
    <w:rsid w:val="0055478C"/>
    <w:rsid w:val="005548CA"/>
    <w:rsid w:val="0055526D"/>
    <w:rsid w:val="0055593D"/>
    <w:rsid w:val="00556615"/>
    <w:rsid w:val="0055664C"/>
    <w:rsid w:val="00556FFE"/>
    <w:rsid w:val="00557033"/>
    <w:rsid w:val="0055720D"/>
    <w:rsid w:val="00557B86"/>
    <w:rsid w:val="005604F8"/>
    <w:rsid w:val="0056085E"/>
    <w:rsid w:val="0056142C"/>
    <w:rsid w:val="005615F6"/>
    <w:rsid w:val="00561637"/>
    <w:rsid w:val="005617FE"/>
    <w:rsid w:val="00561B3B"/>
    <w:rsid w:val="005634FC"/>
    <w:rsid w:val="00563645"/>
    <w:rsid w:val="0056433B"/>
    <w:rsid w:val="00564417"/>
    <w:rsid w:val="00564580"/>
    <w:rsid w:val="00564875"/>
    <w:rsid w:val="0056648F"/>
    <w:rsid w:val="00566A2B"/>
    <w:rsid w:val="00566C74"/>
    <w:rsid w:val="00567936"/>
    <w:rsid w:val="00567FA5"/>
    <w:rsid w:val="005700CE"/>
    <w:rsid w:val="00570552"/>
    <w:rsid w:val="0057078C"/>
    <w:rsid w:val="00570E57"/>
    <w:rsid w:val="00571850"/>
    <w:rsid w:val="005718D7"/>
    <w:rsid w:val="0057191A"/>
    <w:rsid w:val="00571A17"/>
    <w:rsid w:val="00571BD9"/>
    <w:rsid w:val="00571EB8"/>
    <w:rsid w:val="005721E6"/>
    <w:rsid w:val="005722B8"/>
    <w:rsid w:val="005723B2"/>
    <w:rsid w:val="00572B74"/>
    <w:rsid w:val="00572FD9"/>
    <w:rsid w:val="00573563"/>
    <w:rsid w:val="0057380B"/>
    <w:rsid w:val="00573AFD"/>
    <w:rsid w:val="00573B3E"/>
    <w:rsid w:val="0057487D"/>
    <w:rsid w:val="00574F54"/>
    <w:rsid w:val="005754D9"/>
    <w:rsid w:val="005759D2"/>
    <w:rsid w:val="00575EB0"/>
    <w:rsid w:val="00576204"/>
    <w:rsid w:val="00576CBC"/>
    <w:rsid w:val="00576EB4"/>
    <w:rsid w:val="005771DB"/>
    <w:rsid w:val="005777D9"/>
    <w:rsid w:val="005778DD"/>
    <w:rsid w:val="00580D66"/>
    <w:rsid w:val="00581A7B"/>
    <w:rsid w:val="00582915"/>
    <w:rsid w:val="00583270"/>
    <w:rsid w:val="00583381"/>
    <w:rsid w:val="00583CFF"/>
    <w:rsid w:val="005840DA"/>
    <w:rsid w:val="005845D2"/>
    <w:rsid w:val="00584999"/>
    <w:rsid w:val="005855DE"/>
    <w:rsid w:val="0058569D"/>
    <w:rsid w:val="00585D1B"/>
    <w:rsid w:val="0058601C"/>
    <w:rsid w:val="0058645C"/>
    <w:rsid w:val="00586CFA"/>
    <w:rsid w:val="005876EC"/>
    <w:rsid w:val="00587CEC"/>
    <w:rsid w:val="00590171"/>
    <w:rsid w:val="005906E5"/>
    <w:rsid w:val="00591CA1"/>
    <w:rsid w:val="00591D2E"/>
    <w:rsid w:val="00592748"/>
    <w:rsid w:val="0059295F"/>
    <w:rsid w:val="00594E07"/>
    <w:rsid w:val="00595D32"/>
    <w:rsid w:val="005965C7"/>
    <w:rsid w:val="005969CB"/>
    <w:rsid w:val="00597DD6"/>
    <w:rsid w:val="00597FBB"/>
    <w:rsid w:val="005A1AB7"/>
    <w:rsid w:val="005A2A3B"/>
    <w:rsid w:val="005A2BE1"/>
    <w:rsid w:val="005A2C8F"/>
    <w:rsid w:val="005A2D9D"/>
    <w:rsid w:val="005A2E08"/>
    <w:rsid w:val="005A35E7"/>
    <w:rsid w:val="005A3A04"/>
    <w:rsid w:val="005A3A30"/>
    <w:rsid w:val="005A4EEC"/>
    <w:rsid w:val="005A5561"/>
    <w:rsid w:val="005A58B2"/>
    <w:rsid w:val="005A5BA0"/>
    <w:rsid w:val="005A5C41"/>
    <w:rsid w:val="005A7525"/>
    <w:rsid w:val="005A762B"/>
    <w:rsid w:val="005A7A4A"/>
    <w:rsid w:val="005B0B1B"/>
    <w:rsid w:val="005B1DAA"/>
    <w:rsid w:val="005B20BA"/>
    <w:rsid w:val="005B2334"/>
    <w:rsid w:val="005B26AC"/>
    <w:rsid w:val="005B26E0"/>
    <w:rsid w:val="005B2DD9"/>
    <w:rsid w:val="005B38A3"/>
    <w:rsid w:val="005B3943"/>
    <w:rsid w:val="005B3FDE"/>
    <w:rsid w:val="005B4FCB"/>
    <w:rsid w:val="005B5322"/>
    <w:rsid w:val="005B5D83"/>
    <w:rsid w:val="005B6012"/>
    <w:rsid w:val="005B6229"/>
    <w:rsid w:val="005B6969"/>
    <w:rsid w:val="005C04BC"/>
    <w:rsid w:val="005C0D23"/>
    <w:rsid w:val="005C1113"/>
    <w:rsid w:val="005C247C"/>
    <w:rsid w:val="005C44F9"/>
    <w:rsid w:val="005C4E0A"/>
    <w:rsid w:val="005C52F8"/>
    <w:rsid w:val="005C5323"/>
    <w:rsid w:val="005C57AF"/>
    <w:rsid w:val="005C58CE"/>
    <w:rsid w:val="005C5B84"/>
    <w:rsid w:val="005C5C73"/>
    <w:rsid w:val="005C5E67"/>
    <w:rsid w:val="005C7431"/>
    <w:rsid w:val="005D014F"/>
    <w:rsid w:val="005D01E3"/>
    <w:rsid w:val="005D08E9"/>
    <w:rsid w:val="005D0937"/>
    <w:rsid w:val="005D1902"/>
    <w:rsid w:val="005D1BAD"/>
    <w:rsid w:val="005D21FE"/>
    <w:rsid w:val="005D2AC6"/>
    <w:rsid w:val="005D2ED1"/>
    <w:rsid w:val="005D3235"/>
    <w:rsid w:val="005D33E0"/>
    <w:rsid w:val="005D3B55"/>
    <w:rsid w:val="005D454B"/>
    <w:rsid w:val="005D5003"/>
    <w:rsid w:val="005D5301"/>
    <w:rsid w:val="005D6394"/>
    <w:rsid w:val="005D68A1"/>
    <w:rsid w:val="005D6D01"/>
    <w:rsid w:val="005D7930"/>
    <w:rsid w:val="005E0322"/>
    <w:rsid w:val="005E041D"/>
    <w:rsid w:val="005E0422"/>
    <w:rsid w:val="005E097B"/>
    <w:rsid w:val="005E1748"/>
    <w:rsid w:val="005E2615"/>
    <w:rsid w:val="005E2732"/>
    <w:rsid w:val="005E36E2"/>
    <w:rsid w:val="005E3E09"/>
    <w:rsid w:val="005E4066"/>
    <w:rsid w:val="005E418C"/>
    <w:rsid w:val="005E541F"/>
    <w:rsid w:val="005E624B"/>
    <w:rsid w:val="005E6998"/>
    <w:rsid w:val="005E75B5"/>
    <w:rsid w:val="005F1282"/>
    <w:rsid w:val="005F2496"/>
    <w:rsid w:val="005F34C2"/>
    <w:rsid w:val="005F4106"/>
    <w:rsid w:val="005F45F8"/>
    <w:rsid w:val="005F4AE5"/>
    <w:rsid w:val="005F51E6"/>
    <w:rsid w:val="005F5243"/>
    <w:rsid w:val="005F525F"/>
    <w:rsid w:val="005F64C0"/>
    <w:rsid w:val="005F723B"/>
    <w:rsid w:val="005F768B"/>
    <w:rsid w:val="006001BB"/>
    <w:rsid w:val="00600B4D"/>
    <w:rsid w:val="0060139F"/>
    <w:rsid w:val="00601430"/>
    <w:rsid w:val="006015A0"/>
    <w:rsid w:val="00602177"/>
    <w:rsid w:val="006045D3"/>
    <w:rsid w:val="0060543F"/>
    <w:rsid w:val="00605F7C"/>
    <w:rsid w:val="0060639F"/>
    <w:rsid w:val="00606663"/>
    <w:rsid w:val="006069E8"/>
    <w:rsid w:val="00606D3E"/>
    <w:rsid w:val="0060723A"/>
    <w:rsid w:val="00607685"/>
    <w:rsid w:val="00607C74"/>
    <w:rsid w:val="00607DCB"/>
    <w:rsid w:val="00610176"/>
    <w:rsid w:val="00610CBF"/>
    <w:rsid w:val="00611405"/>
    <w:rsid w:val="00611431"/>
    <w:rsid w:val="006114C7"/>
    <w:rsid w:val="00611BDF"/>
    <w:rsid w:val="00612F85"/>
    <w:rsid w:val="006136F5"/>
    <w:rsid w:val="00613A84"/>
    <w:rsid w:val="006144CD"/>
    <w:rsid w:val="006151A0"/>
    <w:rsid w:val="00615690"/>
    <w:rsid w:val="00616725"/>
    <w:rsid w:val="00616A41"/>
    <w:rsid w:val="00617955"/>
    <w:rsid w:val="00620C9A"/>
    <w:rsid w:val="00622BDA"/>
    <w:rsid w:val="006233CC"/>
    <w:rsid w:val="006238B1"/>
    <w:rsid w:val="00623A13"/>
    <w:rsid w:val="00623DAC"/>
    <w:rsid w:val="006242CD"/>
    <w:rsid w:val="006246AC"/>
    <w:rsid w:val="00625025"/>
    <w:rsid w:val="0062520D"/>
    <w:rsid w:val="00625418"/>
    <w:rsid w:val="0062567B"/>
    <w:rsid w:val="0062619D"/>
    <w:rsid w:val="00626520"/>
    <w:rsid w:val="00626993"/>
    <w:rsid w:val="0062756B"/>
    <w:rsid w:val="00627745"/>
    <w:rsid w:val="006312A0"/>
    <w:rsid w:val="00631A59"/>
    <w:rsid w:val="00631F57"/>
    <w:rsid w:val="006323DF"/>
    <w:rsid w:val="00632541"/>
    <w:rsid w:val="006325DF"/>
    <w:rsid w:val="00632BAF"/>
    <w:rsid w:val="00632F50"/>
    <w:rsid w:val="00633BE1"/>
    <w:rsid w:val="006340C0"/>
    <w:rsid w:val="00634B41"/>
    <w:rsid w:val="00634DE0"/>
    <w:rsid w:val="0063592F"/>
    <w:rsid w:val="006365C6"/>
    <w:rsid w:val="00636E04"/>
    <w:rsid w:val="00637A8C"/>
    <w:rsid w:val="00637F74"/>
    <w:rsid w:val="00640305"/>
    <w:rsid w:val="006405CF"/>
    <w:rsid w:val="00640774"/>
    <w:rsid w:val="00640836"/>
    <w:rsid w:val="00640EA0"/>
    <w:rsid w:val="0064118B"/>
    <w:rsid w:val="006411C4"/>
    <w:rsid w:val="006416BC"/>
    <w:rsid w:val="00641D37"/>
    <w:rsid w:val="00642594"/>
    <w:rsid w:val="006429D3"/>
    <w:rsid w:val="00643492"/>
    <w:rsid w:val="00643732"/>
    <w:rsid w:val="00643F54"/>
    <w:rsid w:val="00644269"/>
    <w:rsid w:val="0064477C"/>
    <w:rsid w:val="00644C4A"/>
    <w:rsid w:val="00644D38"/>
    <w:rsid w:val="00645730"/>
    <w:rsid w:val="0064657D"/>
    <w:rsid w:val="006468F8"/>
    <w:rsid w:val="00646BC1"/>
    <w:rsid w:val="00646FA3"/>
    <w:rsid w:val="006470C3"/>
    <w:rsid w:val="0064733E"/>
    <w:rsid w:val="0064789E"/>
    <w:rsid w:val="0064791E"/>
    <w:rsid w:val="00647A77"/>
    <w:rsid w:val="0065096C"/>
    <w:rsid w:val="00650A37"/>
    <w:rsid w:val="00651CF3"/>
    <w:rsid w:val="00651EE5"/>
    <w:rsid w:val="00652DF3"/>
    <w:rsid w:val="00653E38"/>
    <w:rsid w:val="00653FD2"/>
    <w:rsid w:val="006540BA"/>
    <w:rsid w:val="0065448C"/>
    <w:rsid w:val="006544F0"/>
    <w:rsid w:val="006546B3"/>
    <w:rsid w:val="00654EF2"/>
    <w:rsid w:val="006553E1"/>
    <w:rsid w:val="00656008"/>
    <w:rsid w:val="006565CA"/>
    <w:rsid w:val="00656949"/>
    <w:rsid w:val="00656A5D"/>
    <w:rsid w:val="00656D1B"/>
    <w:rsid w:val="00657012"/>
    <w:rsid w:val="00657224"/>
    <w:rsid w:val="006573BF"/>
    <w:rsid w:val="006573F3"/>
    <w:rsid w:val="00657DC2"/>
    <w:rsid w:val="0066088B"/>
    <w:rsid w:val="00660C00"/>
    <w:rsid w:val="00660F76"/>
    <w:rsid w:val="00661D0B"/>
    <w:rsid w:val="00662408"/>
    <w:rsid w:val="00662CB7"/>
    <w:rsid w:val="00663CA3"/>
    <w:rsid w:val="00663E9E"/>
    <w:rsid w:val="00663FC6"/>
    <w:rsid w:val="00663FDD"/>
    <w:rsid w:val="006645EA"/>
    <w:rsid w:val="00664904"/>
    <w:rsid w:val="00664E23"/>
    <w:rsid w:val="00664FA4"/>
    <w:rsid w:val="00665084"/>
    <w:rsid w:val="0066574E"/>
    <w:rsid w:val="00665758"/>
    <w:rsid w:val="006659D1"/>
    <w:rsid w:val="00667069"/>
    <w:rsid w:val="006671BA"/>
    <w:rsid w:val="00667F07"/>
    <w:rsid w:val="00670A00"/>
    <w:rsid w:val="00671483"/>
    <w:rsid w:val="006717CB"/>
    <w:rsid w:val="00671C63"/>
    <w:rsid w:val="00671D23"/>
    <w:rsid w:val="00671FFE"/>
    <w:rsid w:val="0067206C"/>
    <w:rsid w:val="00672144"/>
    <w:rsid w:val="00672479"/>
    <w:rsid w:val="00672486"/>
    <w:rsid w:val="00672755"/>
    <w:rsid w:val="00672D9E"/>
    <w:rsid w:val="00673410"/>
    <w:rsid w:val="0067379A"/>
    <w:rsid w:val="00674073"/>
    <w:rsid w:val="00674A88"/>
    <w:rsid w:val="00675209"/>
    <w:rsid w:val="006762E5"/>
    <w:rsid w:val="006763F0"/>
    <w:rsid w:val="00676DC8"/>
    <w:rsid w:val="00676F92"/>
    <w:rsid w:val="0068009B"/>
    <w:rsid w:val="006800FC"/>
    <w:rsid w:val="006803E3"/>
    <w:rsid w:val="006818E8"/>
    <w:rsid w:val="00682736"/>
    <w:rsid w:val="00682AE0"/>
    <w:rsid w:val="00682B84"/>
    <w:rsid w:val="00683059"/>
    <w:rsid w:val="006844E6"/>
    <w:rsid w:val="006845B1"/>
    <w:rsid w:val="00685140"/>
    <w:rsid w:val="00685377"/>
    <w:rsid w:val="00686374"/>
    <w:rsid w:val="006863D3"/>
    <w:rsid w:val="0068667B"/>
    <w:rsid w:val="006872AE"/>
    <w:rsid w:val="006874B0"/>
    <w:rsid w:val="006876D5"/>
    <w:rsid w:val="00687BCD"/>
    <w:rsid w:val="00687FFD"/>
    <w:rsid w:val="00690BFE"/>
    <w:rsid w:val="00691CED"/>
    <w:rsid w:val="00691F69"/>
    <w:rsid w:val="006923CE"/>
    <w:rsid w:val="00692535"/>
    <w:rsid w:val="00692907"/>
    <w:rsid w:val="006929C4"/>
    <w:rsid w:val="00692B6A"/>
    <w:rsid w:val="00694D50"/>
    <w:rsid w:val="00695816"/>
    <w:rsid w:val="00696719"/>
    <w:rsid w:val="006967DE"/>
    <w:rsid w:val="00696D30"/>
    <w:rsid w:val="00697110"/>
    <w:rsid w:val="006A04BF"/>
    <w:rsid w:val="006A05BE"/>
    <w:rsid w:val="006A1953"/>
    <w:rsid w:val="006A1F54"/>
    <w:rsid w:val="006A22C9"/>
    <w:rsid w:val="006A276E"/>
    <w:rsid w:val="006A2CAE"/>
    <w:rsid w:val="006A3855"/>
    <w:rsid w:val="006A43A1"/>
    <w:rsid w:val="006A48A4"/>
    <w:rsid w:val="006A49B2"/>
    <w:rsid w:val="006A5230"/>
    <w:rsid w:val="006A55D2"/>
    <w:rsid w:val="006A5A8C"/>
    <w:rsid w:val="006A7909"/>
    <w:rsid w:val="006B09FD"/>
    <w:rsid w:val="006B119D"/>
    <w:rsid w:val="006B12A7"/>
    <w:rsid w:val="006B1388"/>
    <w:rsid w:val="006B18C6"/>
    <w:rsid w:val="006B1CFC"/>
    <w:rsid w:val="006B1D41"/>
    <w:rsid w:val="006B2232"/>
    <w:rsid w:val="006B5073"/>
    <w:rsid w:val="006B5433"/>
    <w:rsid w:val="006B6101"/>
    <w:rsid w:val="006B67F4"/>
    <w:rsid w:val="006C0065"/>
    <w:rsid w:val="006C018A"/>
    <w:rsid w:val="006C042C"/>
    <w:rsid w:val="006C0472"/>
    <w:rsid w:val="006C0E14"/>
    <w:rsid w:val="006C0FCD"/>
    <w:rsid w:val="006C1264"/>
    <w:rsid w:val="006C169C"/>
    <w:rsid w:val="006C190B"/>
    <w:rsid w:val="006C19E4"/>
    <w:rsid w:val="006C1B06"/>
    <w:rsid w:val="006C2099"/>
    <w:rsid w:val="006C2AD3"/>
    <w:rsid w:val="006C3AAE"/>
    <w:rsid w:val="006C3FC6"/>
    <w:rsid w:val="006C5113"/>
    <w:rsid w:val="006C5191"/>
    <w:rsid w:val="006C52C9"/>
    <w:rsid w:val="006C5352"/>
    <w:rsid w:val="006C5C02"/>
    <w:rsid w:val="006C6203"/>
    <w:rsid w:val="006C6625"/>
    <w:rsid w:val="006C6975"/>
    <w:rsid w:val="006C6B39"/>
    <w:rsid w:val="006C6C6A"/>
    <w:rsid w:val="006C6CD9"/>
    <w:rsid w:val="006C6F09"/>
    <w:rsid w:val="006C6F63"/>
    <w:rsid w:val="006C748C"/>
    <w:rsid w:val="006C7CB2"/>
    <w:rsid w:val="006D04B9"/>
    <w:rsid w:val="006D0CC4"/>
    <w:rsid w:val="006D0CFE"/>
    <w:rsid w:val="006D15E6"/>
    <w:rsid w:val="006D1E0E"/>
    <w:rsid w:val="006D1E21"/>
    <w:rsid w:val="006D21BC"/>
    <w:rsid w:val="006D269A"/>
    <w:rsid w:val="006D280F"/>
    <w:rsid w:val="006D2C78"/>
    <w:rsid w:val="006D2EE2"/>
    <w:rsid w:val="006D3323"/>
    <w:rsid w:val="006D333F"/>
    <w:rsid w:val="006D3543"/>
    <w:rsid w:val="006D424A"/>
    <w:rsid w:val="006D46F2"/>
    <w:rsid w:val="006D4812"/>
    <w:rsid w:val="006D522A"/>
    <w:rsid w:val="006D574A"/>
    <w:rsid w:val="006D593D"/>
    <w:rsid w:val="006D5FB4"/>
    <w:rsid w:val="006D61A9"/>
    <w:rsid w:val="006D61C6"/>
    <w:rsid w:val="006D6906"/>
    <w:rsid w:val="006D6A1D"/>
    <w:rsid w:val="006D723F"/>
    <w:rsid w:val="006E10F2"/>
    <w:rsid w:val="006E1940"/>
    <w:rsid w:val="006E1C31"/>
    <w:rsid w:val="006E23CB"/>
    <w:rsid w:val="006E3239"/>
    <w:rsid w:val="006E335E"/>
    <w:rsid w:val="006E33C9"/>
    <w:rsid w:val="006E3AFB"/>
    <w:rsid w:val="006E3D8C"/>
    <w:rsid w:val="006E3D9B"/>
    <w:rsid w:val="006E4625"/>
    <w:rsid w:val="006E4D56"/>
    <w:rsid w:val="006E5314"/>
    <w:rsid w:val="006E54D7"/>
    <w:rsid w:val="006E5691"/>
    <w:rsid w:val="006E5A14"/>
    <w:rsid w:val="006E5A7B"/>
    <w:rsid w:val="006E5FED"/>
    <w:rsid w:val="006E64DA"/>
    <w:rsid w:val="006E74B8"/>
    <w:rsid w:val="006E764A"/>
    <w:rsid w:val="006E7E74"/>
    <w:rsid w:val="006F0389"/>
    <w:rsid w:val="006F055E"/>
    <w:rsid w:val="006F08BB"/>
    <w:rsid w:val="006F1FD9"/>
    <w:rsid w:val="006F206C"/>
    <w:rsid w:val="006F22F3"/>
    <w:rsid w:val="006F24C8"/>
    <w:rsid w:val="006F27C3"/>
    <w:rsid w:val="006F28E1"/>
    <w:rsid w:val="006F2A19"/>
    <w:rsid w:val="006F32E2"/>
    <w:rsid w:val="006F32E4"/>
    <w:rsid w:val="006F33E9"/>
    <w:rsid w:val="006F4472"/>
    <w:rsid w:val="006F4F22"/>
    <w:rsid w:val="006F51A8"/>
    <w:rsid w:val="006F5312"/>
    <w:rsid w:val="006F531B"/>
    <w:rsid w:val="006F588D"/>
    <w:rsid w:val="006F59F3"/>
    <w:rsid w:val="006F60FF"/>
    <w:rsid w:val="006F6201"/>
    <w:rsid w:val="006F632D"/>
    <w:rsid w:val="006F706D"/>
    <w:rsid w:val="006F7988"/>
    <w:rsid w:val="006F7CB3"/>
    <w:rsid w:val="007003D9"/>
    <w:rsid w:val="007007A5"/>
    <w:rsid w:val="007008EA"/>
    <w:rsid w:val="00701600"/>
    <w:rsid w:val="00701C04"/>
    <w:rsid w:val="0070232C"/>
    <w:rsid w:val="007035D8"/>
    <w:rsid w:val="00704091"/>
    <w:rsid w:val="0070440C"/>
    <w:rsid w:val="0070566A"/>
    <w:rsid w:val="00705868"/>
    <w:rsid w:val="007061B9"/>
    <w:rsid w:val="007064D2"/>
    <w:rsid w:val="0070668A"/>
    <w:rsid w:val="0070686B"/>
    <w:rsid w:val="007069C2"/>
    <w:rsid w:val="0070741C"/>
    <w:rsid w:val="0070742C"/>
    <w:rsid w:val="00707DA2"/>
    <w:rsid w:val="00707FDA"/>
    <w:rsid w:val="00710BDE"/>
    <w:rsid w:val="00710C5E"/>
    <w:rsid w:val="00710C74"/>
    <w:rsid w:val="00710FB8"/>
    <w:rsid w:val="00711061"/>
    <w:rsid w:val="00711381"/>
    <w:rsid w:val="00711CA3"/>
    <w:rsid w:val="00711D4D"/>
    <w:rsid w:val="00711ED6"/>
    <w:rsid w:val="00712301"/>
    <w:rsid w:val="00712457"/>
    <w:rsid w:val="0071260F"/>
    <w:rsid w:val="00712696"/>
    <w:rsid w:val="007126B8"/>
    <w:rsid w:val="00712C4F"/>
    <w:rsid w:val="00713114"/>
    <w:rsid w:val="00713D4E"/>
    <w:rsid w:val="007141C6"/>
    <w:rsid w:val="0071576A"/>
    <w:rsid w:val="0071589F"/>
    <w:rsid w:val="00715BF5"/>
    <w:rsid w:val="007160A7"/>
    <w:rsid w:val="00716F1D"/>
    <w:rsid w:val="00717743"/>
    <w:rsid w:val="00720226"/>
    <w:rsid w:val="00720E59"/>
    <w:rsid w:val="00720E7D"/>
    <w:rsid w:val="007214BD"/>
    <w:rsid w:val="00723187"/>
    <w:rsid w:val="00723490"/>
    <w:rsid w:val="00724849"/>
    <w:rsid w:val="00726074"/>
    <w:rsid w:val="00727B70"/>
    <w:rsid w:val="00727CD8"/>
    <w:rsid w:val="00727DA3"/>
    <w:rsid w:val="007304BE"/>
    <w:rsid w:val="00730742"/>
    <w:rsid w:val="00731731"/>
    <w:rsid w:val="00731D67"/>
    <w:rsid w:val="007323F0"/>
    <w:rsid w:val="00732508"/>
    <w:rsid w:val="00732C1F"/>
    <w:rsid w:val="00733237"/>
    <w:rsid w:val="00733442"/>
    <w:rsid w:val="00733918"/>
    <w:rsid w:val="00733A70"/>
    <w:rsid w:val="00733C29"/>
    <w:rsid w:val="00735038"/>
    <w:rsid w:val="0073513E"/>
    <w:rsid w:val="00735E4D"/>
    <w:rsid w:val="0073628C"/>
    <w:rsid w:val="00736836"/>
    <w:rsid w:val="00737032"/>
    <w:rsid w:val="00740C90"/>
    <w:rsid w:val="0074119D"/>
    <w:rsid w:val="007411C0"/>
    <w:rsid w:val="0074127E"/>
    <w:rsid w:val="00742438"/>
    <w:rsid w:val="00743ADF"/>
    <w:rsid w:val="00744371"/>
    <w:rsid w:val="00744707"/>
    <w:rsid w:val="00744CAE"/>
    <w:rsid w:val="00744FD8"/>
    <w:rsid w:val="007452CD"/>
    <w:rsid w:val="007462C3"/>
    <w:rsid w:val="00746400"/>
    <w:rsid w:val="007470C9"/>
    <w:rsid w:val="00747121"/>
    <w:rsid w:val="00747B20"/>
    <w:rsid w:val="00747D5A"/>
    <w:rsid w:val="0075000E"/>
    <w:rsid w:val="007502F8"/>
    <w:rsid w:val="00750DA5"/>
    <w:rsid w:val="007514E5"/>
    <w:rsid w:val="00751A85"/>
    <w:rsid w:val="00751DAA"/>
    <w:rsid w:val="00751F75"/>
    <w:rsid w:val="007539B4"/>
    <w:rsid w:val="00754816"/>
    <w:rsid w:val="00754982"/>
    <w:rsid w:val="00754C9D"/>
    <w:rsid w:val="007559D8"/>
    <w:rsid w:val="00755A3D"/>
    <w:rsid w:val="00756F55"/>
    <w:rsid w:val="007575BE"/>
    <w:rsid w:val="0076018D"/>
    <w:rsid w:val="00760599"/>
    <w:rsid w:val="0076064C"/>
    <w:rsid w:val="00760A10"/>
    <w:rsid w:val="00760DD6"/>
    <w:rsid w:val="00761229"/>
    <w:rsid w:val="0076150C"/>
    <w:rsid w:val="007619DE"/>
    <w:rsid w:val="007629F8"/>
    <w:rsid w:val="00762A59"/>
    <w:rsid w:val="007632EC"/>
    <w:rsid w:val="00764441"/>
    <w:rsid w:val="00764617"/>
    <w:rsid w:val="00764860"/>
    <w:rsid w:val="00764E4B"/>
    <w:rsid w:val="00765E7F"/>
    <w:rsid w:val="0076650F"/>
    <w:rsid w:val="00766B31"/>
    <w:rsid w:val="00767139"/>
    <w:rsid w:val="00767CE8"/>
    <w:rsid w:val="007702C1"/>
    <w:rsid w:val="0077031D"/>
    <w:rsid w:val="00770911"/>
    <w:rsid w:val="007711B2"/>
    <w:rsid w:val="007712E9"/>
    <w:rsid w:val="00771BD9"/>
    <w:rsid w:val="007723F1"/>
    <w:rsid w:val="0077249F"/>
    <w:rsid w:val="00772559"/>
    <w:rsid w:val="00772F8E"/>
    <w:rsid w:val="00773377"/>
    <w:rsid w:val="00773944"/>
    <w:rsid w:val="00774131"/>
    <w:rsid w:val="00774D63"/>
    <w:rsid w:val="00775666"/>
    <w:rsid w:val="00775D33"/>
    <w:rsid w:val="00776B51"/>
    <w:rsid w:val="007800B9"/>
    <w:rsid w:val="00780728"/>
    <w:rsid w:val="0078086C"/>
    <w:rsid w:val="00780B87"/>
    <w:rsid w:val="00782871"/>
    <w:rsid w:val="0078298D"/>
    <w:rsid w:val="00783536"/>
    <w:rsid w:val="007835C6"/>
    <w:rsid w:val="0078375A"/>
    <w:rsid w:val="0078390F"/>
    <w:rsid w:val="0078393B"/>
    <w:rsid w:val="00784235"/>
    <w:rsid w:val="007843F7"/>
    <w:rsid w:val="007846E2"/>
    <w:rsid w:val="00785180"/>
    <w:rsid w:val="0078586E"/>
    <w:rsid w:val="00786490"/>
    <w:rsid w:val="00786642"/>
    <w:rsid w:val="007872B5"/>
    <w:rsid w:val="00787607"/>
    <w:rsid w:val="00787691"/>
    <w:rsid w:val="00787952"/>
    <w:rsid w:val="0079013B"/>
    <w:rsid w:val="00790294"/>
    <w:rsid w:val="00790A08"/>
    <w:rsid w:val="00791269"/>
    <w:rsid w:val="00791B1E"/>
    <w:rsid w:val="00791BB3"/>
    <w:rsid w:val="007932AD"/>
    <w:rsid w:val="00793A32"/>
    <w:rsid w:val="00793B22"/>
    <w:rsid w:val="00794340"/>
    <w:rsid w:val="00796007"/>
    <w:rsid w:val="00796087"/>
    <w:rsid w:val="00796E7A"/>
    <w:rsid w:val="00796ED6"/>
    <w:rsid w:val="0079722A"/>
    <w:rsid w:val="00797468"/>
    <w:rsid w:val="00797A2E"/>
    <w:rsid w:val="00797B95"/>
    <w:rsid w:val="00797C7B"/>
    <w:rsid w:val="007A0B01"/>
    <w:rsid w:val="007A0D4B"/>
    <w:rsid w:val="007A1B41"/>
    <w:rsid w:val="007A25AC"/>
    <w:rsid w:val="007A27AF"/>
    <w:rsid w:val="007A3312"/>
    <w:rsid w:val="007A36BF"/>
    <w:rsid w:val="007A3897"/>
    <w:rsid w:val="007A3961"/>
    <w:rsid w:val="007A3A59"/>
    <w:rsid w:val="007A4278"/>
    <w:rsid w:val="007A449B"/>
    <w:rsid w:val="007A4526"/>
    <w:rsid w:val="007A5101"/>
    <w:rsid w:val="007A5E38"/>
    <w:rsid w:val="007A5FA7"/>
    <w:rsid w:val="007A61EA"/>
    <w:rsid w:val="007A65D6"/>
    <w:rsid w:val="007A664F"/>
    <w:rsid w:val="007A6B8A"/>
    <w:rsid w:val="007A72A0"/>
    <w:rsid w:val="007A7D98"/>
    <w:rsid w:val="007B027A"/>
    <w:rsid w:val="007B090E"/>
    <w:rsid w:val="007B0AB6"/>
    <w:rsid w:val="007B0DA7"/>
    <w:rsid w:val="007B16B9"/>
    <w:rsid w:val="007B1BCA"/>
    <w:rsid w:val="007B24FD"/>
    <w:rsid w:val="007B29B2"/>
    <w:rsid w:val="007B2D43"/>
    <w:rsid w:val="007B3F33"/>
    <w:rsid w:val="007B44BC"/>
    <w:rsid w:val="007B4829"/>
    <w:rsid w:val="007B4BA6"/>
    <w:rsid w:val="007B4DD3"/>
    <w:rsid w:val="007B5460"/>
    <w:rsid w:val="007B56A3"/>
    <w:rsid w:val="007B651D"/>
    <w:rsid w:val="007B66C3"/>
    <w:rsid w:val="007B6EAF"/>
    <w:rsid w:val="007B7370"/>
    <w:rsid w:val="007B798B"/>
    <w:rsid w:val="007B7D58"/>
    <w:rsid w:val="007C00DC"/>
    <w:rsid w:val="007C039C"/>
    <w:rsid w:val="007C04B9"/>
    <w:rsid w:val="007C0F2F"/>
    <w:rsid w:val="007C1467"/>
    <w:rsid w:val="007C18DE"/>
    <w:rsid w:val="007C1D4C"/>
    <w:rsid w:val="007C24EE"/>
    <w:rsid w:val="007C2A2F"/>
    <w:rsid w:val="007C3C83"/>
    <w:rsid w:val="007C49E1"/>
    <w:rsid w:val="007C4B60"/>
    <w:rsid w:val="007C50BF"/>
    <w:rsid w:val="007C523D"/>
    <w:rsid w:val="007C5241"/>
    <w:rsid w:val="007C535A"/>
    <w:rsid w:val="007C64C3"/>
    <w:rsid w:val="007C6B6D"/>
    <w:rsid w:val="007C6DEE"/>
    <w:rsid w:val="007C6E7D"/>
    <w:rsid w:val="007D03FD"/>
    <w:rsid w:val="007D1146"/>
    <w:rsid w:val="007D1257"/>
    <w:rsid w:val="007D1642"/>
    <w:rsid w:val="007D1B1D"/>
    <w:rsid w:val="007D3DFD"/>
    <w:rsid w:val="007D4CDB"/>
    <w:rsid w:val="007D4F34"/>
    <w:rsid w:val="007D5130"/>
    <w:rsid w:val="007D51B8"/>
    <w:rsid w:val="007D594D"/>
    <w:rsid w:val="007D5A02"/>
    <w:rsid w:val="007D5BA8"/>
    <w:rsid w:val="007D6831"/>
    <w:rsid w:val="007D6B04"/>
    <w:rsid w:val="007D75BF"/>
    <w:rsid w:val="007D789E"/>
    <w:rsid w:val="007E001A"/>
    <w:rsid w:val="007E0249"/>
    <w:rsid w:val="007E02A7"/>
    <w:rsid w:val="007E0BB4"/>
    <w:rsid w:val="007E164C"/>
    <w:rsid w:val="007E24E9"/>
    <w:rsid w:val="007E3870"/>
    <w:rsid w:val="007E3A28"/>
    <w:rsid w:val="007E4FA9"/>
    <w:rsid w:val="007E56EF"/>
    <w:rsid w:val="007E6355"/>
    <w:rsid w:val="007E641C"/>
    <w:rsid w:val="007E69B0"/>
    <w:rsid w:val="007E73FE"/>
    <w:rsid w:val="007E789E"/>
    <w:rsid w:val="007F030C"/>
    <w:rsid w:val="007F045F"/>
    <w:rsid w:val="007F06C0"/>
    <w:rsid w:val="007F1196"/>
    <w:rsid w:val="007F147A"/>
    <w:rsid w:val="007F148A"/>
    <w:rsid w:val="007F1BB1"/>
    <w:rsid w:val="007F2302"/>
    <w:rsid w:val="007F27D4"/>
    <w:rsid w:val="007F2829"/>
    <w:rsid w:val="007F2840"/>
    <w:rsid w:val="007F2B78"/>
    <w:rsid w:val="007F30CA"/>
    <w:rsid w:val="007F358C"/>
    <w:rsid w:val="007F3618"/>
    <w:rsid w:val="007F3AE9"/>
    <w:rsid w:val="007F4757"/>
    <w:rsid w:val="007F5CDE"/>
    <w:rsid w:val="007F6B70"/>
    <w:rsid w:val="007F7513"/>
    <w:rsid w:val="007F76D3"/>
    <w:rsid w:val="007F7FD6"/>
    <w:rsid w:val="008002B4"/>
    <w:rsid w:val="00800906"/>
    <w:rsid w:val="00800D13"/>
    <w:rsid w:val="00800E30"/>
    <w:rsid w:val="00801ACD"/>
    <w:rsid w:val="00801BED"/>
    <w:rsid w:val="00801D58"/>
    <w:rsid w:val="00802CE9"/>
    <w:rsid w:val="00803AE1"/>
    <w:rsid w:val="00803B9F"/>
    <w:rsid w:val="00804171"/>
    <w:rsid w:val="008048F2"/>
    <w:rsid w:val="00804D63"/>
    <w:rsid w:val="00805011"/>
    <w:rsid w:val="008051A2"/>
    <w:rsid w:val="00805380"/>
    <w:rsid w:val="008059FF"/>
    <w:rsid w:val="00805B71"/>
    <w:rsid w:val="00805FC8"/>
    <w:rsid w:val="00806353"/>
    <w:rsid w:val="008065E4"/>
    <w:rsid w:val="0080696B"/>
    <w:rsid w:val="00806D85"/>
    <w:rsid w:val="008079F7"/>
    <w:rsid w:val="00807A9A"/>
    <w:rsid w:val="00807D23"/>
    <w:rsid w:val="00810286"/>
    <w:rsid w:val="008102F5"/>
    <w:rsid w:val="0081035E"/>
    <w:rsid w:val="00810A96"/>
    <w:rsid w:val="00810D5E"/>
    <w:rsid w:val="0081280F"/>
    <w:rsid w:val="00812937"/>
    <w:rsid w:val="008130F3"/>
    <w:rsid w:val="00814217"/>
    <w:rsid w:val="00815E09"/>
    <w:rsid w:val="00816B89"/>
    <w:rsid w:val="00817691"/>
    <w:rsid w:val="00817DC3"/>
    <w:rsid w:val="008205D5"/>
    <w:rsid w:val="00820BB4"/>
    <w:rsid w:val="00821385"/>
    <w:rsid w:val="0082190E"/>
    <w:rsid w:val="00822217"/>
    <w:rsid w:val="008228AF"/>
    <w:rsid w:val="008231A3"/>
    <w:rsid w:val="00823530"/>
    <w:rsid w:val="00823C0B"/>
    <w:rsid w:val="00823E52"/>
    <w:rsid w:val="0082458B"/>
    <w:rsid w:val="00824892"/>
    <w:rsid w:val="00825512"/>
    <w:rsid w:val="0082663C"/>
    <w:rsid w:val="00826794"/>
    <w:rsid w:val="00826D3A"/>
    <w:rsid w:val="0082727E"/>
    <w:rsid w:val="00827882"/>
    <w:rsid w:val="008278CE"/>
    <w:rsid w:val="0082795F"/>
    <w:rsid w:val="0083002B"/>
    <w:rsid w:val="00830D78"/>
    <w:rsid w:val="00830FE3"/>
    <w:rsid w:val="0083147C"/>
    <w:rsid w:val="00832735"/>
    <w:rsid w:val="00833A3C"/>
    <w:rsid w:val="0083403E"/>
    <w:rsid w:val="00834742"/>
    <w:rsid w:val="00834AF7"/>
    <w:rsid w:val="008350EB"/>
    <w:rsid w:val="0083586F"/>
    <w:rsid w:val="00836970"/>
    <w:rsid w:val="0083766C"/>
    <w:rsid w:val="00837AC7"/>
    <w:rsid w:val="00837BAB"/>
    <w:rsid w:val="00837CF1"/>
    <w:rsid w:val="00840827"/>
    <w:rsid w:val="00840B95"/>
    <w:rsid w:val="00842550"/>
    <w:rsid w:val="008425A0"/>
    <w:rsid w:val="008427F3"/>
    <w:rsid w:val="008428BA"/>
    <w:rsid w:val="008428C5"/>
    <w:rsid w:val="00842A39"/>
    <w:rsid w:val="00843708"/>
    <w:rsid w:val="0084378E"/>
    <w:rsid w:val="00843AEB"/>
    <w:rsid w:val="0084414E"/>
    <w:rsid w:val="0084490A"/>
    <w:rsid w:val="00845213"/>
    <w:rsid w:val="008454D9"/>
    <w:rsid w:val="00846B18"/>
    <w:rsid w:val="00847477"/>
    <w:rsid w:val="0084755F"/>
    <w:rsid w:val="00847767"/>
    <w:rsid w:val="00847FB1"/>
    <w:rsid w:val="008502F3"/>
    <w:rsid w:val="00850ADC"/>
    <w:rsid w:val="008520CB"/>
    <w:rsid w:val="008522FC"/>
    <w:rsid w:val="00852773"/>
    <w:rsid w:val="00852AEF"/>
    <w:rsid w:val="00852D6C"/>
    <w:rsid w:val="0085366D"/>
    <w:rsid w:val="0085380B"/>
    <w:rsid w:val="008539BA"/>
    <w:rsid w:val="00853DBC"/>
    <w:rsid w:val="00854710"/>
    <w:rsid w:val="00854C92"/>
    <w:rsid w:val="00854D6F"/>
    <w:rsid w:val="00855B19"/>
    <w:rsid w:val="008568DF"/>
    <w:rsid w:val="008570ED"/>
    <w:rsid w:val="00857EAA"/>
    <w:rsid w:val="00860183"/>
    <w:rsid w:val="0086096A"/>
    <w:rsid w:val="00861583"/>
    <w:rsid w:val="00862836"/>
    <w:rsid w:val="00862A7B"/>
    <w:rsid w:val="00863811"/>
    <w:rsid w:val="00863951"/>
    <w:rsid w:val="008641C5"/>
    <w:rsid w:val="008645D2"/>
    <w:rsid w:val="008647CF"/>
    <w:rsid w:val="00864C3E"/>
    <w:rsid w:val="0086542B"/>
    <w:rsid w:val="008656DB"/>
    <w:rsid w:val="00866D5F"/>
    <w:rsid w:val="00867889"/>
    <w:rsid w:val="00867B9C"/>
    <w:rsid w:val="00867D3E"/>
    <w:rsid w:val="008701AA"/>
    <w:rsid w:val="008707E3"/>
    <w:rsid w:val="00871112"/>
    <w:rsid w:val="00871515"/>
    <w:rsid w:val="0087162E"/>
    <w:rsid w:val="00871F08"/>
    <w:rsid w:val="008727AF"/>
    <w:rsid w:val="00872BFF"/>
    <w:rsid w:val="00873123"/>
    <w:rsid w:val="00873B3F"/>
    <w:rsid w:val="0087402D"/>
    <w:rsid w:val="0087543D"/>
    <w:rsid w:val="00876435"/>
    <w:rsid w:val="0087692D"/>
    <w:rsid w:val="00876A3D"/>
    <w:rsid w:val="008808EE"/>
    <w:rsid w:val="008812DD"/>
    <w:rsid w:val="008814C4"/>
    <w:rsid w:val="0088162B"/>
    <w:rsid w:val="00882044"/>
    <w:rsid w:val="008832E2"/>
    <w:rsid w:val="0088338E"/>
    <w:rsid w:val="00883D30"/>
    <w:rsid w:val="00883DA3"/>
    <w:rsid w:val="00884E4F"/>
    <w:rsid w:val="00885EAA"/>
    <w:rsid w:val="008868F8"/>
    <w:rsid w:val="00886AA2"/>
    <w:rsid w:val="00886FD7"/>
    <w:rsid w:val="00887175"/>
    <w:rsid w:val="008873D1"/>
    <w:rsid w:val="00887431"/>
    <w:rsid w:val="00887917"/>
    <w:rsid w:val="00887E63"/>
    <w:rsid w:val="00887ED3"/>
    <w:rsid w:val="0089195B"/>
    <w:rsid w:val="008927D9"/>
    <w:rsid w:val="00892957"/>
    <w:rsid w:val="00892CA9"/>
    <w:rsid w:val="0089469D"/>
    <w:rsid w:val="0089570A"/>
    <w:rsid w:val="00897017"/>
    <w:rsid w:val="00897A42"/>
    <w:rsid w:val="008A02EC"/>
    <w:rsid w:val="008A084D"/>
    <w:rsid w:val="008A0B81"/>
    <w:rsid w:val="008A0C50"/>
    <w:rsid w:val="008A0C85"/>
    <w:rsid w:val="008A0CE5"/>
    <w:rsid w:val="008A0DD6"/>
    <w:rsid w:val="008A1BBA"/>
    <w:rsid w:val="008A1DBE"/>
    <w:rsid w:val="008A2083"/>
    <w:rsid w:val="008A314F"/>
    <w:rsid w:val="008A353D"/>
    <w:rsid w:val="008A38FD"/>
    <w:rsid w:val="008A3E2C"/>
    <w:rsid w:val="008A3F83"/>
    <w:rsid w:val="008A4494"/>
    <w:rsid w:val="008A4CBB"/>
    <w:rsid w:val="008A52F7"/>
    <w:rsid w:val="008A569C"/>
    <w:rsid w:val="008A593E"/>
    <w:rsid w:val="008A5A32"/>
    <w:rsid w:val="008A5D8E"/>
    <w:rsid w:val="008A6A74"/>
    <w:rsid w:val="008A75FF"/>
    <w:rsid w:val="008A7C63"/>
    <w:rsid w:val="008B2354"/>
    <w:rsid w:val="008B254A"/>
    <w:rsid w:val="008B31EF"/>
    <w:rsid w:val="008B34A4"/>
    <w:rsid w:val="008B36C0"/>
    <w:rsid w:val="008B3A03"/>
    <w:rsid w:val="008B3E4D"/>
    <w:rsid w:val="008B4377"/>
    <w:rsid w:val="008B4D8F"/>
    <w:rsid w:val="008B4E00"/>
    <w:rsid w:val="008B5255"/>
    <w:rsid w:val="008B60EC"/>
    <w:rsid w:val="008B62CB"/>
    <w:rsid w:val="008B6952"/>
    <w:rsid w:val="008B6BB8"/>
    <w:rsid w:val="008B6D97"/>
    <w:rsid w:val="008B7858"/>
    <w:rsid w:val="008C0051"/>
    <w:rsid w:val="008C02E3"/>
    <w:rsid w:val="008C07BC"/>
    <w:rsid w:val="008C0CA5"/>
    <w:rsid w:val="008C0F4D"/>
    <w:rsid w:val="008C240E"/>
    <w:rsid w:val="008C2572"/>
    <w:rsid w:val="008C271A"/>
    <w:rsid w:val="008C31E2"/>
    <w:rsid w:val="008C333E"/>
    <w:rsid w:val="008C339F"/>
    <w:rsid w:val="008C389A"/>
    <w:rsid w:val="008C3B03"/>
    <w:rsid w:val="008C3DBF"/>
    <w:rsid w:val="008C3FD9"/>
    <w:rsid w:val="008C4322"/>
    <w:rsid w:val="008C4B1D"/>
    <w:rsid w:val="008C6487"/>
    <w:rsid w:val="008C683C"/>
    <w:rsid w:val="008C6930"/>
    <w:rsid w:val="008C69D1"/>
    <w:rsid w:val="008C6A04"/>
    <w:rsid w:val="008C6DA7"/>
    <w:rsid w:val="008C6FA2"/>
    <w:rsid w:val="008D0024"/>
    <w:rsid w:val="008D158B"/>
    <w:rsid w:val="008D1664"/>
    <w:rsid w:val="008D1CFF"/>
    <w:rsid w:val="008D2183"/>
    <w:rsid w:val="008D499E"/>
    <w:rsid w:val="008D4C71"/>
    <w:rsid w:val="008D52F7"/>
    <w:rsid w:val="008D668D"/>
    <w:rsid w:val="008D67E2"/>
    <w:rsid w:val="008D6801"/>
    <w:rsid w:val="008D6B91"/>
    <w:rsid w:val="008D6D94"/>
    <w:rsid w:val="008D6DDD"/>
    <w:rsid w:val="008D70A2"/>
    <w:rsid w:val="008D718F"/>
    <w:rsid w:val="008D7A30"/>
    <w:rsid w:val="008E1C0C"/>
    <w:rsid w:val="008E200B"/>
    <w:rsid w:val="008E269C"/>
    <w:rsid w:val="008E42A0"/>
    <w:rsid w:val="008E4948"/>
    <w:rsid w:val="008E4B51"/>
    <w:rsid w:val="008E50DC"/>
    <w:rsid w:val="008E519A"/>
    <w:rsid w:val="008E631B"/>
    <w:rsid w:val="008E67B2"/>
    <w:rsid w:val="008E67D6"/>
    <w:rsid w:val="008E6ACC"/>
    <w:rsid w:val="008E6FF4"/>
    <w:rsid w:val="008E70A8"/>
    <w:rsid w:val="008E7227"/>
    <w:rsid w:val="008E7367"/>
    <w:rsid w:val="008E73A7"/>
    <w:rsid w:val="008E7ACC"/>
    <w:rsid w:val="008E7AE9"/>
    <w:rsid w:val="008E7B0C"/>
    <w:rsid w:val="008F054E"/>
    <w:rsid w:val="008F0951"/>
    <w:rsid w:val="008F0EA5"/>
    <w:rsid w:val="008F10D3"/>
    <w:rsid w:val="008F123C"/>
    <w:rsid w:val="008F1731"/>
    <w:rsid w:val="008F23E2"/>
    <w:rsid w:val="008F26FA"/>
    <w:rsid w:val="008F2BE5"/>
    <w:rsid w:val="008F3365"/>
    <w:rsid w:val="008F3C4F"/>
    <w:rsid w:val="008F4E6C"/>
    <w:rsid w:val="008F4EAA"/>
    <w:rsid w:val="008F502F"/>
    <w:rsid w:val="008F528A"/>
    <w:rsid w:val="008F60D6"/>
    <w:rsid w:val="008F627A"/>
    <w:rsid w:val="008F7D06"/>
    <w:rsid w:val="0090051E"/>
    <w:rsid w:val="00900695"/>
    <w:rsid w:val="00901B1A"/>
    <w:rsid w:val="00902572"/>
    <w:rsid w:val="0090298D"/>
    <w:rsid w:val="00902BDF"/>
    <w:rsid w:val="00902C41"/>
    <w:rsid w:val="00903F8D"/>
    <w:rsid w:val="00904B61"/>
    <w:rsid w:val="009054DF"/>
    <w:rsid w:val="009055DB"/>
    <w:rsid w:val="00905AD8"/>
    <w:rsid w:val="00905B5D"/>
    <w:rsid w:val="009072C5"/>
    <w:rsid w:val="00907D79"/>
    <w:rsid w:val="009105E0"/>
    <w:rsid w:val="00910AF0"/>
    <w:rsid w:val="00911B9D"/>
    <w:rsid w:val="00911D46"/>
    <w:rsid w:val="00912507"/>
    <w:rsid w:val="00912C17"/>
    <w:rsid w:val="009132C8"/>
    <w:rsid w:val="00913E1A"/>
    <w:rsid w:val="009142D9"/>
    <w:rsid w:val="00915B8E"/>
    <w:rsid w:val="009167A0"/>
    <w:rsid w:val="00917404"/>
    <w:rsid w:val="009176DD"/>
    <w:rsid w:val="009178F9"/>
    <w:rsid w:val="00917BDA"/>
    <w:rsid w:val="00917BF5"/>
    <w:rsid w:val="00917F9A"/>
    <w:rsid w:val="0092031A"/>
    <w:rsid w:val="0092094F"/>
    <w:rsid w:val="00920D97"/>
    <w:rsid w:val="00920F39"/>
    <w:rsid w:val="009217BD"/>
    <w:rsid w:val="009223B0"/>
    <w:rsid w:val="0092249A"/>
    <w:rsid w:val="00923A97"/>
    <w:rsid w:val="00923D73"/>
    <w:rsid w:val="00923F81"/>
    <w:rsid w:val="00923FE7"/>
    <w:rsid w:val="00925037"/>
    <w:rsid w:val="00926730"/>
    <w:rsid w:val="0092773B"/>
    <w:rsid w:val="00927D09"/>
    <w:rsid w:val="00927E43"/>
    <w:rsid w:val="0093034C"/>
    <w:rsid w:val="00930DCD"/>
    <w:rsid w:val="00930F46"/>
    <w:rsid w:val="0093123D"/>
    <w:rsid w:val="0093245C"/>
    <w:rsid w:val="00932507"/>
    <w:rsid w:val="00932C5E"/>
    <w:rsid w:val="00933571"/>
    <w:rsid w:val="009338A4"/>
    <w:rsid w:val="00933DBD"/>
    <w:rsid w:val="0093489B"/>
    <w:rsid w:val="00934A49"/>
    <w:rsid w:val="00934A8C"/>
    <w:rsid w:val="00934E98"/>
    <w:rsid w:val="009351DE"/>
    <w:rsid w:val="00936018"/>
    <w:rsid w:val="00936A19"/>
    <w:rsid w:val="00936CB3"/>
    <w:rsid w:val="00936DCD"/>
    <w:rsid w:val="00936DE9"/>
    <w:rsid w:val="00936ECC"/>
    <w:rsid w:val="009375BC"/>
    <w:rsid w:val="009376E6"/>
    <w:rsid w:val="009378A8"/>
    <w:rsid w:val="00937992"/>
    <w:rsid w:val="0094009D"/>
    <w:rsid w:val="009409F0"/>
    <w:rsid w:val="00941FDD"/>
    <w:rsid w:val="009426EF"/>
    <w:rsid w:val="00942A6F"/>
    <w:rsid w:val="00942AFF"/>
    <w:rsid w:val="009433FC"/>
    <w:rsid w:val="00943705"/>
    <w:rsid w:val="00943722"/>
    <w:rsid w:val="0094437C"/>
    <w:rsid w:val="009448ED"/>
    <w:rsid w:val="009450CD"/>
    <w:rsid w:val="009462A7"/>
    <w:rsid w:val="00947476"/>
    <w:rsid w:val="009478B0"/>
    <w:rsid w:val="00947958"/>
    <w:rsid w:val="00950065"/>
    <w:rsid w:val="009501C2"/>
    <w:rsid w:val="009503A2"/>
    <w:rsid w:val="0095080B"/>
    <w:rsid w:val="00950DC9"/>
    <w:rsid w:val="009520ED"/>
    <w:rsid w:val="00952114"/>
    <w:rsid w:val="009521D7"/>
    <w:rsid w:val="009529C6"/>
    <w:rsid w:val="0095428B"/>
    <w:rsid w:val="00954360"/>
    <w:rsid w:val="00954CB2"/>
    <w:rsid w:val="00954F6E"/>
    <w:rsid w:val="009551E4"/>
    <w:rsid w:val="009552A6"/>
    <w:rsid w:val="0095557F"/>
    <w:rsid w:val="009558EE"/>
    <w:rsid w:val="00955F4A"/>
    <w:rsid w:val="00955F54"/>
    <w:rsid w:val="0095606B"/>
    <w:rsid w:val="00956B39"/>
    <w:rsid w:val="00957DDE"/>
    <w:rsid w:val="009600D1"/>
    <w:rsid w:val="00960BFB"/>
    <w:rsid w:val="00960E5D"/>
    <w:rsid w:val="00960FFD"/>
    <w:rsid w:val="00961AE9"/>
    <w:rsid w:val="00962778"/>
    <w:rsid w:val="009627AB"/>
    <w:rsid w:val="00962C0F"/>
    <w:rsid w:val="00963618"/>
    <w:rsid w:val="00965791"/>
    <w:rsid w:val="0096583A"/>
    <w:rsid w:val="00965ADD"/>
    <w:rsid w:val="00965B1E"/>
    <w:rsid w:val="009660FA"/>
    <w:rsid w:val="00967AF6"/>
    <w:rsid w:val="00967FCC"/>
    <w:rsid w:val="0097043D"/>
    <w:rsid w:val="00970AEE"/>
    <w:rsid w:val="00971488"/>
    <w:rsid w:val="00971970"/>
    <w:rsid w:val="00972D06"/>
    <w:rsid w:val="009739A2"/>
    <w:rsid w:val="00973EEF"/>
    <w:rsid w:val="0097416B"/>
    <w:rsid w:val="00974353"/>
    <w:rsid w:val="0097441F"/>
    <w:rsid w:val="00974F53"/>
    <w:rsid w:val="0097553D"/>
    <w:rsid w:val="009755DC"/>
    <w:rsid w:val="0097587A"/>
    <w:rsid w:val="00975A08"/>
    <w:rsid w:val="00976609"/>
    <w:rsid w:val="00976C71"/>
    <w:rsid w:val="00976EFC"/>
    <w:rsid w:val="0097781D"/>
    <w:rsid w:val="00977DD0"/>
    <w:rsid w:val="00980230"/>
    <w:rsid w:val="00980644"/>
    <w:rsid w:val="00980920"/>
    <w:rsid w:val="00980E70"/>
    <w:rsid w:val="0098115D"/>
    <w:rsid w:val="009813C6"/>
    <w:rsid w:val="00981E3D"/>
    <w:rsid w:val="00981F2D"/>
    <w:rsid w:val="00982AC8"/>
    <w:rsid w:val="00982C8A"/>
    <w:rsid w:val="00982ED3"/>
    <w:rsid w:val="009838C6"/>
    <w:rsid w:val="0098396D"/>
    <w:rsid w:val="00984660"/>
    <w:rsid w:val="00985855"/>
    <w:rsid w:val="009859A1"/>
    <w:rsid w:val="00985A5F"/>
    <w:rsid w:val="00985B40"/>
    <w:rsid w:val="009868BE"/>
    <w:rsid w:val="00986C99"/>
    <w:rsid w:val="009871D6"/>
    <w:rsid w:val="009873C9"/>
    <w:rsid w:val="00987A18"/>
    <w:rsid w:val="00987A3E"/>
    <w:rsid w:val="00987CAE"/>
    <w:rsid w:val="00990AC7"/>
    <w:rsid w:val="0099105A"/>
    <w:rsid w:val="009917F9"/>
    <w:rsid w:val="0099183B"/>
    <w:rsid w:val="00991ECD"/>
    <w:rsid w:val="00992265"/>
    <w:rsid w:val="00993155"/>
    <w:rsid w:val="0099412B"/>
    <w:rsid w:val="00994A2E"/>
    <w:rsid w:val="009951AD"/>
    <w:rsid w:val="00995786"/>
    <w:rsid w:val="00995B5A"/>
    <w:rsid w:val="00995BD3"/>
    <w:rsid w:val="00995BE3"/>
    <w:rsid w:val="00996360"/>
    <w:rsid w:val="00996784"/>
    <w:rsid w:val="00996B8D"/>
    <w:rsid w:val="00997357"/>
    <w:rsid w:val="00997370"/>
    <w:rsid w:val="00997657"/>
    <w:rsid w:val="00997A94"/>
    <w:rsid w:val="00997B35"/>
    <w:rsid w:val="00997C2F"/>
    <w:rsid w:val="009A00BD"/>
    <w:rsid w:val="009A00F6"/>
    <w:rsid w:val="009A0F93"/>
    <w:rsid w:val="009A12AA"/>
    <w:rsid w:val="009A1D4B"/>
    <w:rsid w:val="009A27F7"/>
    <w:rsid w:val="009A357F"/>
    <w:rsid w:val="009A4839"/>
    <w:rsid w:val="009A4900"/>
    <w:rsid w:val="009A50F3"/>
    <w:rsid w:val="009A5FAF"/>
    <w:rsid w:val="009A65F3"/>
    <w:rsid w:val="009A6ACC"/>
    <w:rsid w:val="009A6DA2"/>
    <w:rsid w:val="009A7B02"/>
    <w:rsid w:val="009A7BF4"/>
    <w:rsid w:val="009B18D1"/>
    <w:rsid w:val="009B1BF8"/>
    <w:rsid w:val="009B1DE2"/>
    <w:rsid w:val="009B2CCE"/>
    <w:rsid w:val="009B3A09"/>
    <w:rsid w:val="009B3A68"/>
    <w:rsid w:val="009B3D69"/>
    <w:rsid w:val="009B41F9"/>
    <w:rsid w:val="009B4694"/>
    <w:rsid w:val="009B4C70"/>
    <w:rsid w:val="009B5EEB"/>
    <w:rsid w:val="009B76D6"/>
    <w:rsid w:val="009C0982"/>
    <w:rsid w:val="009C0BE7"/>
    <w:rsid w:val="009C0F35"/>
    <w:rsid w:val="009C1378"/>
    <w:rsid w:val="009C1E65"/>
    <w:rsid w:val="009C22ED"/>
    <w:rsid w:val="009C3A16"/>
    <w:rsid w:val="009C48EA"/>
    <w:rsid w:val="009C4A66"/>
    <w:rsid w:val="009C5092"/>
    <w:rsid w:val="009C5497"/>
    <w:rsid w:val="009C5BDB"/>
    <w:rsid w:val="009C5E5F"/>
    <w:rsid w:val="009C686B"/>
    <w:rsid w:val="009C69D4"/>
    <w:rsid w:val="009C6AAC"/>
    <w:rsid w:val="009C7426"/>
    <w:rsid w:val="009C744D"/>
    <w:rsid w:val="009C7664"/>
    <w:rsid w:val="009C7D45"/>
    <w:rsid w:val="009C7DFA"/>
    <w:rsid w:val="009C7EF5"/>
    <w:rsid w:val="009D0032"/>
    <w:rsid w:val="009D03E6"/>
    <w:rsid w:val="009D0852"/>
    <w:rsid w:val="009D0917"/>
    <w:rsid w:val="009D0FD7"/>
    <w:rsid w:val="009D18DE"/>
    <w:rsid w:val="009D21AD"/>
    <w:rsid w:val="009D2DBC"/>
    <w:rsid w:val="009D3AC0"/>
    <w:rsid w:val="009D3AFC"/>
    <w:rsid w:val="009D3DB0"/>
    <w:rsid w:val="009D424C"/>
    <w:rsid w:val="009D442F"/>
    <w:rsid w:val="009D5997"/>
    <w:rsid w:val="009D5CDC"/>
    <w:rsid w:val="009D5F27"/>
    <w:rsid w:val="009D64DD"/>
    <w:rsid w:val="009D7406"/>
    <w:rsid w:val="009D750B"/>
    <w:rsid w:val="009D7815"/>
    <w:rsid w:val="009D7CAC"/>
    <w:rsid w:val="009E05F7"/>
    <w:rsid w:val="009E07FD"/>
    <w:rsid w:val="009E0C06"/>
    <w:rsid w:val="009E1CB4"/>
    <w:rsid w:val="009E1CC8"/>
    <w:rsid w:val="009E1D9B"/>
    <w:rsid w:val="009E1E66"/>
    <w:rsid w:val="009E30F4"/>
    <w:rsid w:val="009E385B"/>
    <w:rsid w:val="009E4918"/>
    <w:rsid w:val="009E4BF4"/>
    <w:rsid w:val="009E4FFE"/>
    <w:rsid w:val="009E5F23"/>
    <w:rsid w:val="009E5FCD"/>
    <w:rsid w:val="009E6258"/>
    <w:rsid w:val="009E65A9"/>
    <w:rsid w:val="009E6A6B"/>
    <w:rsid w:val="009E6BB1"/>
    <w:rsid w:val="009E7E9B"/>
    <w:rsid w:val="009F0720"/>
    <w:rsid w:val="009F0B5B"/>
    <w:rsid w:val="009F160C"/>
    <w:rsid w:val="009F1F10"/>
    <w:rsid w:val="009F2569"/>
    <w:rsid w:val="009F2572"/>
    <w:rsid w:val="009F43D5"/>
    <w:rsid w:val="009F47CF"/>
    <w:rsid w:val="009F4C78"/>
    <w:rsid w:val="009F57A7"/>
    <w:rsid w:val="009F6637"/>
    <w:rsid w:val="009F75A1"/>
    <w:rsid w:val="00A0078E"/>
    <w:rsid w:val="00A00CA1"/>
    <w:rsid w:val="00A02142"/>
    <w:rsid w:val="00A02217"/>
    <w:rsid w:val="00A023A4"/>
    <w:rsid w:val="00A02621"/>
    <w:rsid w:val="00A039BE"/>
    <w:rsid w:val="00A039CE"/>
    <w:rsid w:val="00A03DF9"/>
    <w:rsid w:val="00A04806"/>
    <w:rsid w:val="00A04E43"/>
    <w:rsid w:val="00A052B8"/>
    <w:rsid w:val="00A0606E"/>
    <w:rsid w:val="00A062E6"/>
    <w:rsid w:val="00A06FB6"/>
    <w:rsid w:val="00A07422"/>
    <w:rsid w:val="00A079EB"/>
    <w:rsid w:val="00A07BB4"/>
    <w:rsid w:val="00A07BF5"/>
    <w:rsid w:val="00A103C4"/>
    <w:rsid w:val="00A108C1"/>
    <w:rsid w:val="00A10D9F"/>
    <w:rsid w:val="00A114F6"/>
    <w:rsid w:val="00A11610"/>
    <w:rsid w:val="00A121AD"/>
    <w:rsid w:val="00A13C9C"/>
    <w:rsid w:val="00A143C9"/>
    <w:rsid w:val="00A14881"/>
    <w:rsid w:val="00A14BF2"/>
    <w:rsid w:val="00A15334"/>
    <w:rsid w:val="00A16E38"/>
    <w:rsid w:val="00A16F50"/>
    <w:rsid w:val="00A20B40"/>
    <w:rsid w:val="00A20B89"/>
    <w:rsid w:val="00A20C33"/>
    <w:rsid w:val="00A21415"/>
    <w:rsid w:val="00A21422"/>
    <w:rsid w:val="00A21969"/>
    <w:rsid w:val="00A21C7F"/>
    <w:rsid w:val="00A222A6"/>
    <w:rsid w:val="00A23087"/>
    <w:rsid w:val="00A230FE"/>
    <w:rsid w:val="00A238C1"/>
    <w:rsid w:val="00A240A4"/>
    <w:rsid w:val="00A24CF4"/>
    <w:rsid w:val="00A24DCF"/>
    <w:rsid w:val="00A254C9"/>
    <w:rsid w:val="00A256DC"/>
    <w:rsid w:val="00A2580C"/>
    <w:rsid w:val="00A26372"/>
    <w:rsid w:val="00A26402"/>
    <w:rsid w:val="00A26833"/>
    <w:rsid w:val="00A26ACF"/>
    <w:rsid w:val="00A27A24"/>
    <w:rsid w:val="00A27FA3"/>
    <w:rsid w:val="00A306BB"/>
    <w:rsid w:val="00A30781"/>
    <w:rsid w:val="00A30A2E"/>
    <w:rsid w:val="00A30C63"/>
    <w:rsid w:val="00A30EF7"/>
    <w:rsid w:val="00A31AEA"/>
    <w:rsid w:val="00A31CE0"/>
    <w:rsid w:val="00A31E6E"/>
    <w:rsid w:val="00A31FA2"/>
    <w:rsid w:val="00A3263D"/>
    <w:rsid w:val="00A3378E"/>
    <w:rsid w:val="00A338DF"/>
    <w:rsid w:val="00A33FFC"/>
    <w:rsid w:val="00A341AB"/>
    <w:rsid w:val="00A34843"/>
    <w:rsid w:val="00A349F3"/>
    <w:rsid w:val="00A34A88"/>
    <w:rsid w:val="00A35474"/>
    <w:rsid w:val="00A35EF3"/>
    <w:rsid w:val="00A37031"/>
    <w:rsid w:val="00A3771A"/>
    <w:rsid w:val="00A37A37"/>
    <w:rsid w:val="00A414B2"/>
    <w:rsid w:val="00A416E0"/>
    <w:rsid w:val="00A417E0"/>
    <w:rsid w:val="00A41C80"/>
    <w:rsid w:val="00A41EEC"/>
    <w:rsid w:val="00A436E3"/>
    <w:rsid w:val="00A438ED"/>
    <w:rsid w:val="00A439C1"/>
    <w:rsid w:val="00A4455D"/>
    <w:rsid w:val="00A44A17"/>
    <w:rsid w:val="00A44CFF"/>
    <w:rsid w:val="00A44D45"/>
    <w:rsid w:val="00A45015"/>
    <w:rsid w:val="00A454BD"/>
    <w:rsid w:val="00A45B35"/>
    <w:rsid w:val="00A45FDB"/>
    <w:rsid w:val="00A46751"/>
    <w:rsid w:val="00A46D15"/>
    <w:rsid w:val="00A470A6"/>
    <w:rsid w:val="00A474EC"/>
    <w:rsid w:val="00A477E4"/>
    <w:rsid w:val="00A5008F"/>
    <w:rsid w:val="00A50843"/>
    <w:rsid w:val="00A510BB"/>
    <w:rsid w:val="00A51554"/>
    <w:rsid w:val="00A5220A"/>
    <w:rsid w:val="00A529F5"/>
    <w:rsid w:val="00A52F22"/>
    <w:rsid w:val="00A531CA"/>
    <w:rsid w:val="00A53A61"/>
    <w:rsid w:val="00A53D80"/>
    <w:rsid w:val="00A541F4"/>
    <w:rsid w:val="00A548A9"/>
    <w:rsid w:val="00A54BC8"/>
    <w:rsid w:val="00A55038"/>
    <w:rsid w:val="00A55927"/>
    <w:rsid w:val="00A55CB3"/>
    <w:rsid w:val="00A5691D"/>
    <w:rsid w:val="00A56F8C"/>
    <w:rsid w:val="00A570C2"/>
    <w:rsid w:val="00A57934"/>
    <w:rsid w:val="00A579DD"/>
    <w:rsid w:val="00A57C13"/>
    <w:rsid w:val="00A57C36"/>
    <w:rsid w:val="00A60292"/>
    <w:rsid w:val="00A60BC4"/>
    <w:rsid w:val="00A60E4C"/>
    <w:rsid w:val="00A60F39"/>
    <w:rsid w:val="00A616DE"/>
    <w:rsid w:val="00A61E78"/>
    <w:rsid w:val="00A61EAA"/>
    <w:rsid w:val="00A62052"/>
    <w:rsid w:val="00A62A57"/>
    <w:rsid w:val="00A6396D"/>
    <w:rsid w:val="00A63980"/>
    <w:rsid w:val="00A65248"/>
    <w:rsid w:val="00A652C9"/>
    <w:rsid w:val="00A654EC"/>
    <w:rsid w:val="00A65EA7"/>
    <w:rsid w:val="00A664CC"/>
    <w:rsid w:val="00A672A2"/>
    <w:rsid w:val="00A6794F"/>
    <w:rsid w:val="00A705EA"/>
    <w:rsid w:val="00A70A1A"/>
    <w:rsid w:val="00A70C5D"/>
    <w:rsid w:val="00A713A5"/>
    <w:rsid w:val="00A719C4"/>
    <w:rsid w:val="00A71B21"/>
    <w:rsid w:val="00A723A3"/>
    <w:rsid w:val="00A732CE"/>
    <w:rsid w:val="00A7348F"/>
    <w:rsid w:val="00A73D1F"/>
    <w:rsid w:val="00A74DA0"/>
    <w:rsid w:val="00A74DB3"/>
    <w:rsid w:val="00A75EFD"/>
    <w:rsid w:val="00A760E1"/>
    <w:rsid w:val="00A762FE"/>
    <w:rsid w:val="00A7651C"/>
    <w:rsid w:val="00A76FD6"/>
    <w:rsid w:val="00A77334"/>
    <w:rsid w:val="00A77BC7"/>
    <w:rsid w:val="00A80D2F"/>
    <w:rsid w:val="00A80DF0"/>
    <w:rsid w:val="00A80EEF"/>
    <w:rsid w:val="00A80F29"/>
    <w:rsid w:val="00A816D2"/>
    <w:rsid w:val="00A81C6A"/>
    <w:rsid w:val="00A8205F"/>
    <w:rsid w:val="00A8298E"/>
    <w:rsid w:val="00A84154"/>
    <w:rsid w:val="00A8432C"/>
    <w:rsid w:val="00A84B07"/>
    <w:rsid w:val="00A85E67"/>
    <w:rsid w:val="00A8608C"/>
    <w:rsid w:val="00A8660D"/>
    <w:rsid w:val="00A86911"/>
    <w:rsid w:val="00A87397"/>
    <w:rsid w:val="00A87412"/>
    <w:rsid w:val="00A87491"/>
    <w:rsid w:val="00A87DBC"/>
    <w:rsid w:val="00A87F1F"/>
    <w:rsid w:val="00A90362"/>
    <w:rsid w:val="00A90AFD"/>
    <w:rsid w:val="00A90DE5"/>
    <w:rsid w:val="00A915BF"/>
    <w:rsid w:val="00A9163F"/>
    <w:rsid w:val="00A91BC0"/>
    <w:rsid w:val="00A91C3A"/>
    <w:rsid w:val="00A91CBE"/>
    <w:rsid w:val="00A91D48"/>
    <w:rsid w:val="00A91E00"/>
    <w:rsid w:val="00A91E65"/>
    <w:rsid w:val="00A9259E"/>
    <w:rsid w:val="00A928ED"/>
    <w:rsid w:val="00A92C85"/>
    <w:rsid w:val="00A93F1E"/>
    <w:rsid w:val="00A94C0C"/>
    <w:rsid w:val="00A954D6"/>
    <w:rsid w:val="00A95A0E"/>
    <w:rsid w:val="00A95DD3"/>
    <w:rsid w:val="00A96949"/>
    <w:rsid w:val="00A96BA0"/>
    <w:rsid w:val="00A97324"/>
    <w:rsid w:val="00A97B2B"/>
    <w:rsid w:val="00A97F99"/>
    <w:rsid w:val="00AA028D"/>
    <w:rsid w:val="00AA0665"/>
    <w:rsid w:val="00AA0755"/>
    <w:rsid w:val="00AA0C14"/>
    <w:rsid w:val="00AA0DA1"/>
    <w:rsid w:val="00AA15E3"/>
    <w:rsid w:val="00AA2936"/>
    <w:rsid w:val="00AA298A"/>
    <w:rsid w:val="00AA2A62"/>
    <w:rsid w:val="00AA315B"/>
    <w:rsid w:val="00AA34F2"/>
    <w:rsid w:val="00AA34FA"/>
    <w:rsid w:val="00AA42F9"/>
    <w:rsid w:val="00AA45CA"/>
    <w:rsid w:val="00AA4934"/>
    <w:rsid w:val="00AA5C50"/>
    <w:rsid w:val="00AA5F94"/>
    <w:rsid w:val="00AA6158"/>
    <w:rsid w:val="00AA6AED"/>
    <w:rsid w:val="00AA6FD3"/>
    <w:rsid w:val="00AA71B1"/>
    <w:rsid w:val="00AA77EA"/>
    <w:rsid w:val="00AA78F2"/>
    <w:rsid w:val="00AA798C"/>
    <w:rsid w:val="00AA7ADF"/>
    <w:rsid w:val="00AB0BD7"/>
    <w:rsid w:val="00AB0BD9"/>
    <w:rsid w:val="00AB0FEE"/>
    <w:rsid w:val="00AB1592"/>
    <w:rsid w:val="00AB3CAB"/>
    <w:rsid w:val="00AB443E"/>
    <w:rsid w:val="00AB4734"/>
    <w:rsid w:val="00AB5770"/>
    <w:rsid w:val="00AB582C"/>
    <w:rsid w:val="00AB6A79"/>
    <w:rsid w:val="00AB723E"/>
    <w:rsid w:val="00AB729B"/>
    <w:rsid w:val="00AB7706"/>
    <w:rsid w:val="00AB7EC9"/>
    <w:rsid w:val="00AB7EF6"/>
    <w:rsid w:val="00AC083D"/>
    <w:rsid w:val="00AC0B8C"/>
    <w:rsid w:val="00AC114F"/>
    <w:rsid w:val="00AC1EEA"/>
    <w:rsid w:val="00AC20AB"/>
    <w:rsid w:val="00AC2887"/>
    <w:rsid w:val="00AC2D14"/>
    <w:rsid w:val="00AC32B7"/>
    <w:rsid w:val="00AC3B28"/>
    <w:rsid w:val="00AC3D84"/>
    <w:rsid w:val="00AC4BE3"/>
    <w:rsid w:val="00AC5982"/>
    <w:rsid w:val="00AC64C6"/>
    <w:rsid w:val="00AC66B3"/>
    <w:rsid w:val="00AC6B63"/>
    <w:rsid w:val="00AD01A2"/>
    <w:rsid w:val="00AD0257"/>
    <w:rsid w:val="00AD0717"/>
    <w:rsid w:val="00AD11DD"/>
    <w:rsid w:val="00AD136D"/>
    <w:rsid w:val="00AD2265"/>
    <w:rsid w:val="00AD283F"/>
    <w:rsid w:val="00AD2A89"/>
    <w:rsid w:val="00AD2D30"/>
    <w:rsid w:val="00AD30C2"/>
    <w:rsid w:val="00AD38AC"/>
    <w:rsid w:val="00AD3927"/>
    <w:rsid w:val="00AD4045"/>
    <w:rsid w:val="00AD49F2"/>
    <w:rsid w:val="00AD4DCB"/>
    <w:rsid w:val="00AD4E6C"/>
    <w:rsid w:val="00AD5063"/>
    <w:rsid w:val="00AD50B5"/>
    <w:rsid w:val="00AD5C44"/>
    <w:rsid w:val="00AD5F70"/>
    <w:rsid w:val="00AD68F5"/>
    <w:rsid w:val="00AD6A23"/>
    <w:rsid w:val="00AD730F"/>
    <w:rsid w:val="00AD75A3"/>
    <w:rsid w:val="00AD7CEE"/>
    <w:rsid w:val="00AD7FD7"/>
    <w:rsid w:val="00AE0467"/>
    <w:rsid w:val="00AE0CDC"/>
    <w:rsid w:val="00AE0FBD"/>
    <w:rsid w:val="00AE105A"/>
    <w:rsid w:val="00AE16D7"/>
    <w:rsid w:val="00AE2058"/>
    <w:rsid w:val="00AE293B"/>
    <w:rsid w:val="00AE2975"/>
    <w:rsid w:val="00AE2C1C"/>
    <w:rsid w:val="00AE2DEE"/>
    <w:rsid w:val="00AE2E72"/>
    <w:rsid w:val="00AE2ED1"/>
    <w:rsid w:val="00AE3711"/>
    <w:rsid w:val="00AE3893"/>
    <w:rsid w:val="00AE393D"/>
    <w:rsid w:val="00AE3C45"/>
    <w:rsid w:val="00AE3DF6"/>
    <w:rsid w:val="00AE4389"/>
    <w:rsid w:val="00AE58F0"/>
    <w:rsid w:val="00AE5988"/>
    <w:rsid w:val="00AE5AB7"/>
    <w:rsid w:val="00AE5D95"/>
    <w:rsid w:val="00AE5FD0"/>
    <w:rsid w:val="00AE6363"/>
    <w:rsid w:val="00AE6907"/>
    <w:rsid w:val="00AF070E"/>
    <w:rsid w:val="00AF11CE"/>
    <w:rsid w:val="00AF1710"/>
    <w:rsid w:val="00AF179C"/>
    <w:rsid w:val="00AF2268"/>
    <w:rsid w:val="00AF3256"/>
    <w:rsid w:val="00AF3295"/>
    <w:rsid w:val="00AF3CBF"/>
    <w:rsid w:val="00AF3D46"/>
    <w:rsid w:val="00AF4215"/>
    <w:rsid w:val="00AF4B91"/>
    <w:rsid w:val="00AF506B"/>
    <w:rsid w:val="00AF50E8"/>
    <w:rsid w:val="00AF6012"/>
    <w:rsid w:val="00AF62D2"/>
    <w:rsid w:val="00AF643B"/>
    <w:rsid w:val="00AF6AC3"/>
    <w:rsid w:val="00AF6BC6"/>
    <w:rsid w:val="00AF6C32"/>
    <w:rsid w:val="00AF7212"/>
    <w:rsid w:val="00AF7FDE"/>
    <w:rsid w:val="00B00310"/>
    <w:rsid w:val="00B023BE"/>
    <w:rsid w:val="00B026F9"/>
    <w:rsid w:val="00B03049"/>
    <w:rsid w:val="00B037C8"/>
    <w:rsid w:val="00B042F2"/>
    <w:rsid w:val="00B0467E"/>
    <w:rsid w:val="00B0484E"/>
    <w:rsid w:val="00B05293"/>
    <w:rsid w:val="00B0534C"/>
    <w:rsid w:val="00B06083"/>
    <w:rsid w:val="00B0665C"/>
    <w:rsid w:val="00B06790"/>
    <w:rsid w:val="00B0695C"/>
    <w:rsid w:val="00B06C5A"/>
    <w:rsid w:val="00B10107"/>
    <w:rsid w:val="00B109A9"/>
    <w:rsid w:val="00B10CAA"/>
    <w:rsid w:val="00B110B5"/>
    <w:rsid w:val="00B11CD2"/>
    <w:rsid w:val="00B1242A"/>
    <w:rsid w:val="00B131A7"/>
    <w:rsid w:val="00B13824"/>
    <w:rsid w:val="00B1425E"/>
    <w:rsid w:val="00B14B05"/>
    <w:rsid w:val="00B14C2B"/>
    <w:rsid w:val="00B168C6"/>
    <w:rsid w:val="00B16AF8"/>
    <w:rsid w:val="00B17468"/>
    <w:rsid w:val="00B17480"/>
    <w:rsid w:val="00B1780E"/>
    <w:rsid w:val="00B1781F"/>
    <w:rsid w:val="00B17CFB"/>
    <w:rsid w:val="00B17E29"/>
    <w:rsid w:val="00B201A3"/>
    <w:rsid w:val="00B203D2"/>
    <w:rsid w:val="00B207A9"/>
    <w:rsid w:val="00B20856"/>
    <w:rsid w:val="00B21286"/>
    <w:rsid w:val="00B21341"/>
    <w:rsid w:val="00B2140C"/>
    <w:rsid w:val="00B226B9"/>
    <w:rsid w:val="00B22D47"/>
    <w:rsid w:val="00B23127"/>
    <w:rsid w:val="00B2321F"/>
    <w:rsid w:val="00B237B7"/>
    <w:rsid w:val="00B237E8"/>
    <w:rsid w:val="00B23827"/>
    <w:rsid w:val="00B24478"/>
    <w:rsid w:val="00B256EF"/>
    <w:rsid w:val="00B25D33"/>
    <w:rsid w:val="00B27588"/>
    <w:rsid w:val="00B3009F"/>
    <w:rsid w:val="00B30729"/>
    <w:rsid w:val="00B30CC7"/>
    <w:rsid w:val="00B3144C"/>
    <w:rsid w:val="00B31BE7"/>
    <w:rsid w:val="00B32335"/>
    <w:rsid w:val="00B33BDA"/>
    <w:rsid w:val="00B33D6B"/>
    <w:rsid w:val="00B34EF3"/>
    <w:rsid w:val="00B35C00"/>
    <w:rsid w:val="00B35D6C"/>
    <w:rsid w:val="00B36346"/>
    <w:rsid w:val="00B36C02"/>
    <w:rsid w:val="00B371AD"/>
    <w:rsid w:val="00B37578"/>
    <w:rsid w:val="00B4012C"/>
    <w:rsid w:val="00B40196"/>
    <w:rsid w:val="00B4114B"/>
    <w:rsid w:val="00B411AD"/>
    <w:rsid w:val="00B411C6"/>
    <w:rsid w:val="00B429D3"/>
    <w:rsid w:val="00B44410"/>
    <w:rsid w:val="00B44BF8"/>
    <w:rsid w:val="00B45AF8"/>
    <w:rsid w:val="00B45B0E"/>
    <w:rsid w:val="00B45D91"/>
    <w:rsid w:val="00B46343"/>
    <w:rsid w:val="00B46A23"/>
    <w:rsid w:val="00B47357"/>
    <w:rsid w:val="00B473B8"/>
    <w:rsid w:val="00B47C2C"/>
    <w:rsid w:val="00B50178"/>
    <w:rsid w:val="00B5096F"/>
    <w:rsid w:val="00B50BF3"/>
    <w:rsid w:val="00B5178A"/>
    <w:rsid w:val="00B53178"/>
    <w:rsid w:val="00B53544"/>
    <w:rsid w:val="00B5396E"/>
    <w:rsid w:val="00B53BEA"/>
    <w:rsid w:val="00B53F6F"/>
    <w:rsid w:val="00B54BD8"/>
    <w:rsid w:val="00B54C0B"/>
    <w:rsid w:val="00B54E92"/>
    <w:rsid w:val="00B5583C"/>
    <w:rsid w:val="00B55A27"/>
    <w:rsid w:val="00B577C4"/>
    <w:rsid w:val="00B60141"/>
    <w:rsid w:val="00B60148"/>
    <w:rsid w:val="00B604DE"/>
    <w:rsid w:val="00B617D6"/>
    <w:rsid w:val="00B61B11"/>
    <w:rsid w:val="00B6200C"/>
    <w:rsid w:val="00B632EC"/>
    <w:rsid w:val="00B6392C"/>
    <w:rsid w:val="00B63E77"/>
    <w:rsid w:val="00B63FD1"/>
    <w:rsid w:val="00B64C18"/>
    <w:rsid w:val="00B64CBA"/>
    <w:rsid w:val="00B65376"/>
    <w:rsid w:val="00B6586B"/>
    <w:rsid w:val="00B65B02"/>
    <w:rsid w:val="00B65BF3"/>
    <w:rsid w:val="00B65D6F"/>
    <w:rsid w:val="00B6656A"/>
    <w:rsid w:val="00B66594"/>
    <w:rsid w:val="00B665FD"/>
    <w:rsid w:val="00B66A82"/>
    <w:rsid w:val="00B66BC4"/>
    <w:rsid w:val="00B67AE8"/>
    <w:rsid w:val="00B67F77"/>
    <w:rsid w:val="00B71E35"/>
    <w:rsid w:val="00B7299E"/>
    <w:rsid w:val="00B72C74"/>
    <w:rsid w:val="00B72DB9"/>
    <w:rsid w:val="00B73FE4"/>
    <w:rsid w:val="00B745BC"/>
    <w:rsid w:val="00B7492D"/>
    <w:rsid w:val="00B7558A"/>
    <w:rsid w:val="00B7709A"/>
    <w:rsid w:val="00B776BB"/>
    <w:rsid w:val="00B77906"/>
    <w:rsid w:val="00B779AA"/>
    <w:rsid w:val="00B812DC"/>
    <w:rsid w:val="00B81344"/>
    <w:rsid w:val="00B8146C"/>
    <w:rsid w:val="00B82329"/>
    <w:rsid w:val="00B82B10"/>
    <w:rsid w:val="00B831E6"/>
    <w:rsid w:val="00B83598"/>
    <w:rsid w:val="00B839B8"/>
    <w:rsid w:val="00B839D5"/>
    <w:rsid w:val="00B85321"/>
    <w:rsid w:val="00B8695D"/>
    <w:rsid w:val="00B86B11"/>
    <w:rsid w:val="00B879FE"/>
    <w:rsid w:val="00B87B59"/>
    <w:rsid w:val="00B90273"/>
    <w:rsid w:val="00B90739"/>
    <w:rsid w:val="00B90C60"/>
    <w:rsid w:val="00B910BB"/>
    <w:rsid w:val="00B91D22"/>
    <w:rsid w:val="00B92006"/>
    <w:rsid w:val="00B92416"/>
    <w:rsid w:val="00B92469"/>
    <w:rsid w:val="00B92A19"/>
    <w:rsid w:val="00B935ED"/>
    <w:rsid w:val="00B93994"/>
    <w:rsid w:val="00B93D65"/>
    <w:rsid w:val="00B94C71"/>
    <w:rsid w:val="00B950F5"/>
    <w:rsid w:val="00B95431"/>
    <w:rsid w:val="00B955C4"/>
    <w:rsid w:val="00B958AD"/>
    <w:rsid w:val="00B95E3E"/>
    <w:rsid w:val="00B95EA1"/>
    <w:rsid w:val="00B979DF"/>
    <w:rsid w:val="00BA00A1"/>
    <w:rsid w:val="00BA0995"/>
    <w:rsid w:val="00BA0A84"/>
    <w:rsid w:val="00BA1921"/>
    <w:rsid w:val="00BA24E3"/>
    <w:rsid w:val="00BA2761"/>
    <w:rsid w:val="00BA2B7D"/>
    <w:rsid w:val="00BA34D2"/>
    <w:rsid w:val="00BA3807"/>
    <w:rsid w:val="00BA39FD"/>
    <w:rsid w:val="00BA4901"/>
    <w:rsid w:val="00BA4D7F"/>
    <w:rsid w:val="00BA56EB"/>
    <w:rsid w:val="00BA5ADE"/>
    <w:rsid w:val="00BA6460"/>
    <w:rsid w:val="00BA64B0"/>
    <w:rsid w:val="00BB08D4"/>
    <w:rsid w:val="00BB1BB8"/>
    <w:rsid w:val="00BB1C45"/>
    <w:rsid w:val="00BB1E0F"/>
    <w:rsid w:val="00BB2A8E"/>
    <w:rsid w:val="00BB2BB8"/>
    <w:rsid w:val="00BB2C27"/>
    <w:rsid w:val="00BB2C90"/>
    <w:rsid w:val="00BB2E77"/>
    <w:rsid w:val="00BB2FB4"/>
    <w:rsid w:val="00BB3683"/>
    <w:rsid w:val="00BB3906"/>
    <w:rsid w:val="00BB3B17"/>
    <w:rsid w:val="00BB48D9"/>
    <w:rsid w:val="00BB4B8B"/>
    <w:rsid w:val="00BB4BD9"/>
    <w:rsid w:val="00BB508F"/>
    <w:rsid w:val="00BB514D"/>
    <w:rsid w:val="00BB5323"/>
    <w:rsid w:val="00BB5CED"/>
    <w:rsid w:val="00BB60E9"/>
    <w:rsid w:val="00BB689B"/>
    <w:rsid w:val="00BB6EB1"/>
    <w:rsid w:val="00BB7310"/>
    <w:rsid w:val="00BB752A"/>
    <w:rsid w:val="00BB7828"/>
    <w:rsid w:val="00BB7F54"/>
    <w:rsid w:val="00BC0209"/>
    <w:rsid w:val="00BC0D4A"/>
    <w:rsid w:val="00BC1266"/>
    <w:rsid w:val="00BC126F"/>
    <w:rsid w:val="00BC1F4A"/>
    <w:rsid w:val="00BC3334"/>
    <w:rsid w:val="00BC383F"/>
    <w:rsid w:val="00BC3E98"/>
    <w:rsid w:val="00BC47A7"/>
    <w:rsid w:val="00BC4FAC"/>
    <w:rsid w:val="00BC5A40"/>
    <w:rsid w:val="00BC5C5F"/>
    <w:rsid w:val="00BC6327"/>
    <w:rsid w:val="00BC63DF"/>
    <w:rsid w:val="00BC704A"/>
    <w:rsid w:val="00BC71C4"/>
    <w:rsid w:val="00BC7203"/>
    <w:rsid w:val="00BC7BED"/>
    <w:rsid w:val="00BC7FE2"/>
    <w:rsid w:val="00BD0765"/>
    <w:rsid w:val="00BD0A05"/>
    <w:rsid w:val="00BD0CB0"/>
    <w:rsid w:val="00BD1255"/>
    <w:rsid w:val="00BD1365"/>
    <w:rsid w:val="00BD1371"/>
    <w:rsid w:val="00BD16CA"/>
    <w:rsid w:val="00BD1E5E"/>
    <w:rsid w:val="00BD276D"/>
    <w:rsid w:val="00BD3445"/>
    <w:rsid w:val="00BD3527"/>
    <w:rsid w:val="00BD367A"/>
    <w:rsid w:val="00BD3917"/>
    <w:rsid w:val="00BD39FA"/>
    <w:rsid w:val="00BD43BB"/>
    <w:rsid w:val="00BD5580"/>
    <w:rsid w:val="00BD6842"/>
    <w:rsid w:val="00BD68E1"/>
    <w:rsid w:val="00BD6BBA"/>
    <w:rsid w:val="00BD6F60"/>
    <w:rsid w:val="00BD7A5E"/>
    <w:rsid w:val="00BD7E1E"/>
    <w:rsid w:val="00BE00D5"/>
    <w:rsid w:val="00BE00DC"/>
    <w:rsid w:val="00BE05BC"/>
    <w:rsid w:val="00BE0760"/>
    <w:rsid w:val="00BE1B2D"/>
    <w:rsid w:val="00BE25F6"/>
    <w:rsid w:val="00BE3202"/>
    <w:rsid w:val="00BE3442"/>
    <w:rsid w:val="00BE3DED"/>
    <w:rsid w:val="00BE5247"/>
    <w:rsid w:val="00BE52DD"/>
    <w:rsid w:val="00BE560E"/>
    <w:rsid w:val="00BE5F75"/>
    <w:rsid w:val="00BF028E"/>
    <w:rsid w:val="00BF04FA"/>
    <w:rsid w:val="00BF11B1"/>
    <w:rsid w:val="00BF1207"/>
    <w:rsid w:val="00BF19D1"/>
    <w:rsid w:val="00BF2019"/>
    <w:rsid w:val="00BF3195"/>
    <w:rsid w:val="00BF3239"/>
    <w:rsid w:val="00BF3E83"/>
    <w:rsid w:val="00BF479D"/>
    <w:rsid w:val="00BF48CC"/>
    <w:rsid w:val="00BF4E43"/>
    <w:rsid w:val="00BF4EE7"/>
    <w:rsid w:val="00BF52F6"/>
    <w:rsid w:val="00BF5AEB"/>
    <w:rsid w:val="00BF64A6"/>
    <w:rsid w:val="00BF6ABA"/>
    <w:rsid w:val="00BF6EEB"/>
    <w:rsid w:val="00BF7703"/>
    <w:rsid w:val="00C001D2"/>
    <w:rsid w:val="00C00DFA"/>
    <w:rsid w:val="00C00F50"/>
    <w:rsid w:val="00C01031"/>
    <w:rsid w:val="00C02B62"/>
    <w:rsid w:val="00C0380C"/>
    <w:rsid w:val="00C03898"/>
    <w:rsid w:val="00C0390E"/>
    <w:rsid w:val="00C03BE0"/>
    <w:rsid w:val="00C05046"/>
    <w:rsid w:val="00C05995"/>
    <w:rsid w:val="00C05B30"/>
    <w:rsid w:val="00C06CFE"/>
    <w:rsid w:val="00C06D32"/>
    <w:rsid w:val="00C07429"/>
    <w:rsid w:val="00C07B8A"/>
    <w:rsid w:val="00C07D2F"/>
    <w:rsid w:val="00C07DD7"/>
    <w:rsid w:val="00C105B5"/>
    <w:rsid w:val="00C106E6"/>
    <w:rsid w:val="00C10AD6"/>
    <w:rsid w:val="00C10D55"/>
    <w:rsid w:val="00C1135A"/>
    <w:rsid w:val="00C1138E"/>
    <w:rsid w:val="00C11870"/>
    <w:rsid w:val="00C11D83"/>
    <w:rsid w:val="00C12486"/>
    <w:rsid w:val="00C12F48"/>
    <w:rsid w:val="00C137BB"/>
    <w:rsid w:val="00C14175"/>
    <w:rsid w:val="00C14638"/>
    <w:rsid w:val="00C1604A"/>
    <w:rsid w:val="00C1697A"/>
    <w:rsid w:val="00C16A3E"/>
    <w:rsid w:val="00C176B7"/>
    <w:rsid w:val="00C17AD4"/>
    <w:rsid w:val="00C17C1F"/>
    <w:rsid w:val="00C2043B"/>
    <w:rsid w:val="00C207FA"/>
    <w:rsid w:val="00C20BEC"/>
    <w:rsid w:val="00C21489"/>
    <w:rsid w:val="00C21845"/>
    <w:rsid w:val="00C22584"/>
    <w:rsid w:val="00C22C42"/>
    <w:rsid w:val="00C22F41"/>
    <w:rsid w:val="00C23178"/>
    <w:rsid w:val="00C233B2"/>
    <w:rsid w:val="00C239E9"/>
    <w:rsid w:val="00C24B6A"/>
    <w:rsid w:val="00C25549"/>
    <w:rsid w:val="00C2589B"/>
    <w:rsid w:val="00C3015B"/>
    <w:rsid w:val="00C304F1"/>
    <w:rsid w:val="00C3165F"/>
    <w:rsid w:val="00C318B5"/>
    <w:rsid w:val="00C323D4"/>
    <w:rsid w:val="00C33A4D"/>
    <w:rsid w:val="00C33F6E"/>
    <w:rsid w:val="00C34F2E"/>
    <w:rsid w:val="00C35098"/>
    <w:rsid w:val="00C35269"/>
    <w:rsid w:val="00C3582F"/>
    <w:rsid w:val="00C35DB8"/>
    <w:rsid w:val="00C35DD0"/>
    <w:rsid w:val="00C35FC9"/>
    <w:rsid w:val="00C36224"/>
    <w:rsid w:val="00C3642F"/>
    <w:rsid w:val="00C36959"/>
    <w:rsid w:val="00C36A5E"/>
    <w:rsid w:val="00C36D7A"/>
    <w:rsid w:val="00C37544"/>
    <w:rsid w:val="00C37A35"/>
    <w:rsid w:val="00C40A4F"/>
    <w:rsid w:val="00C40D97"/>
    <w:rsid w:val="00C41309"/>
    <w:rsid w:val="00C416BC"/>
    <w:rsid w:val="00C416DA"/>
    <w:rsid w:val="00C42489"/>
    <w:rsid w:val="00C426CD"/>
    <w:rsid w:val="00C429DC"/>
    <w:rsid w:val="00C4324C"/>
    <w:rsid w:val="00C43426"/>
    <w:rsid w:val="00C436AD"/>
    <w:rsid w:val="00C43780"/>
    <w:rsid w:val="00C447AF"/>
    <w:rsid w:val="00C45199"/>
    <w:rsid w:val="00C454DC"/>
    <w:rsid w:val="00C4567D"/>
    <w:rsid w:val="00C45DCB"/>
    <w:rsid w:val="00C46141"/>
    <w:rsid w:val="00C47B32"/>
    <w:rsid w:val="00C47CE2"/>
    <w:rsid w:val="00C50121"/>
    <w:rsid w:val="00C50897"/>
    <w:rsid w:val="00C50A5D"/>
    <w:rsid w:val="00C50C7B"/>
    <w:rsid w:val="00C50D97"/>
    <w:rsid w:val="00C510F7"/>
    <w:rsid w:val="00C5172A"/>
    <w:rsid w:val="00C51750"/>
    <w:rsid w:val="00C522BE"/>
    <w:rsid w:val="00C524DE"/>
    <w:rsid w:val="00C525C0"/>
    <w:rsid w:val="00C52696"/>
    <w:rsid w:val="00C533CD"/>
    <w:rsid w:val="00C5359D"/>
    <w:rsid w:val="00C53E63"/>
    <w:rsid w:val="00C5421A"/>
    <w:rsid w:val="00C54253"/>
    <w:rsid w:val="00C54C69"/>
    <w:rsid w:val="00C569FA"/>
    <w:rsid w:val="00C56B6F"/>
    <w:rsid w:val="00C56E31"/>
    <w:rsid w:val="00C57B03"/>
    <w:rsid w:val="00C60662"/>
    <w:rsid w:val="00C60746"/>
    <w:rsid w:val="00C60ADF"/>
    <w:rsid w:val="00C60C37"/>
    <w:rsid w:val="00C615E9"/>
    <w:rsid w:val="00C61ED2"/>
    <w:rsid w:val="00C62606"/>
    <w:rsid w:val="00C62E4F"/>
    <w:rsid w:val="00C633E1"/>
    <w:rsid w:val="00C63735"/>
    <w:rsid w:val="00C648A3"/>
    <w:rsid w:val="00C655E2"/>
    <w:rsid w:val="00C65A6A"/>
    <w:rsid w:val="00C674E3"/>
    <w:rsid w:val="00C675CB"/>
    <w:rsid w:val="00C67E9E"/>
    <w:rsid w:val="00C67ECE"/>
    <w:rsid w:val="00C714CE"/>
    <w:rsid w:val="00C71883"/>
    <w:rsid w:val="00C71E26"/>
    <w:rsid w:val="00C7207A"/>
    <w:rsid w:val="00C72E7A"/>
    <w:rsid w:val="00C73679"/>
    <w:rsid w:val="00C738E0"/>
    <w:rsid w:val="00C7417B"/>
    <w:rsid w:val="00C74C85"/>
    <w:rsid w:val="00C74E77"/>
    <w:rsid w:val="00C75758"/>
    <w:rsid w:val="00C757DA"/>
    <w:rsid w:val="00C7613B"/>
    <w:rsid w:val="00C766AA"/>
    <w:rsid w:val="00C76FBE"/>
    <w:rsid w:val="00C7755C"/>
    <w:rsid w:val="00C77564"/>
    <w:rsid w:val="00C7764C"/>
    <w:rsid w:val="00C77E37"/>
    <w:rsid w:val="00C77E9D"/>
    <w:rsid w:val="00C80795"/>
    <w:rsid w:val="00C8167C"/>
    <w:rsid w:val="00C81851"/>
    <w:rsid w:val="00C82812"/>
    <w:rsid w:val="00C828D0"/>
    <w:rsid w:val="00C8315A"/>
    <w:rsid w:val="00C83F7D"/>
    <w:rsid w:val="00C83FF4"/>
    <w:rsid w:val="00C847D9"/>
    <w:rsid w:val="00C84DE2"/>
    <w:rsid w:val="00C85073"/>
    <w:rsid w:val="00C85DE6"/>
    <w:rsid w:val="00C85F47"/>
    <w:rsid w:val="00C86C9B"/>
    <w:rsid w:val="00C87E14"/>
    <w:rsid w:val="00C90560"/>
    <w:rsid w:val="00C90655"/>
    <w:rsid w:val="00C90B15"/>
    <w:rsid w:val="00C90BD3"/>
    <w:rsid w:val="00C91021"/>
    <w:rsid w:val="00C91181"/>
    <w:rsid w:val="00C91A2C"/>
    <w:rsid w:val="00C91A73"/>
    <w:rsid w:val="00C91B26"/>
    <w:rsid w:val="00C92685"/>
    <w:rsid w:val="00C9281E"/>
    <w:rsid w:val="00C92ACC"/>
    <w:rsid w:val="00C93057"/>
    <w:rsid w:val="00C93413"/>
    <w:rsid w:val="00C9384D"/>
    <w:rsid w:val="00C93D2B"/>
    <w:rsid w:val="00C949D7"/>
    <w:rsid w:val="00C950E2"/>
    <w:rsid w:val="00C958FD"/>
    <w:rsid w:val="00C960C5"/>
    <w:rsid w:val="00C962C7"/>
    <w:rsid w:val="00C96860"/>
    <w:rsid w:val="00C97294"/>
    <w:rsid w:val="00C9753C"/>
    <w:rsid w:val="00C97C5F"/>
    <w:rsid w:val="00CA1101"/>
    <w:rsid w:val="00CA137E"/>
    <w:rsid w:val="00CA1BB6"/>
    <w:rsid w:val="00CA2E55"/>
    <w:rsid w:val="00CA3A1E"/>
    <w:rsid w:val="00CA49B9"/>
    <w:rsid w:val="00CA52CD"/>
    <w:rsid w:val="00CA543E"/>
    <w:rsid w:val="00CA5573"/>
    <w:rsid w:val="00CA5D15"/>
    <w:rsid w:val="00CA66F3"/>
    <w:rsid w:val="00CA6984"/>
    <w:rsid w:val="00CA786E"/>
    <w:rsid w:val="00CA7BDC"/>
    <w:rsid w:val="00CB087F"/>
    <w:rsid w:val="00CB1FC3"/>
    <w:rsid w:val="00CB23AB"/>
    <w:rsid w:val="00CB24AD"/>
    <w:rsid w:val="00CB2B13"/>
    <w:rsid w:val="00CB2CBD"/>
    <w:rsid w:val="00CB3A3E"/>
    <w:rsid w:val="00CB47C0"/>
    <w:rsid w:val="00CB4BE7"/>
    <w:rsid w:val="00CB4CC8"/>
    <w:rsid w:val="00CB4CF1"/>
    <w:rsid w:val="00CB5C57"/>
    <w:rsid w:val="00CB62BC"/>
    <w:rsid w:val="00CB63BC"/>
    <w:rsid w:val="00CB6C62"/>
    <w:rsid w:val="00CB78EF"/>
    <w:rsid w:val="00CB79C7"/>
    <w:rsid w:val="00CB7C96"/>
    <w:rsid w:val="00CB7F3E"/>
    <w:rsid w:val="00CC0429"/>
    <w:rsid w:val="00CC0FED"/>
    <w:rsid w:val="00CC14F2"/>
    <w:rsid w:val="00CC1594"/>
    <w:rsid w:val="00CC19A8"/>
    <w:rsid w:val="00CC19F1"/>
    <w:rsid w:val="00CC1A0B"/>
    <w:rsid w:val="00CC1E4C"/>
    <w:rsid w:val="00CC20F3"/>
    <w:rsid w:val="00CC2315"/>
    <w:rsid w:val="00CC2325"/>
    <w:rsid w:val="00CC25F8"/>
    <w:rsid w:val="00CC3063"/>
    <w:rsid w:val="00CC338B"/>
    <w:rsid w:val="00CC36CF"/>
    <w:rsid w:val="00CC3AB5"/>
    <w:rsid w:val="00CC4641"/>
    <w:rsid w:val="00CC4DF1"/>
    <w:rsid w:val="00CC5A90"/>
    <w:rsid w:val="00CC5B4B"/>
    <w:rsid w:val="00CC5F3C"/>
    <w:rsid w:val="00CC6261"/>
    <w:rsid w:val="00CC6570"/>
    <w:rsid w:val="00CC70B6"/>
    <w:rsid w:val="00CC7268"/>
    <w:rsid w:val="00CC7642"/>
    <w:rsid w:val="00CC7C90"/>
    <w:rsid w:val="00CD013D"/>
    <w:rsid w:val="00CD0D30"/>
    <w:rsid w:val="00CD0E09"/>
    <w:rsid w:val="00CD1AF5"/>
    <w:rsid w:val="00CD2088"/>
    <w:rsid w:val="00CD2328"/>
    <w:rsid w:val="00CD2FA1"/>
    <w:rsid w:val="00CD3AAB"/>
    <w:rsid w:val="00CD45E4"/>
    <w:rsid w:val="00CD4896"/>
    <w:rsid w:val="00CD5AB9"/>
    <w:rsid w:val="00CD5F47"/>
    <w:rsid w:val="00CD66A6"/>
    <w:rsid w:val="00CE04C5"/>
    <w:rsid w:val="00CE0895"/>
    <w:rsid w:val="00CE08AB"/>
    <w:rsid w:val="00CE0D4B"/>
    <w:rsid w:val="00CE0EA1"/>
    <w:rsid w:val="00CE167D"/>
    <w:rsid w:val="00CE22D6"/>
    <w:rsid w:val="00CE2BC3"/>
    <w:rsid w:val="00CE2C8A"/>
    <w:rsid w:val="00CE31BC"/>
    <w:rsid w:val="00CE31FD"/>
    <w:rsid w:val="00CE39D1"/>
    <w:rsid w:val="00CE3AA6"/>
    <w:rsid w:val="00CE3D74"/>
    <w:rsid w:val="00CE4378"/>
    <w:rsid w:val="00CE4E3E"/>
    <w:rsid w:val="00CE4F75"/>
    <w:rsid w:val="00CE63CA"/>
    <w:rsid w:val="00CE7044"/>
    <w:rsid w:val="00CE74CF"/>
    <w:rsid w:val="00CE792B"/>
    <w:rsid w:val="00CF08C2"/>
    <w:rsid w:val="00CF090D"/>
    <w:rsid w:val="00CF096F"/>
    <w:rsid w:val="00CF0994"/>
    <w:rsid w:val="00CF0EC5"/>
    <w:rsid w:val="00CF0F6C"/>
    <w:rsid w:val="00CF17D6"/>
    <w:rsid w:val="00CF1862"/>
    <w:rsid w:val="00CF2237"/>
    <w:rsid w:val="00CF244C"/>
    <w:rsid w:val="00CF264D"/>
    <w:rsid w:val="00CF3405"/>
    <w:rsid w:val="00CF3912"/>
    <w:rsid w:val="00CF3C34"/>
    <w:rsid w:val="00CF3DBA"/>
    <w:rsid w:val="00CF4F7A"/>
    <w:rsid w:val="00CF5C3D"/>
    <w:rsid w:val="00CF6B4E"/>
    <w:rsid w:val="00CF7214"/>
    <w:rsid w:val="00CF750D"/>
    <w:rsid w:val="00CF7FA9"/>
    <w:rsid w:val="00D00082"/>
    <w:rsid w:val="00D00448"/>
    <w:rsid w:val="00D0052D"/>
    <w:rsid w:val="00D00FE8"/>
    <w:rsid w:val="00D015B8"/>
    <w:rsid w:val="00D01805"/>
    <w:rsid w:val="00D01B1C"/>
    <w:rsid w:val="00D021CA"/>
    <w:rsid w:val="00D0232F"/>
    <w:rsid w:val="00D029CC"/>
    <w:rsid w:val="00D02AB5"/>
    <w:rsid w:val="00D0362B"/>
    <w:rsid w:val="00D03B1C"/>
    <w:rsid w:val="00D04094"/>
    <w:rsid w:val="00D04B60"/>
    <w:rsid w:val="00D04B90"/>
    <w:rsid w:val="00D051AB"/>
    <w:rsid w:val="00D052FB"/>
    <w:rsid w:val="00D056E4"/>
    <w:rsid w:val="00D06152"/>
    <w:rsid w:val="00D06924"/>
    <w:rsid w:val="00D06DD4"/>
    <w:rsid w:val="00D07024"/>
    <w:rsid w:val="00D1023F"/>
    <w:rsid w:val="00D1035A"/>
    <w:rsid w:val="00D10D71"/>
    <w:rsid w:val="00D10F85"/>
    <w:rsid w:val="00D11229"/>
    <w:rsid w:val="00D1158E"/>
    <w:rsid w:val="00D11DAF"/>
    <w:rsid w:val="00D122B4"/>
    <w:rsid w:val="00D12A11"/>
    <w:rsid w:val="00D12BE6"/>
    <w:rsid w:val="00D1321B"/>
    <w:rsid w:val="00D13493"/>
    <w:rsid w:val="00D1388A"/>
    <w:rsid w:val="00D1484B"/>
    <w:rsid w:val="00D14C5D"/>
    <w:rsid w:val="00D1565D"/>
    <w:rsid w:val="00D156BF"/>
    <w:rsid w:val="00D157F6"/>
    <w:rsid w:val="00D1585D"/>
    <w:rsid w:val="00D15B7E"/>
    <w:rsid w:val="00D20006"/>
    <w:rsid w:val="00D20211"/>
    <w:rsid w:val="00D20BAE"/>
    <w:rsid w:val="00D214BC"/>
    <w:rsid w:val="00D21E03"/>
    <w:rsid w:val="00D22025"/>
    <w:rsid w:val="00D22255"/>
    <w:rsid w:val="00D224A4"/>
    <w:rsid w:val="00D22D57"/>
    <w:rsid w:val="00D2316E"/>
    <w:rsid w:val="00D239DC"/>
    <w:rsid w:val="00D23BFC"/>
    <w:rsid w:val="00D23F8C"/>
    <w:rsid w:val="00D248A8"/>
    <w:rsid w:val="00D2504F"/>
    <w:rsid w:val="00D250AF"/>
    <w:rsid w:val="00D251AF"/>
    <w:rsid w:val="00D25640"/>
    <w:rsid w:val="00D257C4"/>
    <w:rsid w:val="00D258DF"/>
    <w:rsid w:val="00D261EC"/>
    <w:rsid w:val="00D267C6"/>
    <w:rsid w:val="00D272A8"/>
    <w:rsid w:val="00D272D8"/>
    <w:rsid w:val="00D309F1"/>
    <w:rsid w:val="00D31C08"/>
    <w:rsid w:val="00D3236E"/>
    <w:rsid w:val="00D3295D"/>
    <w:rsid w:val="00D32997"/>
    <w:rsid w:val="00D32AF0"/>
    <w:rsid w:val="00D33125"/>
    <w:rsid w:val="00D33BCE"/>
    <w:rsid w:val="00D33DEF"/>
    <w:rsid w:val="00D341F1"/>
    <w:rsid w:val="00D342CD"/>
    <w:rsid w:val="00D34E5A"/>
    <w:rsid w:val="00D34E68"/>
    <w:rsid w:val="00D35465"/>
    <w:rsid w:val="00D35555"/>
    <w:rsid w:val="00D35734"/>
    <w:rsid w:val="00D361B8"/>
    <w:rsid w:val="00D3690B"/>
    <w:rsid w:val="00D37B35"/>
    <w:rsid w:val="00D37EC7"/>
    <w:rsid w:val="00D37F4F"/>
    <w:rsid w:val="00D407E3"/>
    <w:rsid w:val="00D4088D"/>
    <w:rsid w:val="00D4123F"/>
    <w:rsid w:val="00D41A8F"/>
    <w:rsid w:val="00D424FC"/>
    <w:rsid w:val="00D425C7"/>
    <w:rsid w:val="00D42BA6"/>
    <w:rsid w:val="00D42CE5"/>
    <w:rsid w:val="00D42D18"/>
    <w:rsid w:val="00D4302A"/>
    <w:rsid w:val="00D433B5"/>
    <w:rsid w:val="00D43ADC"/>
    <w:rsid w:val="00D4457E"/>
    <w:rsid w:val="00D459FF"/>
    <w:rsid w:val="00D45A32"/>
    <w:rsid w:val="00D47060"/>
    <w:rsid w:val="00D47443"/>
    <w:rsid w:val="00D47689"/>
    <w:rsid w:val="00D5071F"/>
    <w:rsid w:val="00D50E7A"/>
    <w:rsid w:val="00D51502"/>
    <w:rsid w:val="00D517F8"/>
    <w:rsid w:val="00D51D49"/>
    <w:rsid w:val="00D52047"/>
    <w:rsid w:val="00D5252F"/>
    <w:rsid w:val="00D52D11"/>
    <w:rsid w:val="00D52E27"/>
    <w:rsid w:val="00D531CD"/>
    <w:rsid w:val="00D536F8"/>
    <w:rsid w:val="00D53B49"/>
    <w:rsid w:val="00D54B49"/>
    <w:rsid w:val="00D5556F"/>
    <w:rsid w:val="00D55902"/>
    <w:rsid w:val="00D56AE3"/>
    <w:rsid w:val="00D5734D"/>
    <w:rsid w:val="00D57753"/>
    <w:rsid w:val="00D60152"/>
    <w:rsid w:val="00D615D5"/>
    <w:rsid w:val="00D61B87"/>
    <w:rsid w:val="00D61D60"/>
    <w:rsid w:val="00D62119"/>
    <w:rsid w:val="00D63439"/>
    <w:rsid w:val="00D6350F"/>
    <w:rsid w:val="00D64200"/>
    <w:rsid w:val="00D643B7"/>
    <w:rsid w:val="00D645DB"/>
    <w:rsid w:val="00D64757"/>
    <w:rsid w:val="00D6526A"/>
    <w:rsid w:val="00D65499"/>
    <w:rsid w:val="00D65738"/>
    <w:rsid w:val="00D65CB1"/>
    <w:rsid w:val="00D66074"/>
    <w:rsid w:val="00D66088"/>
    <w:rsid w:val="00D66D95"/>
    <w:rsid w:val="00D67BEB"/>
    <w:rsid w:val="00D7116C"/>
    <w:rsid w:val="00D7187E"/>
    <w:rsid w:val="00D720AF"/>
    <w:rsid w:val="00D72551"/>
    <w:rsid w:val="00D72C30"/>
    <w:rsid w:val="00D72C9B"/>
    <w:rsid w:val="00D73FC2"/>
    <w:rsid w:val="00D74032"/>
    <w:rsid w:val="00D754BE"/>
    <w:rsid w:val="00D7613F"/>
    <w:rsid w:val="00D7616C"/>
    <w:rsid w:val="00D761B9"/>
    <w:rsid w:val="00D766C9"/>
    <w:rsid w:val="00D76E9E"/>
    <w:rsid w:val="00D77523"/>
    <w:rsid w:val="00D776C6"/>
    <w:rsid w:val="00D7796F"/>
    <w:rsid w:val="00D77CDC"/>
    <w:rsid w:val="00D808E5"/>
    <w:rsid w:val="00D81E87"/>
    <w:rsid w:val="00D828BB"/>
    <w:rsid w:val="00D82903"/>
    <w:rsid w:val="00D8296C"/>
    <w:rsid w:val="00D83B0E"/>
    <w:rsid w:val="00D83C4C"/>
    <w:rsid w:val="00D83D07"/>
    <w:rsid w:val="00D84139"/>
    <w:rsid w:val="00D84EA5"/>
    <w:rsid w:val="00D854C8"/>
    <w:rsid w:val="00D8586F"/>
    <w:rsid w:val="00D85A5A"/>
    <w:rsid w:val="00D8685C"/>
    <w:rsid w:val="00D86C1D"/>
    <w:rsid w:val="00D87CF7"/>
    <w:rsid w:val="00D91367"/>
    <w:rsid w:val="00D915E7"/>
    <w:rsid w:val="00D91703"/>
    <w:rsid w:val="00D91D45"/>
    <w:rsid w:val="00D92592"/>
    <w:rsid w:val="00D928F2"/>
    <w:rsid w:val="00D92B8C"/>
    <w:rsid w:val="00D9327D"/>
    <w:rsid w:val="00D933B2"/>
    <w:rsid w:val="00D948E6"/>
    <w:rsid w:val="00D94AD5"/>
    <w:rsid w:val="00D94C84"/>
    <w:rsid w:val="00D94FD3"/>
    <w:rsid w:val="00D9503F"/>
    <w:rsid w:val="00D954D1"/>
    <w:rsid w:val="00D95B03"/>
    <w:rsid w:val="00D95E43"/>
    <w:rsid w:val="00D9637A"/>
    <w:rsid w:val="00D96477"/>
    <w:rsid w:val="00DA0A6B"/>
    <w:rsid w:val="00DA0ED0"/>
    <w:rsid w:val="00DA0F0F"/>
    <w:rsid w:val="00DA1E67"/>
    <w:rsid w:val="00DA2073"/>
    <w:rsid w:val="00DA24A7"/>
    <w:rsid w:val="00DA24E8"/>
    <w:rsid w:val="00DA28DC"/>
    <w:rsid w:val="00DA2D60"/>
    <w:rsid w:val="00DA2E34"/>
    <w:rsid w:val="00DA34F2"/>
    <w:rsid w:val="00DA350B"/>
    <w:rsid w:val="00DA35AC"/>
    <w:rsid w:val="00DA3613"/>
    <w:rsid w:val="00DA378B"/>
    <w:rsid w:val="00DA38FE"/>
    <w:rsid w:val="00DA498D"/>
    <w:rsid w:val="00DA52BB"/>
    <w:rsid w:val="00DA53D0"/>
    <w:rsid w:val="00DA59BB"/>
    <w:rsid w:val="00DA6354"/>
    <w:rsid w:val="00DA64DC"/>
    <w:rsid w:val="00DA7346"/>
    <w:rsid w:val="00DA795D"/>
    <w:rsid w:val="00DA7C3E"/>
    <w:rsid w:val="00DA7C3F"/>
    <w:rsid w:val="00DB0389"/>
    <w:rsid w:val="00DB16C7"/>
    <w:rsid w:val="00DB2973"/>
    <w:rsid w:val="00DB29C8"/>
    <w:rsid w:val="00DB300D"/>
    <w:rsid w:val="00DB3B89"/>
    <w:rsid w:val="00DB3CE7"/>
    <w:rsid w:val="00DB3E9D"/>
    <w:rsid w:val="00DB482A"/>
    <w:rsid w:val="00DB4ED5"/>
    <w:rsid w:val="00DB5294"/>
    <w:rsid w:val="00DB549E"/>
    <w:rsid w:val="00DB564A"/>
    <w:rsid w:val="00DB5B44"/>
    <w:rsid w:val="00DB5D08"/>
    <w:rsid w:val="00DB6358"/>
    <w:rsid w:val="00DB63B4"/>
    <w:rsid w:val="00DB730C"/>
    <w:rsid w:val="00DB74A8"/>
    <w:rsid w:val="00DB7642"/>
    <w:rsid w:val="00DB7BD1"/>
    <w:rsid w:val="00DC06BC"/>
    <w:rsid w:val="00DC0C82"/>
    <w:rsid w:val="00DC123E"/>
    <w:rsid w:val="00DC161A"/>
    <w:rsid w:val="00DC1C52"/>
    <w:rsid w:val="00DC1C6F"/>
    <w:rsid w:val="00DC20A1"/>
    <w:rsid w:val="00DC2252"/>
    <w:rsid w:val="00DC2C70"/>
    <w:rsid w:val="00DC31F4"/>
    <w:rsid w:val="00DC334B"/>
    <w:rsid w:val="00DC3BAB"/>
    <w:rsid w:val="00DC3DE9"/>
    <w:rsid w:val="00DC428D"/>
    <w:rsid w:val="00DC4390"/>
    <w:rsid w:val="00DC4B7A"/>
    <w:rsid w:val="00DC5330"/>
    <w:rsid w:val="00DC6601"/>
    <w:rsid w:val="00DC6A7D"/>
    <w:rsid w:val="00DC6C1D"/>
    <w:rsid w:val="00DC7238"/>
    <w:rsid w:val="00DC76FF"/>
    <w:rsid w:val="00DC7710"/>
    <w:rsid w:val="00DC79EE"/>
    <w:rsid w:val="00DD02E1"/>
    <w:rsid w:val="00DD04CF"/>
    <w:rsid w:val="00DD0577"/>
    <w:rsid w:val="00DD075D"/>
    <w:rsid w:val="00DD0C6B"/>
    <w:rsid w:val="00DD0D81"/>
    <w:rsid w:val="00DD1101"/>
    <w:rsid w:val="00DD147A"/>
    <w:rsid w:val="00DD2222"/>
    <w:rsid w:val="00DD24B4"/>
    <w:rsid w:val="00DD25DF"/>
    <w:rsid w:val="00DD3053"/>
    <w:rsid w:val="00DD349F"/>
    <w:rsid w:val="00DD36E6"/>
    <w:rsid w:val="00DD3E6F"/>
    <w:rsid w:val="00DD40E8"/>
    <w:rsid w:val="00DD47A0"/>
    <w:rsid w:val="00DD5BBB"/>
    <w:rsid w:val="00DD5D59"/>
    <w:rsid w:val="00DD61E0"/>
    <w:rsid w:val="00DD6CC0"/>
    <w:rsid w:val="00DD6D4D"/>
    <w:rsid w:val="00DD7514"/>
    <w:rsid w:val="00DE0A81"/>
    <w:rsid w:val="00DE1689"/>
    <w:rsid w:val="00DE2A83"/>
    <w:rsid w:val="00DE35C6"/>
    <w:rsid w:val="00DE3BEA"/>
    <w:rsid w:val="00DE43F7"/>
    <w:rsid w:val="00DE44A7"/>
    <w:rsid w:val="00DE4524"/>
    <w:rsid w:val="00DE5468"/>
    <w:rsid w:val="00DE59AE"/>
    <w:rsid w:val="00DE5C60"/>
    <w:rsid w:val="00DE5D88"/>
    <w:rsid w:val="00DE636C"/>
    <w:rsid w:val="00DE69DA"/>
    <w:rsid w:val="00DF00AB"/>
    <w:rsid w:val="00DF0610"/>
    <w:rsid w:val="00DF0685"/>
    <w:rsid w:val="00DF0713"/>
    <w:rsid w:val="00DF0EB6"/>
    <w:rsid w:val="00DF130F"/>
    <w:rsid w:val="00DF13B8"/>
    <w:rsid w:val="00DF1476"/>
    <w:rsid w:val="00DF1AE9"/>
    <w:rsid w:val="00DF1B16"/>
    <w:rsid w:val="00DF1BEE"/>
    <w:rsid w:val="00DF1CD6"/>
    <w:rsid w:val="00DF27B9"/>
    <w:rsid w:val="00DF32A3"/>
    <w:rsid w:val="00DF332A"/>
    <w:rsid w:val="00DF3E12"/>
    <w:rsid w:val="00DF3E2D"/>
    <w:rsid w:val="00DF438E"/>
    <w:rsid w:val="00DF4697"/>
    <w:rsid w:val="00DF474F"/>
    <w:rsid w:val="00DF4A71"/>
    <w:rsid w:val="00DF5015"/>
    <w:rsid w:val="00DF5027"/>
    <w:rsid w:val="00DF68CD"/>
    <w:rsid w:val="00DF68EE"/>
    <w:rsid w:val="00DF70BE"/>
    <w:rsid w:val="00DF70FB"/>
    <w:rsid w:val="00DF717D"/>
    <w:rsid w:val="00DF7476"/>
    <w:rsid w:val="00DF7B45"/>
    <w:rsid w:val="00E0002C"/>
    <w:rsid w:val="00E006B2"/>
    <w:rsid w:val="00E00C6D"/>
    <w:rsid w:val="00E011A6"/>
    <w:rsid w:val="00E01458"/>
    <w:rsid w:val="00E0171D"/>
    <w:rsid w:val="00E018FF"/>
    <w:rsid w:val="00E02374"/>
    <w:rsid w:val="00E02C37"/>
    <w:rsid w:val="00E035FC"/>
    <w:rsid w:val="00E04777"/>
    <w:rsid w:val="00E05797"/>
    <w:rsid w:val="00E0771B"/>
    <w:rsid w:val="00E105BB"/>
    <w:rsid w:val="00E1120F"/>
    <w:rsid w:val="00E112AD"/>
    <w:rsid w:val="00E11408"/>
    <w:rsid w:val="00E1174C"/>
    <w:rsid w:val="00E12911"/>
    <w:rsid w:val="00E12AC1"/>
    <w:rsid w:val="00E13325"/>
    <w:rsid w:val="00E136F5"/>
    <w:rsid w:val="00E13DC3"/>
    <w:rsid w:val="00E14AD3"/>
    <w:rsid w:val="00E15858"/>
    <w:rsid w:val="00E15C2D"/>
    <w:rsid w:val="00E17072"/>
    <w:rsid w:val="00E17272"/>
    <w:rsid w:val="00E1730C"/>
    <w:rsid w:val="00E176BE"/>
    <w:rsid w:val="00E17AC6"/>
    <w:rsid w:val="00E20006"/>
    <w:rsid w:val="00E20836"/>
    <w:rsid w:val="00E21051"/>
    <w:rsid w:val="00E21606"/>
    <w:rsid w:val="00E2223C"/>
    <w:rsid w:val="00E22416"/>
    <w:rsid w:val="00E23219"/>
    <w:rsid w:val="00E237AC"/>
    <w:rsid w:val="00E23A41"/>
    <w:rsid w:val="00E23A5B"/>
    <w:rsid w:val="00E24E5A"/>
    <w:rsid w:val="00E2505E"/>
    <w:rsid w:val="00E2607C"/>
    <w:rsid w:val="00E265A0"/>
    <w:rsid w:val="00E26A30"/>
    <w:rsid w:val="00E26F57"/>
    <w:rsid w:val="00E27367"/>
    <w:rsid w:val="00E27668"/>
    <w:rsid w:val="00E27F3D"/>
    <w:rsid w:val="00E306FD"/>
    <w:rsid w:val="00E30B9C"/>
    <w:rsid w:val="00E31021"/>
    <w:rsid w:val="00E31A05"/>
    <w:rsid w:val="00E323D8"/>
    <w:rsid w:val="00E328E0"/>
    <w:rsid w:val="00E32B76"/>
    <w:rsid w:val="00E339A0"/>
    <w:rsid w:val="00E33C9B"/>
    <w:rsid w:val="00E350D2"/>
    <w:rsid w:val="00E351DD"/>
    <w:rsid w:val="00E35262"/>
    <w:rsid w:val="00E35417"/>
    <w:rsid w:val="00E35E5B"/>
    <w:rsid w:val="00E36F99"/>
    <w:rsid w:val="00E370D4"/>
    <w:rsid w:val="00E3782D"/>
    <w:rsid w:val="00E37B1B"/>
    <w:rsid w:val="00E4079F"/>
    <w:rsid w:val="00E40E59"/>
    <w:rsid w:val="00E41344"/>
    <w:rsid w:val="00E413FE"/>
    <w:rsid w:val="00E41CB3"/>
    <w:rsid w:val="00E42419"/>
    <w:rsid w:val="00E4304C"/>
    <w:rsid w:val="00E44946"/>
    <w:rsid w:val="00E44FF3"/>
    <w:rsid w:val="00E4579B"/>
    <w:rsid w:val="00E46EFE"/>
    <w:rsid w:val="00E4763E"/>
    <w:rsid w:val="00E506B2"/>
    <w:rsid w:val="00E50BF2"/>
    <w:rsid w:val="00E5238A"/>
    <w:rsid w:val="00E52E11"/>
    <w:rsid w:val="00E52F5B"/>
    <w:rsid w:val="00E5399C"/>
    <w:rsid w:val="00E53A60"/>
    <w:rsid w:val="00E53D12"/>
    <w:rsid w:val="00E5441D"/>
    <w:rsid w:val="00E54C5E"/>
    <w:rsid w:val="00E54C91"/>
    <w:rsid w:val="00E551B4"/>
    <w:rsid w:val="00E5526E"/>
    <w:rsid w:val="00E552EF"/>
    <w:rsid w:val="00E55A5B"/>
    <w:rsid w:val="00E55CAD"/>
    <w:rsid w:val="00E56F86"/>
    <w:rsid w:val="00E575F1"/>
    <w:rsid w:val="00E57614"/>
    <w:rsid w:val="00E57C93"/>
    <w:rsid w:val="00E57DF6"/>
    <w:rsid w:val="00E57EDD"/>
    <w:rsid w:val="00E60AA4"/>
    <w:rsid w:val="00E623ED"/>
    <w:rsid w:val="00E62A19"/>
    <w:rsid w:val="00E63717"/>
    <w:rsid w:val="00E63B9B"/>
    <w:rsid w:val="00E647CB"/>
    <w:rsid w:val="00E64E51"/>
    <w:rsid w:val="00E655A0"/>
    <w:rsid w:val="00E65C0E"/>
    <w:rsid w:val="00E67545"/>
    <w:rsid w:val="00E67CAA"/>
    <w:rsid w:val="00E67D73"/>
    <w:rsid w:val="00E67F83"/>
    <w:rsid w:val="00E70243"/>
    <w:rsid w:val="00E70991"/>
    <w:rsid w:val="00E71A7C"/>
    <w:rsid w:val="00E71FD7"/>
    <w:rsid w:val="00E7267E"/>
    <w:rsid w:val="00E728F9"/>
    <w:rsid w:val="00E73729"/>
    <w:rsid w:val="00E73C6C"/>
    <w:rsid w:val="00E73CD9"/>
    <w:rsid w:val="00E74111"/>
    <w:rsid w:val="00E74152"/>
    <w:rsid w:val="00E74201"/>
    <w:rsid w:val="00E74742"/>
    <w:rsid w:val="00E74D32"/>
    <w:rsid w:val="00E74F59"/>
    <w:rsid w:val="00E76A31"/>
    <w:rsid w:val="00E76C0C"/>
    <w:rsid w:val="00E76FD1"/>
    <w:rsid w:val="00E77219"/>
    <w:rsid w:val="00E7746A"/>
    <w:rsid w:val="00E77532"/>
    <w:rsid w:val="00E7781F"/>
    <w:rsid w:val="00E77CF9"/>
    <w:rsid w:val="00E80300"/>
    <w:rsid w:val="00E803ED"/>
    <w:rsid w:val="00E80486"/>
    <w:rsid w:val="00E80513"/>
    <w:rsid w:val="00E8055B"/>
    <w:rsid w:val="00E82F06"/>
    <w:rsid w:val="00E82FFE"/>
    <w:rsid w:val="00E839DC"/>
    <w:rsid w:val="00E8452D"/>
    <w:rsid w:val="00E84595"/>
    <w:rsid w:val="00E84864"/>
    <w:rsid w:val="00E84B1F"/>
    <w:rsid w:val="00E84D87"/>
    <w:rsid w:val="00E84D8A"/>
    <w:rsid w:val="00E854B7"/>
    <w:rsid w:val="00E85D08"/>
    <w:rsid w:val="00E866D5"/>
    <w:rsid w:val="00E86CBA"/>
    <w:rsid w:val="00E902C0"/>
    <w:rsid w:val="00E90971"/>
    <w:rsid w:val="00E90F1D"/>
    <w:rsid w:val="00E92D37"/>
    <w:rsid w:val="00E946A2"/>
    <w:rsid w:val="00E94828"/>
    <w:rsid w:val="00E94B3C"/>
    <w:rsid w:val="00E955DD"/>
    <w:rsid w:val="00E95E0C"/>
    <w:rsid w:val="00E970D2"/>
    <w:rsid w:val="00E97BB1"/>
    <w:rsid w:val="00EA1158"/>
    <w:rsid w:val="00EA12F1"/>
    <w:rsid w:val="00EA137E"/>
    <w:rsid w:val="00EA167F"/>
    <w:rsid w:val="00EA2161"/>
    <w:rsid w:val="00EA2235"/>
    <w:rsid w:val="00EA260B"/>
    <w:rsid w:val="00EA26B3"/>
    <w:rsid w:val="00EA2BF1"/>
    <w:rsid w:val="00EA39DF"/>
    <w:rsid w:val="00EA40AD"/>
    <w:rsid w:val="00EA40F3"/>
    <w:rsid w:val="00EA4362"/>
    <w:rsid w:val="00EA46D6"/>
    <w:rsid w:val="00EA4884"/>
    <w:rsid w:val="00EA49BC"/>
    <w:rsid w:val="00EA4C72"/>
    <w:rsid w:val="00EA4D08"/>
    <w:rsid w:val="00EA5FB7"/>
    <w:rsid w:val="00EA62C0"/>
    <w:rsid w:val="00EA64F9"/>
    <w:rsid w:val="00EA667C"/>
    <w:rsid w:val="00EA6962"/>
    <w:rsid w:val="00EA6BA1"/>
    <w:rsid w:val="00EA71FE"/>
    <w:rsid w:val="00EA799E"/>
    <w:rsid w:val="00EA7E45"/>
    <w:rsid w:val="00EA7E77"/>
    <w:rsid w:val="00EB1314"/>
    <w:rsid w:val="00EB1BDA"/>
    <w:rsid w:val="00EB1CC6"/>
    <w:rsid w:val="00EB2607"/>
    <w:rsid w:val="00EB2D32"/>
    <w:rsid w:val="00EB2FF6"/>
    <w:rsid w:val="00EB330D"/>
    <w:rsid w:val="00EB3478"/>
    <w:rsid w:val="00EB3BBC"/>
    <w:rsid w:val="00EB4200"/>
    <w:rsid w:val="00EB4311"/>
    <w:rsid w:val="00EB49A6"/>
    <w:rsid w:val="00EB4E05"/>
    <w:rsid w:val="00EB644A"/>
    <w:rsid w:val="00EB64E7"/>
    <w:rsid w:val="00EB7141"/>
    <w:rsid w:val="00EC0017"/>
    <w:rsid w:val="00EC0970"/>
    <w:rsid w:val="00EC0BAE"/>
    <w:rsid w:val="00EC0F83"/>
    <w:rsid w:val="00EC1614"/>
    <w:rsid w:val="00EC1C60"/>
    <w:rsid w:val="00EC1E8B"/>
    <w:rsid w:val="00EC23E9"/>
    <w:rsid w:val="00EC2CB5"/>
    <w:rsid w:val="00EC2CC5"/>
    <w:rsid w:val="00EC3948"/>
    <w:rsid w:val="00EC5A3B"/>
    <w:rsid w:val="00EC6DD3"/>
    <w:rsid w:val="00EC6E10"/>
    <w:rsid w:val="00EC7BE4"/>
    <w:rsid w:val="00EC7F1E"/>
    <w:rsid w:val="00ED196C"/>
    <w:rsid w:val="00ED2570"/>
    <w:rsid w:val="00ED2C80"/>
    <w:rsid w:val="00ED3490"/>
    <w:rsid w:val="00ED38B8"/>
    <w:rsid w:val="00ED3ABD"/>
    <w:rsid w:val="00ED3E1B"/>
    <w:rsid w:val="00ED44FB"/>
    <w:rsid w:val="00ED46BE"/>
    <w:rsid w:val="00ED65D8"/>
    <w:rsid w:val="00ED6F22"/>
    <w:rsid w:val="00ED7709"/>
    <w:rsid w:val="00ED7836"/>
    <w:rsid w:val="00ED7C6A"/>
    <w:rsid w:val="00ED7F79"/>
    <w:rsid w:val="00EE0A06"/>
    <w:rsid w:val="00EE0B3E"/>
    <w:rsid w:val="00EE10EF"/>
    <w:rsid w:val="00EE128E"/>
    <w:rsid w:val="00EE130B"/>
    <w:rsid w:val="00EE2362"/>
    <w:rsid w:val="00EE283C"/>
    <w:rsid w:val="00EE283D"/>
    <w:rsid w:val="00EE5ADB"/>
    <w:rsid w:val="00EE661C"/>
    <w:rsid w:val="00EE6648"/>
    <w:rsid w:val="00EE6E2C"/>
    <w:rsid w:val="00EE7662"/>
    <w:rsid w:val="00EE7C44"/>
    <w:rsid w:val="00EE7C5C"/>
    <w:rsid w:val="00EE7CC5"/>
    <w:rsid w:val="00EE7E6E"/>
    <w:rsid w:val="00EF0064"/>
    <w:rsid w:val="00EF11D0"/>
    <w:rsid w:val="00EF17CB"/>
    <w:rsid w:val="00EF1B69"/>
    <w:rsid w:val="00EF204D"/>
    <w:rsid w:val="00EF2580"/>
    <w:rsid w:val="00EF2CCD"/>
    <w:rsid w:val="00EF3094"/>
    <w:rsid w:val="00EF5192"/>
    <w:rsid w:val="00EF51B9"/>
    <w:rsid w:val="00EF562A"/>
    <w:rsid w:val="00EF5B67"/>
    <w:rsid w:val="00EF5BCF"/>
    <w:rsid w:val="00EF6222"/>
    <w:rsid w:val="00EF63CC"/>
    <w:rsid w:val="00EF6711"/>
    <w:rsid w:val="00EF6AE4"/>
    <w:rsid w:val="00EF74CE"/>
    <w:rsid w:val="00EF7832"/>
    <w:rsid w:val="00EF7A02"/>
    <w:rsid w:val="00EF7DDB"/>
    <w:rsid w:val="00EF7DF2"/>
    <w:rsid w:val="00F0010F"/>
    <w:rsid w:val="00F01604"/>
    <w:rsid w:val="00F0212E"/>
    <w:rsid w:val="00F0260B"/>
    <w:rsid w:val="00F02940"/>
    <w:rsid w:val="00F02969"/>
    <w:rsid w:val="00F034B6"/>
    <w:rsid w:val="00F039E5"/>
    <w:rsid w:val="00F03C1C"/>
    <w:rsid w:val="00F04DBE"/>
    <w:rsid w:val="00F04EDC"/>
    <w:rsid w:val="00F05A62"/>
    <w:rsid w:val="00F05EE0"/>
    <w:rsid w:val="00F06CEE"/>
    <w:rsid w:val="00F06ED9"/>
    <w:rsid w:val="00F0722A"/>
    <w:rsid w:val="00F10AE5"/>
    <w:rsid w:val="00F10E39"/>
    <w:rsid w:val="00F1108A"/>
    <w:rsid w:val="00F11236"/>
    <w:rsid w:val="00F11857"/>
    <w:rsid w:val="00F1198B"/>
    <w:rsid w:val="00F11E97"/>
    <w:rsid w:val="00F1275C"/>
    <w:rsid w:val="00F12972"/>
    <w:rsid w:val="00F12B85"/>
    <w:rsid w:val="00F1320C"/>
    <w:rsid w:val="00F1521E"/>
    <w:rsid w:val="00F158A9"/>
    <w:rsid w:val="00F1603F"/>
    <w:rsid w:val="00F1769D"/>
    <w:rsid w:val="00F17B44"/>
    <w:rsid w:val="00F17E71"/>
    <w:rsid w:val="00F2022B"/>
    <w:rsid w:val="00F203A2"/>
    <w:rsid w:val="00F2060E"/>
    <w:rsid w:val="00F20A5C"/>
    <w:rsid w:val="00F21A66"/>
    <w:rsid w:val="00F21F88"/>
    <w:rsid w:val="00F2243A"/>
    <w:rsid w:val="00F22D4A"/>
    <w:rsid w:val="00F23191"/>
    <w:rsid w:val="00F23CD0"/>
    <w:rsid w:val="00F2427C"/>
    <w:rsid w:val="00F24713"/>
    <w:rsid w:val="00F24F6F"/>
    <w:rsid w:val="00F25249"/>
    <w:rsid w:val="00F2565E"/>
    <w:rsid w:val="00F26060"/>
    <w:rsid w:val="00F260ED"/>
    <w:rsid w:val="00F27F33"/>
    <w:rsid w:val="00F30218"/>
    <w:rsid w:val="00F30F00"/>
    <w:rsid w:val="00F31231"/>
    <w:rsid w:val="00F3129F"/>
    <w:rsid w:val="00F31EFB"/>
    <w:rsid w:val="00F327BA"/>
    <w:rsid w:val="00F32AD4"/>
    <w:rsid w:val="00F33057"/>
    <w:rsid w:val="00F33A41"/>
    <w:rsid w:val="00F33A50"/>
    <w:rsid w:val="00F341D1"/>
    <w:rsid w:val="00F35B30"/>
    <w:rsid w:val="00F3644E"/>
    <w:rsid w:val="00F368A4"/>
    <w:rsid w:val="00F36CAE"/>
    <w:rsid w:val="00F36EE4"/>
    <w:rsid w:val="00F36F4F"/>
    <w:rsid w:val="00F37E2C"/>
    <w:rsid w:val="00F413D5"/>
    <w:rsid w:val="00F41E39"/>
    <w:rsid w:val="00F425D3"/>
    <w:rsid w:val="00F42B43"/>
    <w:rsid w:val="00F435CA"/>
    <w:rsid w:val="00F436DE"/>
    <w:rsid w:val="00F43830"/>
    <w:rsid w:val="00F44B0A"/>
    <w:rsid w:val="00F45054"/>
    <w:rsid w:val="00F45ADF"/>
    <w:rsid w:val="00F46784"/>
    <w:rsid w:val="00F5048C"/>
    <w:rsid w:val="00F50C55"/>
    <w:rsid w:val="00F50FD1"/>
    <w:rsid w:val="00F51F5D"/>
    <w:rsid w:val="00F525E5"/>
    <w:rsid w:val="00F52D7D"/>
    <w:rsid w:val="00F53B3A"/>
    <w:rsid w:val="00F53DFD"/>
    <w:rsid w:val="00F547D4"/>
    <w:rsid w:val="00F555DB"/>
    <w:rsid w:val="00F5593D"/>
    <w:rsid w:val="00F55F33"/>
    <w:rsid w:val="00F57183"/>
    <w:rsid w:val="00F57E6A"/>
    <w:rsid w:val="00F613A3"/>
    <w:rsid w:val="00F61438"/>
    <w:rsid w:val="00F61530"/>
    <w:rsid w:val="00F61729"/>
    <w:rsid w:val="00F61F0E"/>
    <w:rsid w:val="00F62100"/>
    <w:rsid w:val="00F62654"/>
    <w:rsid w:val="00F62DAB"/>
    <w:rsid w:val="00F634A0"/>
    <w:rsid w:val="00F63520"/>
    <w:rsid w:val="00F637D0"/>
    <w:rsid w:val="00F63C81"/>
    <w:rsid w:val="00F64026"/>
    <w:rsid w:val="00F6406A"/>
    <w:rsid w:val="00F640CD"/>
    <w:rsid w:val="00F64356"/>
    <w:rsid w:val="00F6470B"/>
    <w:rsid w:val="00F64776"/>
    <w:rsid w:val="00F652B5"/>
    <w:rsid w:val="00F658EF"/>
    <w:rsid w:val="00F661B0"/>
    <w:rsid w:val="00F6679C"/>
    <w:rsid w:val="00F6796F"/>
    <w:rsid w:val="00F67B01"/>
    <w:rsid w:val="00F67D39"/>
    <w:rsid w:val="00F67F1E"/>
    <w:rsid w:val="00F702D2"/>
    <w:rsid w:val="00F71431"/>
    <w:rsid w:val="00F7183B"/>
    <w:rsid w:val="00F71B1E"/>
    <w:rsid w:val="00F72205"/>
    <w:rsid w:val="00F7223A"/>
    <w:rsid w:val="00F7260B"/>
    <w:rsid w:val="00F7276F"/>
    <w:rsid w:val="00F728AF"/>
    <w:rsid w:val="00F73741"/>
    <w:rsid w:val="00F7456D"/>
    <w:rsid w:val="00F74E7F"/>
    <w:rsid w:val="00F74FF4"/>
    <w:rsid w:val="00F759F3"/>
    <w:rsid w:val="00F75C4A"/>
    <w:rsid w:val="00F760C0"/>
    <w:rsid w:val="00F764DA"/>
    <w:rsid w:val="00F767BE"/>
    <w:rsid w:val="00F76CEC"/>
    <w:rsid w:val="00F76D2B"/>
    <w:rsid w:val="00F77649"/>
    <w:rsid w:val="00F80F2D"/>
    <w:rsid w:val="00F81B57"/>
    <w:rsid w:val="00F81D76"/>
    <w:rsid w:val="00F81E38"/>
    <w:rsid w:val="00F81FCF"/>
    <w:rsid w:val="00F8282B"/>
    <w:rsid w:val="00F82E54"/>
    <w:rsid w:val="00F83113"/>
    <w:rsid w:val="00F83CB1"/>
    <w:rsid w:val="00F83FF0"/>
    <w:rsid w:val="00F84C16"/>
    <w:rsid w:val="00F855DE"/>
    <w:rsid w:val="00F8594F"/>
    <w:rsid w:val="00F85AEF"/>
    <w:rsid w:val="00F872B3"/>
    <w:rsid w:val="00F87766"/>
    <w:rsid w:val="00F87E9F"/>
    <w:rsid w:val="00F90635"/>
    <w:rsid w:val="00F9064C"/>
    <w:rsid w:val="00F9071E"/>
    <w:rsid w:val="00F90B61"/>
    <w:rsid w:val="00F92631"/>
    <w:rsid w:val="00F9269C"/>
    <w:rsid w:val="00F9283C"/>
    <w:rsid w:val="00F93018"/>
    <w:rsid w:val="00F93129"/>
    <w:rsid w:val="00F93C54"/>
    <w:rsid w:val="00F94086"/>
    <w:rsid w:val="00F9422A"/>
    <w:rsid w:val="00F9442C"/>
    <w:rsid w:val="00F9459C"/>
    <w:rsid w:val="00F9474A"/>
    <w:rsid w:val="00F95F69"/>
    <w:rsid w:val="00F96094"/>
    <w:rsid w:val="00F962CB"/>
    <w:rsid w:val="00F965C6"/>
    <w:rsid w:val="00F96A4B"/>
    <w:rsid w:val="00F96B4A"/>
    <w:rsid w:val="00F96F79"/>
    <w:rsid w:val="00F97205"/>
    <w:rsid w:val="00FA03A2"/>
    <w:rsid w:val="00FA0BDB"/>
    <w:rsid w:val="00FA0C3F"/>
    <w:rsid w:val="00FA0F22"/>
    <w:rsid w:val="00FA27CB"/>
    <w:rsid w:val="00FA2E39"/>
    <w:rsid w:val="00FA3067"/>
    <w:rsid w:val="00FA3099"/>
    <w:rsid w:val="00FA37A6"/>
    <w:rsid w:val="00FA3C09"/>
    <w:rsid w:val="00FA3D01"/>
    <w:rsid w:val="00FA3EF8"/>
    <w:rsid w:val="00FA466B"/>
    <w:rsid w:val="00FA504E"/>
    <w:rsid w:val="00FA5339"/>
    <w:rsid w:val="00FA5E48"/>
    <w:rsid w:val="00FA63A3"/>
    <w:rsid w:val="00FA6C13"/>
    <w:rsid w:val="00FA6D78"/>
    <w:rsid w:val="00FA6DFB"/>
    <w:rsid w:val="00FA7A10"/>
    <w:rsid w:val="00FB0844"/>
    <w:rsid w:val="00FB0B6A"/>
    <w:rsid w:val="00FB12CB"/>
    <w:rsid w:val="00FB15BA"/>
    <w:rsid w:val="00FB17DA"/>
    <w:rsid w:val="00FB183E"/>
    <w:rsid w:val="00FB1A69"/>
    <w:rsid w:val="00FB1CB7"/>
    <w:rsid w:val="00FB2455"/>
    <w:rsid w:val="00FB2ECA"/>
    <w:rsid w:val="00FB3ED4"/>
    <w:rsid w:val="00FB3F60"/>
    <w:rsid w:val="00FB41EB"/>
    <w:rsid w:val="00FB4A86"/>
    <w:rsid w:val="00FB51C6"/>
    <w:rsid w:val="00FB5C1A"/>
    <w:rsid w:val="00FB5ED2"/>
    <w:rsid w:val="00FB6529"/>
    <w:rsid w:val="00FB6D70"/>
    <w:rsid w:val="00FB70BD"/>
    <w:rsid w:val="00FB7591"/>
    <w:rsid w:val="00FC0108"/>
    <w:rsid w:val="00FC09CF"/>
    <w:rsid w:val="00FC0C04"/>
    <w:rsid w:val="00FC11A6"/>
    <w:rsid w:val="00FC11F3"/>
    <w:rsid w:val="00FC2382"/>
    <w:rsid w:val="00FC2390"/>
    <w:rsid w:val="00FC26B5"/>
    <w:rsid w:val="00FC29BE"/>
    <w:rsid w:val="00FC2BD2"/>
    <w:rsid w:val="00FC3071"/>
    <w:rsid w:val="00FC3AD4"/>
    <w:rsid w:val="00FC3D5A"/>
    <w:rsid w:val="00FC47C6"/>
    <w:rsid w:val="00FC4CDE"/>
    <w:rsid w:val="00FC50FD"/>
    <w:rsid w:val="00FC51D2"/>
    <w:rsid w:val="00FC5BCA"/>
    <w:rsid w:val="00FC5E8E"/>
    <w:rsid w:val="00FC64E7"/>
    <w:rsid w:val="00FC6A17"/>
    <w:rsid w:val="00FC6CA9"/>
    <w:rsid w:val="00FC7124"/>
    <w:rsid w:val="00FC73DB"/>
    <w:rsid w:val="00FC75DE"/>
    <w:rsid w:val="00FD0AE4"/>
    <w:rsid w:val="00FD127C"/>
    <w:rsid w:val="00FD13BB"/>
    <w:rsid w:val="00FD1822"/>
    <w:rsid w:val="00FD197E"/>
    <w:rsid w:val="00FD207F"/>
    <w:rsid w:val="00FD214F"/>
    <w:rsid w:val="00FD2E0C"/>
    <w:rsid w:val="00FD41F3"/>
    <w:rsid w:val="00FD4B79"/>
    <w:rsid w:val="00FD5684"/>
    <w:rsid w:val="00FD5B5E"/>
    <w:rsid w:val="00FD63FE"/>
    <w:rsid w:val="00FD68BE"/>
    <w:rsid w:val="00FD6BB9"/>
    <w:rsid w:val="00FD6E15"/>
    <w:rsid w:val="00FD712E"/>
    <w:rsid w:val="00FD7631"/>
    <w:rsid w:val="00FD7DCE"/>
    <w:rsid w:val="00FE0FB8"/>
    <w:rsid w:val="00FE0FCB"/>
    <w:rsid w:val="00FE1119"/>
    <w:rsid w:val="00FE15FF"/>
    <w:rsid w:val="00FE29B3"/>
    <w:rsid w:val="00FE2DC2"/>
    <w:rsid w:val="00FE379C"/>
    <w:rsid w:val="00FE37F5"/>
    <w:rsid w:val="00FE3E0B"/>
    <w:rsid w:val="00FE4B89"/>
    <w:rsid w:val="00FE4BA8"/>
    <w:rsid w:val="00FE5D80"/>
    <w:rsid w:val="00FE5FF5"/>
    <w:rsid w:val="00FE603F"/>
    <w:rsid w:val="00FE6637"/>
    <w:rsid w:val="00FE6F1D"/>
    <w:rsid w:val="00FE70D5"/>
    <w:rsid w:val="00FE7C94"/>
    <w:rsid w:val="00FF17A7"/>
    <w:rsid w:val="00FF1917"/>
    <w:rsid w:val="00FF1A71"/>
    <w:rsid w:val="00FF273C"/>
    <w:rsid w:val="00FF3347"/>
    <w:rsid w:val="00FF3B89"/>
    <w:rsid w:val="00FF3DF7"/>
    <w:rsid w:val="00FF4C8F"/>
    <w:rsid w:val="00FF5850"/>
    <w:rsid w:val="00FF68FB"/>
    <w:rsid w:val="00FF6CEA"/>
    <w:rsid w:val="00FF781A"/>
    <w:rsid w:val="00FF7C45"/>
    <w:rsid w:val="00FF7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DEFD37"/>
  <w15:chartTrackingRefBased/>
  <w15:docId w15:val="{79FA9AF7-4547-4365-9473-9E433175E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3536"/>
    <w:rPr>
      <w:sz w:val="24"/>
      <w:szCs w:val="24"/>
    </w:rPr>
  </w:style>
  <w:style w:type="paragraph" w:styleId="Heading1">
    <w:name w:val="heading 1"/>
    <w:basedOn w:val="Normal"/>
    <w:next w:val="Normal"/>
    <w:qFormat/>
    <w:rsid w:val="00F435CA"/>
    <w:pPr>
      <w:keepNext/>
      <w:spacing w:line="480" w:lineRule="auto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rsid w:val="00FD4B79"/>
    <w:pPr>
      <w:autoSpaceDE w:val="0"/>
      <w:autoSpaceDN w:val="0"/>
    </w:pPr>
    <w:rPr>
      <w:rFonts w:ascii="Times" w:hAnsi="Times"/>
    </w:rPr>
  </w:style>
  <w:style w:type="character" w:styleId="Hyperlink">
    <w:name w:val="Hyperlink"/>
    <w:rsid w:val="00BE1B2D"/>
    <w:rPr>
      <w:color w:val="0000FF"/>
      <w:u w:val="single"/>
    </w:rPr>
  </w:style>
  <w:style w:type="paragraph" w:styleId="Footer">
    <w:name w:val="footer"/>
    <w:basedOn w:val="Normal"/>
    <w:rsid w:val="007D6B0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D6B04"/>
  </w:style>
  <w:style w:type="paragraph" w:styleId="BalloonText">
    <w:name w:val="Balloon Text"/>
    <w:basedOn w:val="Normal"/>
    <w:link w:val="BalloonTextChar"/>
    <w:rsid w:val="00C77E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77E37"/>
    <w:rPr>
      <w:rFonts w:ascii="Tahoma" w:hAnsi="Tahoma" w:cs="Tahoma"/>
      <w:sz w:val="16"/>
      <w:szCs w:val="1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B33B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E2A8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91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topic chondrogenesis caused by disrupted interplay of Wnt and FGF signaling induces craniosynostosis</vt:lpstr>
    </vt:vector>
  </TitlesOfParts>
  <Company>URMC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topic chondrogenesis caused by disrupted interplay of Wnt and FGF signaling induces craniosynostosis</dc:title>
  <dc:subject/>
  <dc:creator>Hsu, Wei</dc:creator>
  <cp:keywords/>
  <cp:lastModifiedBy>Fiona Bryant</cp:lastModifiedBy>
  <cp:revision>5</cp:revision>
  <cp:lastPrinted>2022-06-03T01:00:00Z</cp:lastPrinted>
  <dcterms:created xsi:type="dcterms:W3CDTF">2022-12-07T15:23:00Z</dcterms:created>
  <dcterms:modified xsi:type="dcterms:W3CDTF">2022-12-18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78a4d65d3d118e111ecc80b03bd886e2b4129c42d7c58f851f092d4be08b45</vt:lpwstr>
  </property>
</Properties>
</file>